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51BD" w:rsidRPr="00710F27" w:rsidRDefault="00474FF4" w:rsidP="00E451BD">
      <w:pPr>
        <w:spacing w:line="276" w:lineRule="auto"/>
        <w:ind w:left="6480"/>
        <w:rPr>
          <w:i/>
        </w:rPr>
      </w:pPr>
      <w:r w:rsidRPr="00710F27">
        <w:rPr>
          <w:i/>
          <w:noProof/>
        </w:rPr>
        <w:drawing>
          <wp:anchor distT="0" distB="0" distL="114300" distR="114300" simplePos="0" relativeHeight="251755520" behindDoc="1" locked="0" layoutInCell="1" allowOverlap="1" wp14:anchorId="1DA3D6F3" wp14:editId="3179F7A1">
            <wp:simplePos x="0" y="0"/>
            <wp:positionH relativeFrom="column">
              <wp:posOffset>-476250</wp:posOffset>
            </wp:positionH>
            <wp:positionV relativeFrom="page">
              <wp:posOffset>171450</wp:posOffset>
            </wp:positionV>
            <wp:extent cx="742950" cy="1069975"/>
            <wp:effectExtent l="0" t="0" r="0" b="0"/>
            <wp:wrapTight wrapText="bothSides">
              <wp:wrapPolygon edited="0">
                <wp:start x="6646" y="0"/>
                <wp:lineTo x="3323" y="1923"/>
                <wp:lineTo x="0" y="5384"/>
                <wp:lineTo x="0" y="8076"/>
                <wp:lineTo x="4985" y="12691"/>
                <wp:lineTo x="554" y="12691"/>
                <wp:lineTo x="0" y="13075"/>
                <wp:lineTo x="0" y="19228"/>
                <wp:lineTo x="20492" y="19228"/>
                <wp:lineTo x="21046" y="16921"/>
                <wp:lineTo x="21046" y="12691"/>
                <wp:lineTo x="16062" y="12691"/>
                <wp:lineTo x="21046" y="8076"/>
                <wp:lineTo x="21046" y="5384"/>
                <wp:lineTo x="17723" y="1923"/>
                <wp:lineTo x="14400" y="0"/>
                <wp:lineTo x="6646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1069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1667" w:rsidRPr="00710F27">
        <w:rPr>
          <w:i/>
        </w:rPr>
        <w:t xml:space="preserve">    </w:t>
      </w:r>
      <w:r w:rsidR="00177BE3" w:rsidRPr="00710F27">
        <w:rPr>
          <w:i/>
        </w:rPr>
        <w:t xml:space="preserve">Closing Date: </w:t>
      </w:r>
      <w:r w:rsidR="00710F27" w:rsidRPr="00710F27">
        <w:rPr>
          <w:i/>
        </w:rPr>
        <w:t>16/08/2021</w:t>
      </w:r>
    </w:p>
    <w:p w:rsidR="00855E79" w:rsidRPr="00E451BD" w:rsidRDefault="00855E79" w:rsidP="00E451BD">
      <w:pPr>
        <w:spacing w:line="276" w:lineRule="auto"/>
        <w:ind w:left="3600"/>
      </w:pPr>
      <w:r w:rsidRPr="00F852E2">
        <w:rPr>
          <w:color w:val="595959" w:themeColor="text1" w:themeTint="A6"/>
        </w:rPr>
        <w:t>APPLICATION FORM</w:t>
      </w:r>
    </w:p>
    <w:p w:rsidR="00D84DC5" w:rsidRDefault="00D84DC5" w:rsidP="00D84DC5">
      <w:pPr>
        <w:pStyle w:val="ListParagraph"/>
        <w:tabs>
          <w:tab w:val="left" w:pos="0"/>
        </w:tabs>
        <w:ind w:left="0"/>
        <w:rPr>
          <w:b/>
          <w:bCs/>
        </w:rPr>
      </w:pPr>
    </w:p>
    <w:p w:rsidR="00855E79" w:rsidRDefault="003E6874" w:rsidP="003E6874">
      <w:pPr>
        <w:pStyle w:val="ListParagraph"/>
        <w:tabs>
          <w:tab w:val="left" w:pos="0"/>
        </w:tabs>
        <w:ind w:left="0"/>
        <w:rPr>
          <w:b/>
          <w:bCs/>
          <w:u w:val="single"/>
        </w:rPr>
      </w:pPr>
      <w:r>
        <w:rPr>
          <w:b/>
          <w:bCs/>
          <w:u w:val="single"/>
        </w:rPr>
        <w:t xml:space="preserve">1.0 </w:t>
      </w:r>
      <w:r w:rsidR="00855E79" w:rsidRPr="00F852E2">
        <w:rPr>
          <w:b/>
          <w:bCs/>
          <w:u w:val="single"/>
        </w:rPr>
        <w:t>Company/Product Information</w:t>
      </w:r>
    </w:p>
    <w:p w:rsidR="003E6874" w:rsidRDefault="003E6874" w:rsidP="00D84DC5">
      <w:pPr>
        <w:pStyle w:val="ListParagraph"/>
        <w:tabs>
          <w:tab w:val="left" w:pos="0"/>
        </w:tabs>
        <w:ind w:left="0"/>
        <w:rPr>
          <w:bCs/>
        </w:rPr>
      </w:pPr>
    </w:p>
    <w:p w:rsidR="00D84DC5" w:rsidRDefault="00A12358" w:rsidP="003E6874">
      <w:pPr>
        <w:pStyle w:val="ListParagraph"/>
        <w:numPr>
          <w:ilvl w:val="0"/>
          <w:numId w:val="13"/>
        </w:numPr>
        <w:tabs>
          <w:tab w:val="left" w:pos="0"/>
        </w:tabs>
        <w:rPr>
          <w:bCs/>
        </w:rPr>
      </w:pPr>
      <w:r>
        <w:rPr>
          <w:bCs/>
        </w:rPr>
        <w:t xml:space="preserve">Name of the </w:t>
      </w:r>
      <w:r w:rsidR="00D84DC5" w:rsidRPr="003E6874">
        <w:rPr>
          <w:bCs/>
        </w:rPr>
        <w:t>Applicant/</w:t>
      </w:r>
      <w:r w:rsidR="00015255">
        <w:rPr>
          <w:bCs/>
        </w:rPr>
        <w:t xml:space="preserve"> </w:t>
      </w:r>
      <w:r w:rsidR="00D84DC5" w:rsidRPr="003E6874">
        <w:rPr>
          <w:bCs/>
        </w:rPr>
        <w:t>Company</w:t>
      </w:r>
    </w:p>
    <w:p w:rsidR="003E6874" w:rsidRDefault="003E6874" w:rsidP="003E6874">
      <w:pPr>
        <w:tabs>
          <w:tab w:val="left" w:pos="0"/>
        </w:tabs>
        <w:ind w:left="360"/>
        <w:rPr>
          <w:bCs/>
        </w:rPr>
      </w:pPr>
    </w:p>
    <w:tbl>
      <w:tblPr>
        <w:tblStyle w:val="TableGrid"/>
        <w:tblW w:w="0" w:type="auto"/>
        <w:tblInd w:w="365" w:type="dxa"/>
        <w:tblLook w:val="04A0" w:firstRow="1" w:lastRow="0" w:firstColumn="1" w:lastColumn="0" w:noHBand="0" w:noVBand="1"/>
      </w:tblPr>
      <w:tblGrid>
        <w:gridCol w:w="9089"/>
      </w:tblGrid>
      <w:tr w:rsidR="003E6874" w:rsidTr="003E6874">
        <w:tc>
          <w:tcPr>
            <w:tcW w:w="9089" w:type="dxa"/>
            <w:tcBorders>
              <w:left w:val="nil"/>
              <w:right w:val="nil"/>
            </w:tcBorders>
          </w:tcPr>
          <w:p w:rsidR="003E6874" w:rsidRDefault="003E6874" w:rsidP="003E6874">
            <w:pPr>
              <w:tabs>
                <w:tab w:val="left" w:pos="0"/>
              </w:tabs>
              <w:rPr>
                <w:bCs/>
              </w:rPr>
            </w:pPr>
          </w:p>
        </w:tc>
      </w:tr>
    </w:tbl>
    <w:p w:rsidR="003E6874" w:rsidRPr="003E6874" w:rsidRDefault="003E6874" w:rsidP="003E6874">
      <w:pPr>
        <w:tabs>
          <w:tab w:val="left" w:pos="0"/>
        </w:tabs>
        <w:ind w:left="360"/>
        <w:rPr>
          <w:bCs/>
        </w:rPr>
      </w:pPr>
    </w:p>
    <w:p w:rsidR="00D84DC5" w:rsidRDefault="001B68F9" w:rsidP="003E6874">
      <w:pPr>
        <w:pStyle w:val="ListParagraph"/>
        <w:numPr>
          <w:ilvl w:val="0"/>
          <w:numId w:val="13"/>
        </w:numPr>
        <w:tabs>
          <w:tab w:val="left" w:pos="0"/>
        </w:tabs>
        <w:rPr>
          <w:color w:val="000000"/>
        </w:rPr>
      </w:pPr>
      <w:r>
        <w:rPr>
          <w:color w:val="000000"/>
        </w:rPr>
        <w:t>Name,</w:t>
      </w:r>
      <w:r w:rsidR="006B06B2">
        <w:rPr>
          <w:color w:val="000000"/>
        </w:rPr>
        <w:t xml:space="preserve"> Designation</w:t>
      </w:r>
      <w:r>
        <w:rPr>
          <w:color w:val="000000"/>
        </w:rPr>
        <w:t xml:space="preserve"> &amp; Contact Details</w:t>
      </w:r>
      <w:r w:rsidR="006B06B2">
        <w:rPr>
          <w:color w:val="000000"/>
        </w:rPr>
        <w:t xml:space="preserve"> </w:t>
      </w:r>
      <w:r w:rsidR="00E97BD5">
        <w:rPr>
          <w:color w:val="000000"/>
        </w:rPr>
        <w:t xml:space="preserve">of the </w:t>
      </w:r>
      <w:r w:rsidR="00D84DC5" w:rsidRPr="003E6874">
        <w:rPr>
          <w:color w:val="000000"/>
        </w:rPr>
        <w:t>Contact Person</w:t>
      </w:r>
    </w:p>
    <w:p w:rsidR="003E6874" w:rsidRDefault="003E6874" w:rsidP="003E6874">
      <w:pPr>
        <w:pStyle w:val="ListParagraph"/>
        <w:tabs>
          <w:tab w:val="left" w:pos="0"/>
        </w:tabs>
        <w:rPr>
          <w:color w:val="000000"/>
        </w:rPr>
      </w:pPr>
    </w:p>
    <w:tbl>
      <w:tblPr>
        <w:tblStyle w:val="TableGrid"/>
        <w:tblW w:w="0" w:type="auto"/>
        <w:tblInd w:w="365" w:type="dxa"/>
        <w:tblLook w:val="04A0" w:firstRow="1" w:lastRow="0" w:firstColumn="1" w:lastColumn="0" w:noHBand="0" w:noVBand="1"/>
      </w:tblPr>
      <w:tblGrid>
        <w:gridCol w:w="9089"/>
      </w:tblGrid>
      <w:tr w:rsidR="003E6874" w:rsidTr="003E6874">
        <w:tc>
          <w:tcPr>
            <w:tcW w:w="9089" w:type="dxa"/>
            <w:tcBorders>
              <w:left w:val="nil"/>
              <w:bottom w:val="nil"/>
              <w:right w:val="nil"/>
            </w:tcBorders>
          </w:tcPr>
          <w:p w:rsidR="003E6874" w:rsidRDefault="003E6874" w:rsidP="003E6874">
            <w:pPr>
              <w:tabs>
                <w:tab w:val="left" w:pos="0"/>
              </w:tabs>
              <w:rPr>
                <w:color w:val="000000"/>
              </w:rPr>
            </w:pPr>
          </w:p>
        </w:tc>
      </w:tr>
    </w:tbl>
    <w:p w:rsidR="00015255" w:rsidRPr="001B68F9" w:rsidRDefault="00015255" w:rsidP="001B68F9">
      <w:pPr>
        <w:ind w:left="990"/>
        <w:rPr>
          <w:color w:val="000000"/>
          <w:u w:val="single"/>
        </w:rPr>
      </w:pPr>
      <w:r w:rsidRPr="001B68F9">
        <w:rPr>
          <w:color w:val="000000"/>
        </w:rPr>
        <w:t>Address: …………………………………………………………………………………</w:t>
      </w:r>
    </w:p>
    <w:p w:rsidR="00015255" w:rsidRPr="00015255" w:rsidRDefault="00015255" w:rsidP="00E451BD">
      <w:pPr>
        <w:ind w:left="990"/>
        <w:rPr>
          <w:color w:val="000000"/>
        </w:rPr>
      </w:pPr>
      <w:r w:rsidRPr="00015255">
        <w:rPr>
          <w:color w:val="000000"/>
        </w:rPr>
        <w:t xml:space="preserve">    </w:t>
      </w:r>
    </w:p>
    <w:p w:rsidR="005A1D65" w:rsidRDefault="00015255" w:rsidP="005A1D65">
      <w:pPr>
        <w:ind w:left="990"/>
        <w:rPr>
          <w:color w:val="000000"/>
        </w:rPr>
      </w:pPr>
      <w:r w:rsidRPr="00015255">
        <w:rPr>
          <w:color w:val="000000"/>
        </w:rPr>
        <w:t>Tel</w:t>
      </w:r>
      <w:r>
        <w:rPr>
          <w:color w:val="000000"/>
        </w:rPr>
        <w:t>ephone</w:t>
      </w:r>
      <w:r w:rsidR="005A1D65">
        <w:rPr>
          <w:color w:val="000000"/>
        </w:rPr>
        <w:t xml:space="preserve"> &amp; Mobile</w:t>
      </w:r>
      <w:r>
        <w:rPr>
          <w:color w:val="000000"/>
        </w:rPr>
        <w:t>: …………………</w:t>
      </w:r>
      <w:r w:rsidR="005A1D65">
        <w:rPr>
          <w:color w:val="000000"/>
        </w:rPr>
        <w:t>………………………………………</w:t>
      </w:r>
      <w:r w:rsidR="00060FB7">
        <w:rPr>
          <w:color w:val="000000"/>
        </w:rPr>
        <w:t>…………</w:t>
      </w:r>
    </w:p>
    <w:p w:rsidR="00060FB7" w:rsidRDefault="00060FB7" w:rsidP="005A1D65">
      <w:pPr>
        <w:ind w:left="990"/>
        <w:rPr>
          <w:color w:val="000000"/>
        </w:rPr>
      </w:pPr>
    </w:p>
    <w:p w:rsidR="00015255" w:rsidRDefault="00015255" w:rsidP="005A1D65">
      <w:pPr>
        <w:ind w:left="990"/>
        <w:rPr>
          <w:color w:val="000000"/>
        </w:rPr>
      </w:pPr>
      <w:r>
        <w:rPr>
          <w:color w:val="000000"/>
        </w:rPr>
        <w:t>Fax: ……………………………………………………………………………………...</w:t>
      </w:r>
    </w:p>
    <w:p w:rsidR="00015255" w:rsidRPr="00015255" w:rsidRDefault="00015255" w:rsidP="00E451BD">
      <w:pPr>
        <w:ind w:left="990"/>
        <w:rPr>
          <w:color w:val="000000"/>
        </w:rPr>
      </w:pPr>
    </w:p>
    <w:p w:rsidR="003E6874" w:rsidRDefault="00015255" w:rsidP="00E451BD">
      <w:pPr>
        <w:ind w:left="990"/>
        <w:rPr>
          <w:color w:val="000000"/>
        </w:rPr>
      </w:pPr>
      <w:r w:rsidRPr="00015255">
        <w:rPr>
          <w:color w:val="000000"/>
        </w:rPr>
        <w:t>Email: ………………………………………………………………</w:t>
      </w:r>
      <w:r>
        <w:rPr>
          <w:color w:val="000000"/>
        </w:rPr>
        <w:t>…………………...</w:t>
      </w:r>
    </w:p>
    <w:p w:rsidR="00015255" w:rsidRPr="00015255" w:rsidRDefault="00015255" w:rsidP="00015255">
      <w:pPr>
        <w:ind w:left="1080"/>
        <w:rPr>
          <w:color w:val="000000"/>
        </w:rPr>
      </w:pPr>
    </w:p>
    <w:p w:rsidR="009A64CF" w:rsidRDefault="006B06B2" w:rsidP="003077F6">
      <w:pPr>
        <w:pStyle w:val="ListParagraph"/>
        <w:numPr>
          <w:ilvl w:val="0"/>
          <w:numId w:val="13"/>
        </w:numPr>
        <w:tabs>
          <w:tab w:val="left" w:pos="0"/>
        </w:tabs>
        <w:rPr>
          <w:color w:val="000000"/>
        </w:rPr>
      </w:pPr>
      <w:r>
        <w:rPr>
          <w:color w:val="000000"/>
        </w:rPr>
        <w:t>Name &amp; Designation of the n</w:t>
      </w:r>
      <w:r w:rsidR="009A64CF" w:rsidRPr="003077F6">
        <w:rPr>
          <w:color w:val="000000"/>
        </w:rPr>
        <w:t>ominee for the training Programme</w:t>
      </w:r>
    </w:p>
    <w:p w:rsidR="003077F6" w:rsidRDefault="003077F6" w:rsidP="003077F6">
      <w:pPr>
        <w:pStyle w:val="ListParagraph"/>
        <w:tabs>
          <w:tab w:val="left" w:pos="0"/>
        </w:tabs>
        <w:rPr>
          <w:color w:val="000000"/>
        </w:rPr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729"/>
      </w:tblGrid>
      <w:tr w:rsidR="003077F6" w:rsidTr="003077F6">
        <w:tc>
          <w:tcPr>
            <w:tcW w:w="8729" w:type="dxa"/>
            <w:tcBorders>
              <w:left w:val="nil"/>
              <w:right w:val="nil"/>
            </w:tcBorders>
          </w:tcPr>
          <w:p w:rsidR="003077F6" w:rsidRDefault="003077F6" w:rsidP="003077F6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015255" w:rsidRPr="00015255" w:rsidRDefault="00015255" w:rsidP="00015255">
      <w:pPr>
        <w:tabs>
          <w:tab w:val="left" w:pos="0"/>
        </w:tabs>
        <w:rPr>
          <w:color w:val="000000"/>
        </w:rPr>
      </w:pPr>
    </w:p>
    <w:p w:rsidR="009A64CF" w:rsidRDefault="006B06B2" w:rsidP="003077F6">
      <w:pPr>
        <w:pStyle w:val="ListParagraph"/>
        <w:numPr>
          <w:ilvl w:val="0"/>
          <w:numId w:val="13"/>
        </w:numPr>
        <w:tabs>
          <w:tab w:val="left" w:pos="0"/>
        </w:tabs>
        <w:rPr>
          <w:color w:val="000000"/>
        </w:rPr>
      </w:pPr>
      <w:r>
        <w:rPr>
          <w:color w:val="000000"/>
        </w:rPr>
        <w:t>Educational Qua</w:t>
      </w:r>
      <w:r w:rsidR="009A64CF" w:rsidRPr="003077F6">
        <w:rPr>
          <w:color w:val="000000"/>
        </w:rPr>
        <w:t>lification</w:t>
      </w:r>
      <w:r>
        <w:rPr>
          <w:color w:val="000000"/>
        </w:rPr>
        <w:t xml:space="preserve"> of the nominee</w:t>
      </w:r>
    </w:p>
    <w:p w:rsidR="003077F6" w:rsidRDefault="003077F6" w:rsidP="003077F6">
      <w:pPr>
        <w:pStyle w:val="ListParagraph"/>
        <w:tabs>
          <w:tab w:val="left" w:pos="0"/>
        </w:tabs>
        <w:rPr>
          <w:color w:val="000000"/>
        </w:rPr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729"/>
      </w:tblGrid>
      <w:tr w:rsidR="003077F6" w:rsidTr="009E6ABB">
        <w:trPr>
          <w:trHeight w:val="246"/>
        </w:trPr>
        <w:tc>
          <w:tcPr>
            <w:tcW w:w="8729" w:type="dxa"/>
            <w:tcBorders>
              <w:left w:val="nil"/>
              <w:bottom w:val="single" w:sz="4" w:space="0" w:color="000000" w:themeColor="text1"/>
              <w:right w:val="nil"/>
            </w:tcBorders>
          </w:tcPr>
          <w:p w:rsidR="003077F6" w:rsidRDefault="003077F6" w:rsidP="003077F6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3077F6" w:rsidTr="009E6ABB">
        <w:tc>
          <w:tcPr>
            <w:tcW w:w="8729" w:type="dxa"/>
            <w:tcBorders>
              <w:left w:val="nil"/>
              <w:right w:val="nil"/>
            </w:tcBorders>
          </w:tcPr>
          <w:p w:rsidR="003077F6" w:rsidRDefault="003077F6" w:rsidP="003077F6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3077F6" w:rsidRPr="003077F6" w:rsidRDefault="003077F6" w:rsidP="003077F6">
      <w:pPr>
        <w:pStyle w:val="ListParagraph"/>
        <w:tabs>
          <w:tab w:val="left" w:pos="0"/>
        </w:tabs>
        <w:rPr>
          <w:color w:val="000000"/>
        </w:rPr>
      </w:pPr>
    </w:p>
    <w:p w:rsidR="006B06B2" w:rsidRDefault="00A63C8C" w:rsidP="003077F6">
      <w:pPr>
        <w:pStyle w:val="ListParagraph"/>
        <w:numPr>
          <w:ilvl w:val="0"/>
          <w:numId w:val="13"/>
        </w:numPr>
        <w:tabs>
          <w:tab w:val="left" w:pos="0"/>
        </w:tabs>
        <w:rPr>
          <w:color w:val="000000"/>
        </w:rPr>
      </w:pPr>
      <w:r>
        <w:rPr>
          <w:color w:val="000000"/>
        </w:rPr>
        <w:t xml:space="preserve">Whether the </w:t>
      </w:r>
      <w:r w:rsidR="006B06B2">
        <w:rPr>
          <w:color w:val="000000"/>
        </w:rPr>
        <w:t>nom</w:t>
      </w:r>
      <w:r>
        <w:rPr>
          <w:color w:val="000000"/>
        </w:rPr>
        <w:t>i</w:t>
      </w:r>
      <w:r w:rsidR="006B06B2">
        <w:rPr>
          <w:color w:val="000000"/>
        </w:rPr>
        <w:t>nee a permanent employee of the company</w:t>
      </w:r>
    </w:p>
    <w:p w:rsidR="006B06B2" w:rsidRDefault="006B06B2" w:rsidP="006B06B2">
      <w:pPr>
        <w:pStyle w:val="ListParagraph"/>
        <w:tabs>
          <w:tab w:val="left" w:pos="0"/>
        </w:tabs>
        <w:rPr>
          <w:color w:val="000000"/>
        </w:rPr>
      </w:pPr>
      <w:r>
        <w:rPr>
          <w:color w:val="000000"/>
        </w:rPr>
        <w:t xml:space="preserve"> </w:t>
      </w:r>
    </w:p>
    <w:p w:rsidR="006B06B2" w:rsidRPr="00BF6B34" w:rsidRDefault="006B06B2" w:rsidP="00BF6B34">
      <w:pPr>
        <w:pStyle w:val="ListParagraph"/>
        <w:tabs>
          <w:tab w:val="left" w:pos="0"/>
          <w:tab w:val="left" w:pos="2417"/>
        </w:tabs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14BE9AD3" wp14:editId="6F464A58">
                <wp:simplePos x="0" y="0"/>
                <wp:positionH relativeFrom="page">
                  <wp:posOffset>3093058</wp:posOffset>
                </wp:positionH>
                <wp:positionV relativeFrom="paragraph">
                  <wp:posOffset>7316</wp:posOffset>
                </wp:positionV>
                <wp:extent cx="143124" cy="143123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993068" id="Rectangle 2" o:spid="_x0000_s1026" style="position:absolute;margin-left:243.55pt;margin-top:.6pt;width:11.25pt;height:11.25pt;z-index:25184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" fillcolor="window" strokecolor="windowText" strokeweight="2pt">
                <w10:wrap anchorx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769F0CEC" wp14:editId="4EBFBCC9">
                <wp:simplePos x="0" y="0"/>
                <wp:positionH relativeFrom="page">
                  <wp:posOffset>1789043</wp:posOffset>
                </wp:positionH>
                <wp:positionV relativeFrom="paragraph">
                  <wp:posOffset>7317</wp:posOffset>
                </wp:positionV>
                <wp:extent cx="143124" cy="143123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60DD2A" id="Rectangle 3" o:spid="_x0000_s1026" style="position:absolute;margin-left:140.85pt;margin-top:.6pt;width:11.25pt;height:11.25pt;z-index:251840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" fillcolor="window" strokecolor="windowText" strokeweight="2pt">
                <w10:wrap anchorx="page"/>
              </v:rect>
            </w:pict>
          </mc:Fallback>
        </mc:AlternateContent>
      </w:r>
      <w:r>
        <w:rPr>
          <w:color w:val="000000"/>
        </w:rPr>
        <w:t>Yes</w:t>
      </w:r>
      <w:r>
        <w:rPr>
          <w:color w:val="000000"/>
        </w:rPr>
        <w:tab/>
      </w:r>
      <w:r>
        <w:rPr>
          <w:color w:val="000000"/>
        </w:rPr>
        <w:tab/>
        <w:t xml:space="preserve">No </w:t>
      </w:r>
      <w:r w:rsidR="00BF6B34">
        <w:rPr>
          <w:color w:val="000000"/>
        </w:rPr>
        <w:tab/>
      </w:r>
      <w:r w:rsidR="00BF6B34">
        <w:rPr>
          <w:color w:val="000000"/>
        </w:rPr>
        <w:tab/>
      </w:r>
      <w:r w:rsidRPr="00BF6B34">
        <w:rPr>
          <w:color w:val="000000"/>
        </w:rPr>
        <w:t>If Yes, EPF No. ……………………..</w:t>
      </w:r>
    </w:p>
    <w:p w:rsidR="006B06B2" w:rsidRDefault="006B06B2" w:rsidP="006B06B2">
      <w:pPr>
        <w:pStyle w:val="ListParagraph"/>
        <w:tabs>
          <w:tab w:val="left" w:pos="0"/>
        </w:tabs>
        <w:rPr>
          <w:color w:val="000000"/>
        </w:rPr>
      </w:pPr>
    </w:p>
    <w:p w:rsidR="006B06B2" w:rsidRDefault="006B06B2" w:rsidP="006B06B2">
      <w:pPr>
        <w:pStyle w:val="ListParagraph"/>
        <w:numPr>
          <w:ilvl w:val="0"/>
          <w:numId w:val="13"/>
        </w:numPr>
        <w:tabs>
          <w:tab w:val="left" w:pos="0"/>
        </w:tabs>
        <w:rPr>
          <w:color w:val="000000"/>
        </w:rPr>
      </w:pPr>
      <w:r>
        <w:rPr>
          <w:color w:val="000000"/>
        </w:rPr>
        <w:t>No. of years working in the company ………………………………</w:t>
      </w:r>
    </w:p>
    <w:p w:rsidR="006B06B2" w:rsidRDefault="006B06B2" w:rsidP="006B06B2">
      <w:pPr>
        <w:pStyle w:val="ListParagraph"/>
        <w:tabs>
          <w:tab w:val="left" w:pos="0"/>
        </w:tabs>
        <w:rPr>
          <w:color w:val="000000"/>
        </w:rPr>
      </w:pPr>
    </w:p>
    <w:p w:rsidR="009A64CF" w:rsidRDefault="009A64CF" w:rsidP="003077F6">
      <w:pPr>
        <w:pStyle w:val="ListParagraph"/>
        <w:numPr>
          <w:ilvl w:val="0"/>
          <w:numId w:val="13"/>
        </w:numPr>
        <w:tabs>
          <w:tab w:val="left" w:pos="0"/>
        </w:tabs>
        <w:rPr>
          <w:color w:val="000000"/>
        </w:rPr>
      </w:pPr>
      <w:r w:rsidRPr="003077F6">
        <w:rPr>
          <w:color w:val="000000"/>
        </w:rPr>
        <w:t xml:space="preserve">Date of Incorporation </w:t>
      </w:r>
      <w:r w:rsidR="006B06B2">
        <w:rPr>
          <w:color w:val="000000"/>
        </w:rPr>
        <w:t>:………………………………………………………………………</w:t>
      </w:r>
    </w:p>
    <w:p w:rsidR="003077F6" w:rsidRPr="006B06B2" w:rsidRDefault="003077F6" w:rsidP="006B06B2">
      <w:pPr>
        <w:tabs>
          <w:tab w:val="left" w:pos="0"/>
        </w:tabs>
        <w:rPr>
          <w:color w:val="000000"/>
        </w:rPr>
      </w:pPr>
    </w:p>
    <w:p w:rsidR="009A64CF" w:rsidRDefault="009A64CF" w:rsidP="003077F6">
      <w:pPr>
        <w:pStyle w:val="ListParagraph"/>
        <w:numPr>
          <w:ilvl w:val="0"/>
          <w:numId w:val="13"/>
        </w:numPr>
        <w:tabs>
          <w:tab w:val="left" w:pos="0"/>
        </w:tabs>
        <w:rPr>
          <w:color w:val="000000"/>
        </w:rPr>
      </w:pPr>
      <w:r w:rsidRPr="003077F6">
        <w:rPr>
          <w:color w:val="000000"/>
        </w:rPr>
        <w:t xml:space="preserve">Date of Commencement of Exports </w:t>
      </w:r>
      <w:r w:rsidR="006B06B2">
        <w:rPr>
          <w:color w:val="000000"/>
        </w:rPr>
        <w:t>:………………………………………………………</w:t>
      </w:r>
    </w:p>
    <w:p w:rsidR="006B06B2" w:rsidRPr="006B06B2" w:rsidRDefault="006B06B2" w:rsidP="006B06B2">
      <w:pPr>
        <w:tabs>
          <w:tab w:val="left" w:pos="0"/>
        </w:tabs>
        <w:rPr>
          <w:color w:val="000000"/>
        </w:rPr>
      </w:pPr>
    </w:p>
    <w:p w:rsidR="003077F6" w:rsidRPr="009E6ABB" w:rsidRDefault="009A64CF" w:rsidP="003077F6">
      <w:pPr>
        <w:pStyle w:val="ListParagraph"/>
        <w:numPr>
          <w:ilvl w:val="0"/>
          <w:numId w:val="13"/>
        </w:numPr>
        <w:tabs>
          <w:tab w:val="left" w:pos="0"/>
        </w:tabs>
        <w:rPr>
          <w:color w:val="000000"/>
        </w:rPr>
      </w:pPr>
      <w:r w:rsidRPr="009E6ABB">
        <w:rPr>
          <w:color w:val="000000"/>
        </w:rPr>
        <w:t xml:space="preserve">Type of Business </w:t>
      </w:r>
      <w:r w:rsidR="009E6ABB" w:rsidRPr="009E6ABB">
        <w:rPr>
          <w:color w:val="000000"/>
        </w:rPr>
        <w:t>(Please tick the relevant cage)</w:t>
      </w:r>
    </w:p>
    <w:p w:rsidR="009A64CF" w:rsidRPr="003077F6" w:rsidRDefault="005D3E16" w:rsidP="003077F6">
      <w:pPr>
        <w:pStyle w:val="ListParagraph"/>
        <w:tabs>
          <w:tab w:val="left" w:pos="0"/>
        </w:tabs>
        <w:rPr>
          <w:color w:val="000000"/>
          <w:u w:val="single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23CE87C" wp14:editId="05AFBBE9">
                <wp:simplePos x="0" y="0"/>
                <wp:positionH relativeFrom="column">
                  <wp:posOffset>5645150</wp:posOffset>
                </wp:positionH>
                <wp:positionV relativeFrom="paragraph">
                  <wp:posOffset>173990</wp:posOffset>
                </wp:positionV>
                <wp:extent cx="143124" cy="143123"/>
                <wp:effectExtent l="0" t="0" r="28575" b="28575"/>
                <wp:wrapNone/>
                <wp:docPr id="200" name="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87955F" id="Rectangle 200" o:spid="_x0000_s1026" style="position:absolute;margin-left:444.5pt;margin-top:13.7pt;width:11.25pt;height:11.2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" fillcolor="window" strokecolor="windowText" strokeweight="2pt"/>
            </w:pict>
          </mc:Fallback>
        </mc:AlternateContent>
      </w:r>
      <w:r w:rsidR="009A64CF" w:rsidRPr="003077F6">
        <w:rPr>
          <w:color w:val="000000"/>
          <w:u w:val="single"/>
        </w:rPr>
        <w:t xml:space="preserve"> </w:t>
      </w:r>
    </w:p>
    <w:p w:rsidR="009A64CF" w:rsidRPr="009A64CF" w:rsidRDefault="009E6ABB" w:rsidP="009E6ABB">
      <w:pPr>
        <w:ind w:left="720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032965C1" wp14:editId="66315F93">
                <wp:simplePos x="0" y="0"/>
                <wp:positionH relativeFrom="column">
                  <wp:posOffset>2751152</wp:posOffset>
                </wp:positionH>
                <wp:positionV relativeFrom="paragraph">
                  <wp:posOffset>4804</wp:posOffset>
                </wp:positionV>
                <wp:extent cx="143124" cy="143123"/>
                <wp:effectExtent l="0" t="0" r="28575" b="28575"/>
                <wp:wrapNone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69A026" id="Rectangle 199" o:spid="_x0000_s1026" style="position:absolute;margin-left:216.65pt;margin-top:.4pt;width:11.25pt;height:11.2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" fillcolor="white [3201]" strokecolor="black [3200]" strokeweight="2pt"/>
            </w:pict>
          </mc:Fallback>
        </mc:AlternateContent>
      </w:r>
      <w:r w:rsidR="009A64CF" w:rsidRPr="009A64CF">
        <w:rPr>
          <w:color w:val="000000"/>
        </w:rPr>
        <w:t>Manufacturer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5D3E16">
        <w:rPr>
          <w:color w:val="000000"/>
        </w:rPr>
        <w:tab/>
      </w:r>
      <w:r w:rsidR="005D3E16" w:rsidRPr="009A64CF">
        <w:rPr>
          <w:color w:val="000000"/>
        </w:rPr>
        <w:t>Manufacturer/Producer/Exporter</w:t>
      </w:r>
    </w:p>
    <w:p w:rsidR="009E6ABB" w:rsidRDefault="009E6ABB" w:rsidP="005D3E16">
      <w:pPr>
        <w:ind w:left="720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7A9341A4" wp14:editId="7E4A35B9">
                <wp:simplePos x="0" y="0"/>
                <wp:positionH relativeFrom="column">
                  <wp:posOffset>2767054</wp:posOffset>
                </wp:positionH>
                <wp:positionV relativeFrom="paragraph">
                  <wp:posOffset>47707</wp:posOffset>
                </wp:positionV>
                <wp:extent cx="143124" cy="143123"/>
                <wp:effectExtent l="0" t="0" r="28575" b="28575"/>
                <wp:wrapNone/>
                <wp:docPr id="201" name="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6F193B" id="Rectangle 201" o:spid="_x0000_s1026" style="position:absolute;margin-left:217.9pt;margin-top:3.75pt;width:11.25pt;height:11.2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" fillcolor="window" strokecolor="windowText" strokeweight="2pt"/>
            </w:pict>
          </mc:Fallback>
        </mc:AlternateContent>
      </w:r>
      <w:r w:rsidR="009A64CF" w:rsidRPr="009A64CF">
        <w:rPr>
          <w:color w:val="000000"/>
        </w:rPr>
        <w:t>Other (please specify)</w:t>
      </w:r>
      <w:r>
        <w:rPr>
          <w:color w:val="000000"/>
        </w:rPr>
        <w:tab/>
      </w:r>
      <w:r w:rsidR="00060FB7">
        <w:rPr>
          <w:color w:val="000000"/>
        </w:rPr>
        <w:tab/>
      </w:r>
      <w:r w:rsidR="00060FB7">
        <w:rPr>
          <w:color w:val="000000"/>
        </w:rPr>
        <w:tab/>
      </w:r>
      <w:r w:rsidR="00060FB7">
        <w:rPr>
          <w:color w:val="000000"/>
        </w:rPr>
        <w:tab/>
        <w:t>…………………………………………….</w:t>
      </w:r>
    </w:p>
    <w:p w:rsidR="009A64CF" w:rsidRPr="000E46B7" w:rsidRDefault="005F2D37" w:rsidP="005F2D37">
      <w:pPr>
        <w:ind w:left="720"/>
        <w:rPr>
          <w:color w:val="000000"/>
        </w:rPr>
      </w:pPr>
      <w:r>
        <w:rPr>
          <w:color w:val="000000"/>
        </w:rPr>
        <w:tab/>
      </w:r>
      <w:r w:rsidR="009E6ABB">
        <w:rPr>
          <w:color w:val="000000"/>
        </w:rPr>
        <w:tab/>
      </w:r>
      <w:r w:rsidR="009E6ABB">
        <w:rPr>
          <w:color w:val="000000"/>
        </w:rPr>
        <w:tab/>
      </w:r>
    </w:p>
    <w:p w:rsidR="009A64CF" w:rsidRPr="009E6ABB" w:rsidRDefault="00015255" w:rsidP="00015255">
      <w:pPr>
        <w:pStyle w:val="ListParagraph"/>
        <w:numPr>
          <w:ilvl w:val="0"/>
          <w:numId w:val="13"/>
        </w:numPr>
        <w:tabs>
          <w:tab w:val="left" w:pos="0"/>
        </w:tabs>
        <w:rPr>
          <w:color w:val="000000"/>
        </w:rPr>
      </w:pPr>
      <w:r w:rsidRPr="00015255">
        <w:rPr>
          <w:color w:val="000000"/>
        </w:rPr>
        <w:t>Legal Status</w:t>
      </w:r>
      <w:r w:rsidR="009A64CF" w:rsidRPr="00015255">
        <w:rPr>
          <w:color w:val="000000"/>
        </w:rPr>
        <w:t xml:space="preserve"> </w:t>
      </w:r>
      <w:r w:rsidR="009A64CF" w:rsidRPr="009E6ABB">
        <w:rPr>
          <w:color w:val="000000"/>
        </w:rPr>
        <w:t>of the Company</w:t>
      </w:r>
      <w:r w:rsidR="009E6ABB" w:rsidRPr="009E6ABB">
        <w:rPr>
          <w:color w:val="000000"/>
        </w:rPr>
        <w:t xml:space="preserve"> (Please tick the relevant cage)</w:t>
      </w:r>
    </w:p>
    <w:p w:rsidR="009E6ABB" w:rsidRPr="009E6ABB" w:rsidRDefault="005D3E16" w:rsidP="009E6ABB">
      <w:pPr>
        <w:pStyle w:val="ListParagraph"/>
        <w:tabs>
          <w:tab w:val="left" w:pos="0"/>
        </w:tabs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54D7C735" wp14:editId="75020FCC">
                <wp:simplePos x="0" y="0"/>
                <wp:positionH relativeFrom="page">
                  <wp:posOffset>5800725</wp:posOffset>
                </wp:positionH>
                <wp:positionV relativeFrom="paragraph">
                  <wp:posOffset>175260</wp:posOffset>
                </wp:positionV>
                <wp:extent cx="143124" cy="143123"/>
                <wp:effectExtent l="0" t="0" r="2857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31BBA3" id="Rectangle 9" o:spid="_x0000_s1026" style="position:absolute;margin-left:456.75pt;margin-top:13.8pt;width:11.25pt;height:11.25pt;z-index:251855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" fillcolor="window" strokecolor="windowText" strokeweight="2pt">
                <w10:wrap anchorx="page"/>
              </v:rect>
            </w:pict>
          </mc:Fallback>
        </mc:AlternateContent>
      </w:r>
    </w:p>
    <w:p w:rsidR="005D3E16" w:rsidRPr="000E46B7" w:rsidRDefault="009E6ABB" w:rsidP="005D3E16">
      <w:pPr>
        <w:ind w:left="720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0FD06B4C" wp14:editId="49B0EA65">
                <wp:simplePos x="0" y="0"/>
                <wp:positionH relativeFrom="page">
                  <wp:align>center</wp:align>
                </wp:positionH>
                <wp:positionV relativeFrom="paragraph">
                  <wp:posOffset>7951</wp:posOffset>
                </wp:positionV>
                <wp:extent cx="143124" cy="143123"/>
                <wp:effectExtent l="0" t="0" r="28575" b="28575"/>
                <wp:wrapNone/>
                <wp:docPr id="202" name="Rectangle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6DFB91" id="Rectangle 202" o:spid="_x0000_s1026" style="position:absolute;margin-left:0;margin-top:.65pt;width:11.25pt;height:11.25pt;z-index:25179750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" fillcolor="window" strokecolor="windowText" strokeweight="2pt">
                <w10:wrap anchorx="page"/>
              </v:rect>
            </w:pict>
          </mc:Fallback>
        </mc:AlternateContent>
      </w:r>
      <w:r w:rsidR="009A64CF" w:rsidRPr="000E46B7">
        <w:rPr>
          <w:color w:val="000000"/>
        </w:rPr>
        <w:t xml:space="preserve">Sole Proprietor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5D3E16">
        <w:rPr>
          <w:color w:val="000000"/>
        </w:rPr>
        <w:tab/>
      </w:r>
      <w:r w:rsidR="005D3E16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231D0FD7" wp14:editId="2CF57B35">
                <wp:simplePos x="0" y="0"/>
                <wp:positionH relativeFrom="page">
                  <wp:align>center</wp:align>
                </wp:positionH>
                <wp:positionV relativeFrom="paragraph">
                  <wp:posOffset>15903</wp:posOffset>
                </wp:positionV>
                <wp:extent cx="143124" cy="143123"/>
                <wp:effectExtent l="0" t="0" r="28575" b="28575"/>
                <wp:wrapNone/>
                <wp:docPr id="203" name="Rectangle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AAE5EB" id="Rectangle 203" o:spid="_x0000_s1026" style="position:absolute;margin-left:0;margin-top:1.25pt;width:11.25pt;height:11.25pt;z-index:25185177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" fillcolor="window" strokecolor="windowText" strokeweight="2pt">
                <w10:wrap anchorx="page"/>
              </v:rect>
            </w:pict>
          </mc:Fallback>
        </mc:AlternateContent>
      </w:r>
      <w:r w:rsidR="005D3E16" w:rsidRPr="000E46B7">
        <w:rPr>
          <w:color w:val="000000"/>
        </w:rPr>
        <w:t>Partnership</w:t>
      </w:r>
    </w:p>
    <w:p w:rsidR="005D3E16" w:rsidRPr="000E46B7" w:rsidRDefault="005D3E16" w:rsidP="005D3E16">
      <w:pPr>
        <w:ind w:left="720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534E89CF" wp14:editId="0709A83D">
                <wp:simplePos x="0" y="0"/>
                <wp:positionH relativeFrom="page">
                  <wp:posOffset>5800725</wp:posOffset>
                </wp:positionH>
                <wp:positionV relativeFrom="paragraph">
                  <wp:posOffset>38100</wp:posOffset>
                </wp:positionV>
                <wp:extent cx="143124" cy="143123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2123A7" id="Rectangle 10" o:spid="_x0000_s1026" style="position:absolute;margin-left:456.75pt;margin-top:3pt;width:11.25pt;height:11.25pt;z-index:251857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" fillcolor="window" strokecolor="windowText" strokeweight="2pt">
                <w10:wrap anchorx="page"/>
              </v:rect>
            </w:pict>
          </mc:Fallback>
        </mc:AlternateContent>
      </w:r>
      <w:r w:rsidR="009E6ABB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3493ACC1" wp14:editId="20574A59">
                <wp:simplePos x="0" y="0"/>
                <wp:positionH relativeFrom="page">
                  <wp:align>center</wp:align>
                </wp:positionH>
                <wp:positionV relativeFrom="paragraph">
                  <wp:posOffset>33986</wp:posOffset>
                </wp:positionV>
                <wp:extent cx="142875" cy="142875"/>
                <wp:effectExtent l="0" t="0" r="28575" b="28575"/>
                <wp:wrapNone/>
                <wp:docPr id="204" name="Rectangle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3D7E93" id="Rectangle 204" o:spid="_x0000_s1026" style="position:absolute;margin-left:0;margin-top:2.7pt;width:11.25pt;height:11.25pt;z-index:25180160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" fillcolor="white [3201]" strokecolor="black [3200]" strokeweight="2pt">
                <w10:wrap anchorx="page"/>
              </v:rect>
            </w:pict>
          </mc:Fallback>
        </mc:AlternateContent>
      </w:r>
      <w:r w:rsidR="009A64CF" w:rsidRPr="000E46B7">
        <w:rPr>
          <w:color w:val="000000"/>
        </w:rPr>
        <w:t>Private Ltd.</w:t>
      </w:r>
      <w:r w:rsidR="009A64CF">
        <w:rPr>
          <w:color w:val="000000"/>
        </w:rPr>
        <w:t xml:space="preserve"> Company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4FCBF0D4" wp14:editId="5DE2CD34">
                <wp:simplePos x="0" y="0"/>
                <wp:positionH relativeFrom="page">
                  <wp:align>center</wp:align>
                </wp:positionH>
                <wp:positionV relativeFrom="paragraph">
                  <wp:posOffset>33710</wp:posOffset>
                </wp:positionV>
                <wp:extent cx="143124" cy="143123"/>
                <wp:effectExtent l="0" t="0" r="28575" b="28575"/>
                <wp:wrapNone/>
                <wp:docPr id="205" name="Rectangl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D253A6" id="Rectangle 205" o:spid="_x0000_s1026" style="position:absolute;margin-left:0;margin-top:2.65pt;width:11.25pt;height:11.25pt;z-index:25185382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" fillcolor="white [3201]" strokecolor="black [3200]" strokeweight="2pt">
                <w10:wrap anchorx="page"/>
              </v:rect>
            </w:pict>
          </mc:Fallback>
        </mc:AlternateContent>
      </w:r>
      <w:r>
        <w:rPr>
          <w:color w:val="000000"/>
        </w:rPr>
        <w:t>Public Ltd. Company</w:t>
      </w:r>
    </w:p>
    <w:p w:rsidR="009A64CF" w:rsidRPr="000E46B7" w:rsidRDefault="009E6ABB" w:rsidP="009E6ABB">
      <w:pPr>
        <w:ind w:left="720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1126C286" wp14:editId="17014D8C">
                <wp:simplePos x="0" y="0"/>
                <wp:positionH relativeFrom="page">
                  <wp:posOffset>3695038</wp:posOffset>
                </wp:positionH>
                <wp:positionV relativeFrom="paragraph">
                  <wp:posOffset>56846</wp:posOffset>
                </wp:positionV>
                <wp:extent cx="143124" cy="143123"/>
                <wp:effectExtent l="0" t="0" r="28575" b="28575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98318" id="Rectangle 206" o:spid="_x0000_s1026" style="position:absolute;margin-left:290.95pt;margin-top:4.5pt;width:11.25pt;height:11.25pt;z-index:251805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" fillcolor="white [3201]" strokecolor="black [3200]" strokeweight="2pt">
                <w10:wrap anchorx="page"/>
              </v:rect>
            </w:pict>
          </mc:Fallback>
        </mc:AlternateContent>
      </w:r>
      <w:r w:rsidR="009A64CF" w:rsidRPr="000E46B7">
        <w:rPr>
          <w:color w:val="000000"/>
        </w:rPr>
        <w:t>Foreign Collaboration</w:t>
      </w:r>
    </w:p>
    <w:p w:rsidR="009E6ABB" w:rsidRDefault="009E6ABB" w:rsidP="00BF6B34">
      <w:pPr>
        <w:ind w:firstLine="720"/>
        <w:rPr>
          <w:color w:val="000000"/>
          <w:u w:val="single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0870AA57" wp14:editId="654372B7">
                <wp:simplePos x="0" y="0"/>
                <wp:positionH relativeFrom="page">
                  <wp:align>center</wp:align>
                </wp:positionH>
                <wp:positionV relativeFrom="paragraph">
                  <wp:posOffset>79430</wp:posOffset>
                </wp:positionV>
                <wp:extent cx="143124" cy="143123"/>
                <wp:effectExtent l="0" t="0" r="28575" b="28575"/>
                <wp:wrapNone/>
                <wp:docPr id="207" name="Rectangle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10BD11" id="Rectangle 207" o:spid="_x0000_s1026" style="position:absolute;margin-left:0;margin-top:6.25pt;width:11.25pt;height:11.25pt;z-index:25180774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" fillcolor="window" strokecolor="windowText" strokeweight="2pt">
                <w10:wrap anchorx="page"/>
              </v:rect>
            </w:pict>
          </mc:Fallback>
        </mc:AlternateContent>
      </w:r>
      <w:r w:rsidRPr="009A64CF">
        <w:rPr>
          <w:color w:val="000000"/>
        </w:rPr>
        <w:t>Other (please specify)</w:t>
      </w:r>
      <w:r>
        <w:rPr>
          <w:color w:val="000000"/>
        </w:rPr>
        <w:tab/>
      </w:r>
      <w:r w:rsidR="00060FB7">
        <w:rPr>
          <w:color w:val="000000"/>
        </w:rPr>
        <w:tab/>
      </w:r>
      <w:r w:rsidR="00060FB7">
        <w:rPr>
          <w:color w:val="000000"/>
        </w:rPr>
        <w:tab/>
      </w:r>
      <w:r w:rsidR="00060FB7">
        <w:rPr>
          <w:color w:val="000000"/>
        </w:rPr>
        <w:tab/>
        <w:t>……………………………………………….</w:t>
      </w:r>
    </w:p>
    <w:p w:rsidR="00710F27" w:rsidRDefault="00710F27" w:rsidP="00710F27">
      <w:pPr>
        <w:pStyle w:val="ListParagraph"/>
        <w:tabs>
          <w:tab w:val="left" w:pos="0"/>
        </w:tabs>
        <w:rPr>
          <w:color w:val="000000"/>
        </w:rPr>
      </w:pPr>
    </w:p>
    <w:p w:rsidR="00710F27" w:rsidRDefault="00710F27" w:rsidP="00710F27">
      <w:pPr>
        <w:pStyle w:val="ListParagraph"/>
        <w:tabs>
          <w:tab w:val="left" w:pos="0"/>
        </w:tabs>
        <w:rPr>
          <w:color w:val="000000"/>
        </w:rPr>
      </w:pPr>
    </w:p>
    <w:p w:rsidR="00710F27" w:rsidRDefault="00710F27" w:rsidP="00710F27">
      <w:pPr>
        <w:pStyle w:val="ListParagraph"/>
        <w:tabs>
          <w:tab w:val="left" w:pos="0"/>
        </w:tabs>
        <w:rPr>
          <w:color w:val="000000"/>
        </w:rPr>
      </w:pPr>
    </w:p>
    <w:p w:rsidR="009A64CF" w:rsidRDefault="009A64CF" w:rsidP="009E6ABB">
      <w:pPr>
        <w:pStyle w:val="ListParagraph"/>
        <w:numPr>
          <w:ilvl w:val="0"/>
          <w:numId w:val="13"/>
        </w:numPr>
        <w:tabs>
          <w:tab w:val="left" w:pos="0"/>
        </w:tabs>
        <w:rPr>
          <w:color w:val="000000"/>
        </w:rPr>
      </w:pPr>
      <w:r w:rsidRPr="009E6ABB">
        <w:rPr>
          <w:color w:val="000000"/>
        </w:rPr>
        <w:t xml:space="preserve">Ownership (Equity) </w:t>
      </w:r>
      <w:r w:rsidR="009E6ABB" w:rsidRPr="009E6ABB">
        <w:rPr>
          <w:color w:val="000000"/>
        </w:rPr>
        <w:t>(If a foreign collaboration, please submit the Auditor’s Certification to confirm the share ownership)</w:t>
      </w:r>
    </w:p>
    <w:p w:rsidR="009E6ABB" w:rsidRPr="009E6ABB" w:rsidRDefault="009E6ABB" w:rsidP="009E6ABB">
      <w:pPr>
        <w:pStyle w:val="ListParagraph"/>
        <w:tabs>
          <w:tab w:val="left" w:pos="0"/>
        </w:tabs>
        <w:rPr>
          <w:color w:val="000000"/>
        </w:rPr>
      </w:pPr>
    </w:p>
    <w:p w:rsidR="00A05E6E" w:rsidRDefault="00060FB7" w:rsidP="00060FB7">
      <w:pPr>
        <w:ind w:left="720"/>
        <w:rPr>
          <w:color w:val="000000"/>
        </w:rPr>
      </w:pPr>
      <w:r>
        <w:rPr>
          <w:color w:val="000000"/>
        </w:rPr>
        <w:t>Local ……………………..%</w:t>
      </w:r>
      <w:r>
        <w:rPr>
          <w:color w:val="000000"/>
        </w:rPr>
        <w:tab/>
        <w:t xml:space="preserve">   </w:t>
      </w:r>
      <w:r w:rsidR="009E6ABB">
        <w:rPr>
          <w:color w:val="000000"/>
        </w:rPr>
        <w:t>Foreign</w:t>
      </w:r>
      <w:r>
        <w:rPr>
          <w:color w:val="000000"/>
        </w:rPr>
        <w:t xml:space="preserve"> …………………………..%</w:t>
      </w:r>
      <w:r w:rsidR="00A05E6E">
        <w:rPr>
          <w:color w:val="000000"/>
        </w:rPr>
        <w:t xml:space="preserve">     </w:t>
      </w:r>
      <w:r>
        <w:rPr>
          <w:color w:val="000000"/>
        </w:rPr>
        <w:t xml:space="preserve">                </w:t>
      </w:r>
    </w:p>
    <w:p w:rsidR="009A64CF" w:rsidRDefault="009E6ABB" w:rsidP="00015255">
      <w:pPr>
        <w:ind w:left="720"/>
        <w:rPr>
          <w:color w:val="000000"/>
        </w:rPr>
      </w:pPr>
      <w:r>
        <w:rPr>
          <w:color w:val="000000"/>
        </w:rPr>
        <w:tab/>
      </w:r>
      <w:r w:rsidR="009A64CF" w:rsidRPr="00757FAC">
        <w:rPr>
          <w:color w:val="000000"/>
        </w:rPr>
        <w:t xml:space="preserve">   </w:t>
      </w:r>
    </w:p>
    <w:p w:rsidR="009A64CF" w:rsidRDefault="009A64CF" w:rsidP="008F6E16">
      <w:pPr>
        <w:pStyle w:val="ListParagraph"/>
        <w:numPr>
          <w:ilvl w:val="0"/>
          <w:numId w:val="13"/>
        </w:numPr>
        <w:tabs>
          <w:tab w:val="left" w:pos="0"/>
        </w:tabs>
        <w:rPr>
          <w:color w:val="000000"/>
        </w:rPr>
      </w:pPr>
      <w:r>
        <w:rPr>
          <w:color w:val="000000"/>
        </w:rPr>
        <w:t xml:space="preserve">Is your company part of a group of </w:t>
      </w:r>
      <w:r w:rsidR="00325D83">
        <w:rPr>
          <w:color w:val="000000"/>
        </w:rPr>
        <w:t>companies?</w:t>
      </w:r>
    </w:p>
    <w:p w:rsidR="008F6E16" w:rsidRDefault="008F6E16" w:rsidP="008F6E16">
      <w:pPr>
        <w:pStyle w:val="ListParagraph"/>
        <w:tabs>
          <w:tab w:val="left" w:pos="0"/>
        </w:tabs>
        <w:rPr>
          <w:color w:val="000000"/>
        </w:rPr>
      </w:pPr>
    </w:p>
    <w:p w:rsidR="008F6E16" w:rsidRPr="00757FAC" w:rsidRDefault="008F6E16" w:rsidP="008F6E16">
      <w:pPr>
        <w:pStyle w:val="ListParagraph"/>
        <w:tabs>
          <w:tab w:val="left" w:pos="0"/>
          <w:tab w:val="left" w:pos="2417"/>
        </w:tabs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247F4014" wp14:editId="40CA03E6">
                <wp:simplePos x="0" y="0"/>
                <wp:positionH relativeFrom="page">
                  <wp:posOffset>3093058</wp:posOffset>
                </wp:positionH>
                <wp:positionV relativeFrom="paragraph">
                  <wp:posOffset>7316</wp:posOffset>
                </wp:positionV>
                <wp:extent cx="143124" cy="143123"/>
                <wp:effectExtent l="0" t="0" r="28575" b="28575"/>
                <wp:wrapNone/>
                <wp:docPr id="197" name="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50181E" id="Rectangle 197" o:spid="_x0000_s1026" style="position:absolute;margin-left:243.55pt;margin-top:.6pt;width:11.25pt;height:11.25pt;z-index:251811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" fillcolor="window" strokecolor="windowText" strokeweight="2pt">
                <w10:wrap anchorx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1420D30B" wp14:editId="4A4D13A7">
                <wp:simplePos x="0" y="0"/>
                <wp:positionH relativeFrom="page">
                  <wp:posOffset>1789043</wp:posOffset>
                </wp:positionH>
                <wp:positionV relativeFrom="paragraph">
                  <wp:posOffset>7317</wp:posOffset>
                </wp:positionV>
                <wp:extent cx="143124" cy="143123"/>
                <wp:effectExtent l="0" t="0" r="28575" b="28575"/>
                <wp:wrapNone/>
                <wp:docPr id="196" name="Rectangle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D997B5" id="Rectangle 196" o:spid="_x0000_s1026" style="position:absolute;margin-left:140.85pt;margin-top:.6pt;width:11.25pt;height:11.25pt;z-index:251809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" fillcolor="window" strokecolor="windowText" strokeweight="2pt">
                <w10:wrap anchorx="page"/>
              </v:rect>
            </w:pict>
          </mc:Fallback>
        </mc:AlternateContent>
      </w:r>
      <w:r>
        <w:rPr>
          <w:color w:val="000000"/>
        </w:rPr>
        <w:t>Yes</w:t>
      </w:r>
      <w:r>
        <w:rPr>
          <w:color w:val="000000"/>
        </w:rPr>
        <w:tab/>
      </w:r>
      <w:r>
        <w:rPr>
          <w:color w:val="000000"/>
        </w:rPr>
        <w:tab/>
        <w:t xml:space="preserve">No </w:t>
      </w:r>
    </w:p>
    <w:p w:rsidR="008F6E16" w:rsidRDefault="008F6E16" w:rsidP="003077F6">
      <w:pPr>
        <w:rPr>
          <w:color w:val="000000"/>
        </w:rPr>
      </w:pPr>
    </w:p>
    <w:p w:rsidR="009A64CF" w:rsidRDefault="009A64CF" w:rsidP="008F6E16">
      <w:pPr>
        <w:pStyle w:val="ListParagraph"/>
        <w:numPr>
          <w:ilvl w:val="0"/>
          <w:numId w:val="13"/>
        </w:numPr>
        <w:tabs>
          <w:tab w:val="left" w:pos="0"/>
        </w:tabs>
        <w:rPr>
          <w:color w:val="000000"/>
        </w:rPr>
      </w:pPr>
      <w:r w:rsidRPr="00757FAC">
        <w:rPr>
          <w:color w:val="000000"/>
        </w:rPr>
        <w:t xml:space="preserve">Name of the Parent Company  </w:t>
      </w:r>
    </w:p>
    <w:p w:rsidR="008F6E16" w:rsidRDefault="008F6E16" w:rsidP="008F6E16">
      <w:pPr>
        <w:pStyle w:val="ListParagraph"/>
        <w:tabs>
          <w:tab w:val="left" w:pos="0"/>
        </w:tabs>
        <w:rPr>
          <w:color w:val="000000"/>
        </w:rPr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729"/>
      </w:tblGrid>
      <w:tr w:rsidR="008F6E16" w:rsidTr="006B06B2">
        <w:tc>
          <w:tcPr>
            <w:tcW w:w="8729" w:type="dxa"/>
            <w:tcBorders>
              <w:left w:val="nil"/>
              <w:bottom w:val="nil"/>
              <w:right w:val="nil"/>
            </w:tcBorders>
          </w:tcPr>
          <w:p w:rsidR="008F6E16" w:rsidRDefault="008F6E16" w:rsidP="008F6E16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9A64CF" w:rsidRPr="00757FAC" w:rsidRDefault="009A64CF" w:rsidP="008F6E16">
      <w:pPr>
        <w:pStyle w:val="ListParagraph"/>
        <w:numPr>
          <w:ilvl w:val="0"/>
          <w:numId w:val="13"/>
        </w:numPr>
        <w:tabs>
          <w:tab w:val="left" w:pos="0"/>
        </w:tabs>
        <w:rPr>
          <w:color w:val="000000"/>
        </w:rPr>
      </w:pPr>
      <w:r w:rsidRPr="00757FAC">
        <w:rPr>
          <w:color w:val="000000"/>
        </w:rPr>
        <w:t xml:space="preserve">Name/s of subsidiary Company/ies: </w:t>
      </w:r>
    </w:p>
    <w:p w:rsidR="009A64CF" w:rsidRDefault="009A64CF" w:rsidP="00D84DC5">
      <w:pPr>
        <w:pStyle w:val="ListParagraph"/>
        <w:tabs>
          <w:tab w:val="left" w:pos="0"/>
        </w:tabs>
        <w:ind w:left="0"/>
        <w:rPr>
          <w:color w:val="000000"/>
          <w:u w:val="single"/>
        </w:rPr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729"/>
      </w:tblGrid>
      <w:tr w:rsidR="008F6E16" w:rsidTr="008F6E16">
        <w:tc>
          <w:tcPr>
            <w:tcW w:w="8729" w:type="dxa"/>
            <w:tcBorders>
              <w:left w:val="nil"/>
              <w:right w:val="nil"/>
            </w:tcBorders>
          </w:tcPr>
          <w:p w:rsidR="008F6E16" w:rsidRDefault="008F6E16" w:rsidP="008F6E16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8F6E16" w:rsidRDefault="008F6E16" w:rsidP="00D84DC5">
      <w:pPr>
        <w:pStyle w:val="ListParagraph"/>
        <w:tabs>
          <w:tab w:val="left" w:pos="0"/>
        </w:tabs>
        <w:ind w:left="0"/>
        <w:rPr>
          <w:color w:val="000000"/>
          <w:u w:val="single"/>
        </w:rPr>
      </w:pPr>
    </w:p>
    <w:p w:rsidR="009A64CF" w:rsidRPr="008F6E16" w:rsidRDefault="009A64CF" w:rsidP="008F6E16">
      <w:pPr>
        <w:pStyle w:val="ListParagraph"/>
        <w:numPr>
          <w:ilvl w:val="0"/>
          <w:numId w:val="13"/>
        </w:numPr>
        <w:tabs>
          <w:tab w:val="left" w:pos="0"/>
        </w:tabs>
        <w:rPr>
          <w:sz w:val="20"/>
          <w:szCs w:val="20"/>
        </w:rPr>
      </w:pPr>
      <w:r w:rsidRPr="00DA786C">
        <w:rPr>
          <w:color w:val="000000"/>
        </w:rPr>
        <w:t>Name of the Directors</w:t>
      </w:r>
    </w:p>
    <w:p w:rsidR="008F6E16" w:rsidRPr="008F6E16" w:rsidRDefault="008F6E16" w:rsidP="008F6E16">
      <w:pPr>
        <w:pStyle w:val="ListParagraph"/>
        <w:tabs>
          <w:tab w:val="left" w:pos="0"/>
        </w:tabs>
        <w:rPr>
          <w:sz w:val="20"/>
          <w:szCs w:val="20"/>
        </w:rPr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729"/>
      </w:tblGrid>
      <w:tr w:rsidR="008F6E16" w:rsidTr="008F6E16">
        <w:tc>
          <w:tcPr>
            <w:tcW w:w="8729" w:type="dxa"/>
            <w:tcBorders>
              <w:left w:val="nil"/>
              <w:right w:val="nil"/>
            </w:tcBorders>
          </w:tcPr>
          <w:p w:rsidR="008F6E16" w:rsidRDefault="008F6E16" w:rsidP="008F6E16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8F6E16" w:rsidTr="008F6E16">
        <w:tc>
          <w:tcPr>
            <w:tcW w:w="8729" w:type="dxa"/>
            <w:tcBorders>
              <w:left w:val="nil"/>
              <w:right w:val="nil"/>
            </w:tcBorders>
          </w:tcPr>
          <w:p w:rsidR="008F6E16" w:rsidRDefault="008F6E16" w:rsidP="008F6E16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9A64CF" w:rsidRPr="00757FAC" w:rsidRDefault="009A64CF" w:rsidP="003077F6">
      <w:pPr>
        <w:rPr>
          <w:sz w:val="20"/>
          <w:szCs w:val="20"/>
        </w:rPr>
      </w:pPr>
    </w:p>
    <w:p w:rsidR="008F6E16" w:rsidRPr="008F6E16" w:rsidRDefault="009A64CF" w:rsidP="008F6E16">
      <w:pPr>
        <w:pStyle w:val="ListParagraph"/>
        <w:numPr>
          <w:ilvl w:val="0"/>
          <w:numId w:val="13"/>
        </w:numPr>
        <w:tabs>
          <w:tab w:val="left" w:pos="0"/>
        </w:tabs>
        <w:rPr>
          <w:color w:val="000000"/>
          <w:u w:val="single"/>
        </w:rPr>
      </w:pPr>
      <w:r w:rsidRPr="008F6E16">
        <w:rPr>
          <w:color w:val="000000"/>
          <w:u w:val="single"/>
        </w:rPr>
        <w:t>Number of employees</w:t>
      </w:r>
    </w:p>
    <w:p w:rsidR="008F6E16" w:rsidRPr="00757FAC" w:rsidRDefault="000E0003" w:rsidP="008F6E16">
      <w:pPr>
        <w:ind w:firstLine="720"/>
        <w:jc w:val="both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572461FB" wp14:editId="29CFC4E2">
                <wp:simplePos x="0" y="0"/>
                <wp:positionH relativeFrom="page">
                  <wp:posOffset>3962400</wp:posOffset>
                </wp:positionH>
                <wp:positionV relativeFrom="paragraph">
                  <wp:posOffset>171450</wp:posOffset>
                </wp:positionV>
                <wp:extent cx="428625" cy="29527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25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B3CF6C" id="Rectangle 7" o:spid="_x0000_s1026" style="position:absolute;margin-left:312pt;margin-top:13.5pt;width:33.75pt;height:23.25pt;z-index:251849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" fillcolor="window" strokecolor="windowText" strokeweight="2pt">
                <w10:wrap anchorx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19382290" wp14:editId="1992A889">
                <wp:simplePos x="0" y="0"/>
                <wp:positionH relativeFrom="page">
                  <wp:posOffset>5629275</wp:posOffset>
                </wp:positionH>
                <wp:positionV relativeFrom="paragraph">
                  <wp:posOffset>175260</wp:posOffset>
                </wp:positionV>
                <wp:extent cx="428625" cy="29527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25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96AB50" id="Rectangle 6" o:spid="_x0000_s1026" style="position:absolute;margin-left:443.25pt;margin-top:13.8pt;width:33.75pt;height:23.25pt;z-index:251847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" fillcolor="window" strokecolor="windowText" strokeweight="2pt">
                <w10:wrap anchorx="page"/>
              </v:rect>
            </w:pict>
          </mc:Fallback>
        </mc:AlternateContent>
      </w:r>
      <w:r w:rsidR="006B06B2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0E9414E4" wp14:editId="61F21604">
                <wp:simplePos x="0" y="0"/>
                <wp:positionH relativeFrom="page">
                  <wp:posOffset>2162175</wp:posOffset>
                </wp:positionH>
                <wp:positionV relativeFrom="paragraph">
                  <wp:posOffset>170815</wp:posOffset>
                </wp:positionV>
                <wp:extent cx="428625" cy="2952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25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845680" id="Rectangle 4" o:spid="_x0000_s1026" style="position:absolute;margin-left:170.25pt;margin-top:13.45pt;width:33.75pt;height:23.25pt;z-index:251843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" fillcolor="window" strokecolor="windowText" strokeweight="2pt">
                <w10:wrap anchorx="page"/>
              </v:rect>
            </w:pict>
          </mc:Fallback>
        </mc:AlternateContent>
      </w:r>
    </w:p>
    <w:p w:rsidR="00015255" w:rsidRDefault="00015255" w:rsidP="006B06B2">
      <w:pPr>
        <w:ind w:left="720"/>
        <w:jc w:val="both"/>
        <w:rPr>
          <w:color w:val="000000"/>
        </w:rPr>
      </w:pPr>
      <w:r w:rsidRPr="00757FAC">
        <w:rPr>
          <w:color w:val="000000"/>
        </w:rPr>
        <w:t>Managerial</w:t>
      </w:r>
      <w:r w:rsidR="006B06B2">
        <w:rPr>
          <w:color w:val="000000"/>
        </w:rPr>
        <w:t xml:space="preserve">  </w:t>
      </w:r>
      <w:r w:rsidR="006B06B2">
        <w:rPr>
          <w:color w:val="000000"/>
        </w:rPr>
        <w:tab/>
      </w:r>
      <w:r w:rsidR="006B06B2">
        <w:rPr>
          <w:color w:val="000000"/>
        </w:rPr>
        <w:tab/>
      </w:r>
      <w:r w:rsidR="000E0003">
        <w:rPr>
          <w:color w:val="000000"/>
        </w:rPr>
        <w:tab/>
      </w:r>
      <w:r w:rsidRPr="00757FAC">
        <w:rPr>
          <w:color w:val="000000"/>
        </w:rPr>
        <w:t>Others</w:t>
      </w:r>
      <w:r w:rsidR="000E0003">
        <w:rPr>
          <w:color w:val="000000"/>
        </w:rPr>
        <w:tab/>
      </w:r>
      <w:r w:rsidR="000E0003">
        <w:rPr>
          <w:color w:val="000000"/>
        </w:rPr>
        <w:tab/>
      </w:r>
      <w:r w:rsidR="006B06B2">
        <w:rPr>
          <w:color w:val="000000"/>
        </w:rPr>
        <w:t xml:space="preserve"> </w:t>
      </w:r>
      <w:r w:rsidR="000E0003">
        <w:rPr>
          <w:color w:val="000000"/>
        </w:rPr>
        <w:tab/>
      </w:r>
      <w:r w:rsidR="000E0003">
        <w:rPr>
          <w:color w:val="000000"/>
        </w:rPr>
        <w:tab/>
      </w:r>
      <w:r w:rsidRPr="00757FAC">
        <w:rPr>
          <w:color w:val="000000"/>
        </w:rPr>
        <w:t>Total</w:t>
      </w:r>
      <w:r w:rsidR="000E0003">
        <w:rPr>
          <w:color w:val="000000"/>
        </w:rPr>
        <w:tab/>
      </w:r>
    </w:p>
    <w:p w:rsidR="006B06B2" w:rsidRPr="00757FAC" w:rsidRDefault="006B06B2" w:rsidP="006B06B2">
      <w:pPr>
        <w:ind w:left="720"/>
        <w:jc w:val="both"/>
        <w:rPr>
          <w:color w:val="000000"/>
        </w:rPr>
      </w:pPr>
    </w:p>
    <w:p w:rsidR="009A64CF" w:rsidRPr="00281576" w:rsidRDefault="009A64CF" w:rsidP="00EC43EB">
      <w:pPr>
        <w:pStyle w:val="ListParagraph"/>
        <w:numPr>
          <w:ilvl w:val="0"/>
          <w:numId w:val="13"/>
        </w:numPr>
        <w:tabs>
          <w:tab w:val="left" w:pos="0"/>
        </w:tabs>
        <w:rPr>
          <w:color w:val="000000"/>
        </w:rPr>
      </w:pPr>
      <w:r w:rsidRPr="00281576">
        <w:rPr>
          <w:color w:val="000000"/>
        </w:rPr>
        <w:t>Total investment (Excluding land &amp; building) as at 31.12.2020</w:t>
      </w:r>
    </w:p>
    <w:p w:rsidR="00281576" w:rsidRPr="00281576" w:rsidRDefault="00281576" w:rsidP="00281576">
      <w:pPr>
        <w:pStyle w:val="ListParagraph"/>
        <w:tabs>
          <w:tab w:val="left" w:pos="0"/>
        </w:tabs>
        <w:rPr>
          <w:color w:val="000000"/>
        </w:rPr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729"/>
      </w:tblGrid>
      <w:tr w:rsidR="00281576" w:rsidRPr="00281576" w:rsidTr="00281576">
        <w:tc>
          <w:tcPr>
            <w:tcW w:w="8729" w:type="dxa"/>
            <w:tcBorders>
              <w:left w:val="nil"/>
              <w:right w:val="nil"/>
            </w:tcBorders>
          </w:tcPr>
          <w:p w:rsidR="00281576" w:rsidRPr="00281576" w:rsidRDefault="00281576" w:rsidP="00281576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281576" w:rsidRPr="00281576" w:rsidTr="00281576">
        <w:tc>
          <w:tcPr>
            <w:tcW w:w="8729" w:type="dxa"/>
            <w:tcBorders>
              <w:left w:val="nil"/>
              <w:right w:val="nil"/>
            </w:tcBorders>
          </w:tcPr>
          <w:p w:rsidR="00281576" w:rsidRPr="00281576" w:rsidRDefault="00281576" w:rsidP="00281576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9A64CF" w:rsidRPr="00281576" w:rsidRDefault="009A64CF" w:rsidP="003077F6">
      <w:pPr>
        <w:rPr>
          <w:color w:val="000000"/>
        </w:rPr>
      </w:pPr>
    </w:p>
    <w:p w:rsidR="009A64CF" w:rsidRPr="00281576" w:rsidRDefault="009A64CF" w:rsidP="00EC43EB">
      <w:pPr>
        <w:pStyle w:val="ListParagraph"/>
        <w:numPr>
          <w:ilvl w:val="0"/>
          <w:numId w:val="13"/>
        </w:numPr>
        <w:tabs>
          <w:tab w:val="left" w:pos="0"/>
        </w:tabs>
        <w:rPr>
          <w:color w:val="000000"/>
        </w:rPr>
      </w:pPr>
      <w:r w:rsidRPr="00281576">
        <w:rPr>
          <w:color w:val="000000"/>
        </w:rPr>
        <w:t>Products / Services offered by the company</w:t>
      </w:r>
    </w:p>
    <w:p w:rsidR="00281576" w:rsidRPr="00281576" w:rsidRDefault="00281576" w:rsidP="00281576">
      <w:pPr>
        <w:tabs>
          <w:tab w:val="left" w:pos="0"/>
        </w:tabs>
        <w:ind w:left="360"/>
        <w:rPr>
          <w:color w:val="000000"/>
        </w:rPr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729"/>
      </w:tblGrid>
      <w:tr w:rsidR="00281576" w:rsidRPr="00281576" w:rsidTr="00281576">
        <w:tc>
          <w:tcPr>
            <w:tcW w:w="8729" w:type="dxa"/>
            <w:tcBorders>
              <w:left w:val="nil"/>
              <w:right w:val="nil"/>
            </w:tcBorders>
          </w:tcPr>
          <w:p w:rsidR="00281576" w:rsidRPr="00281576" w:rsidRDefault="00281576" w:rsidP="00281576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281576" w:rsidRPr="00281576" w:rsidTr="00281576">
        <w:tc>
          <w:tcPr>
            <w:tcW w:w="8729" w:type="dxa"/>
            <w:tcBorders>
              <w:left w:val="nil"/>
              <w:right w:val="nil"/>
            </w:tcBorders>
          </w:tcPr>
          <w:p w:rsidR="00281576" w:rsidRPr="00281576" w:rsidRDefault="00281576" w:rsidP="00281576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9A64CF" w:rsidRDefault="009A64CF" w:rsidP="00D84DC5">
      <w:pPr>
        <w:pStyle w:val="ListParagraph"/>
        <w:tabs>
          <w:tab w:val="left" w:pos="0"/>
        </w:tabs>
        <w:ind w:left="0"/>
        <w:rPr>
          <w:color w:val="000000"/>
          <w:u w:val="single"/>
        </w:rPr>
      </w:pPr>
    </w:p>
    <w:p w:rsidR="005F2D37" w:rsidRPr="00281576" w:rsidRDefault="005F2D37" w:rsidP="005F2D37">
      <w:pPr>
        <w:pStyle w:val="ListParagraph"/>
        <w:numPr>
          <w:ilvl w:val="0"/>
          <w:numId w:val="13"/>
        </w:numPr>
        <w:tabs>
          <w:tab w:val="left" w:pos="0"/>
        </w:tabs>
        <w:rPr>
          <w:bCs/>
          <w:u w:val="single"/>
        </w:rPr>
      </w:pPr>
      <w:r>
        <w:t>What is the size of the company? (please mark your selection with a “X” within brackets)</w:t>
      </w:r>
    </w:p>
    <w:p w:rsidR="005F2D37" w:rsidRDefault="005D3E16" w:rsidP="005F2D37">
      <w:pPr>
        <w:pStyle w:val="ListParagraph"/>
        <w:tabs>
          <w:tab w:val="left" w:pos="0"/>
        </w:tabs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0A2ED806" wp14:editId="42221627">
                <wp:simplePos x="0" y="0"/>
                <wp:positionH relativeFrom="page">
                  <wp:posOffset>5800725</wp:posOffset>
                </wp:positionH>
                <wp:positionV relativeFrom="paragraph">
                  <wp:posOffset>125095</wp:posOffset>
                </wp:positionV>
                <wp:extent cx="438150" cy="171450"/>
                <wp:effectExtent l="0" t="0" r="19050" b="1905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CFF729" id="Rectangle 224" o:spid="_x0000_s1026" style="position:absolute;margin-left:456.75pt;margin-top:9.85pt;width:34.5pt;height:13.5pt;z-index:25183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" fillcolor="window" strokecolor="windowText" strokeweight="2pt">
                <w10:wrap anchorx="page"/>
              </v:rect>
            </w:pict>
          </mc:Fallback>
        </mc:AlternateContent>
      </w:r>
    </w:p>
    <w:p w:rsidR="005F2D37" w:rsidRDefault="005D3E16" w:rsidP="005F2D37">
      <w:pPr>
        <w:pStyle w:val="ListParagraph"/>
        <w:tabs>
          <w:tab w:val="left" w:pos="0"/>
        </w:tabs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77BCCA9E" wp14:editId="20B61A3E">
                <wp:simplePos x="0" y="0"/>
                <wp:positionH relativeFrom="page">
                  <wp:posOffset>5800725</wp:posOffset>
                </wp:positionH>
                <wp:positionV relativeFrom="paragraph">
                  <wp:posOffset>140335</wp:posOffset>
                </wp:positionV>
                <wp:extent cx="438150" cy="152400"/>
                <wp:effectExtent l="0" t="0" r="19050" b="19050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150" cy="152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8E9D7F" id="Rectangle 225" o:spid="_x0000_s1026" style="position:absolute;margin-left:456.75pt;margin-top:11.05pt;width:34.5pt;height:12pt;z-index:25183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" fillcolor="window" strokecolor="windowText" strokeweight="2pt">
                <w10:wrap anchorx="page"/>
              </v:rect>
            </w:pict>
          </mc:Fallback>
        </mc:AlternateContent>
      </w:r>
      <w:r w:rsidR="005F2D37" w:rsidRPr="00455E57">
        <w:rPr>
          <w:b/>
        </w:rPr>
        <w:t>Small</w:t>
      </w:r>
      <w:r w:rsidR="005F2D37">
        <w:rPr>
          <w:b/>
        </w:rPr>
        <w:tab/>
      </w:r>
      <w:r w:rsidR="005F2D37">
        <w:rPr>
          <w:b/>
        </w:rPr>
        <w:tab/>
      </w:r>
      <w:r w:rsidR="005F2D37">
        <w:t>-</w:t>
      </w:r>
      <w:r w:rsidR="005F2D37">
        <w:tab/>
        <w:t>Annual turnover Rs. 16 Mn. – Rs. 250 Mn.</w:t>
      </w:r>
      <w:r w:rsidR="005F2D37" w:rsidRPr="00455E57">
        <w:rPr>
          <w:noProof/>
          <w:color w:val="000000"/>
        </w:rPr>
        <w:t xml:space="preserve"> </w:t>
      </w:r>
    </w:p>
    <w:p w:rsidR="005F2D37" w:rsidRDefault="005F2D37" w:rsidP="005D3E16">
      <w:pPr>
        <w:pStyle w:val="ListParagraph"/>
        <w:tabs>
          <w:tab w:val="left" w:pos="0"/>
        </w:tabs>
      </w:pPr>
      <w:r w:rsidRPr="00015255">
        <w:rPr>
          <w:b/>
        </w:rPr>
        <w:t>Medium</w:t>
      </w:r>
      <w:r w:rsidRPr="00015255">
        <w:rPr>
          <w:b/>
        </w:rPr>
        <w:tab/>
      </w:r>
      <w:r>
        <w:t>-</w:t>
      </w:r>
      <w:r>
        <w:tab/>
        <w:t>Annual turnover Rs. 251 Mn. – Rs. 750 Mn.</w:t>
      </w:r>
      <w:r w:rsidRPr="00015255">
        <w:rPr>
          <w:noProof/>
          <w:color w:val="000000"/>
        </w:rPr>
        <w:t xml:space="preserve"> </w:t>
      </w:r>
    </w:p>
    <w:p w:rsidR="00060FB7" w:rsidRPr="00281576" w:rsidRDefault="00060FB7" w:rsidP="00D84DC5">
      <w:pPr>
        <w:pStyle w:val="ListParagraph"/>
        <w:tabs>
          <w:tab w:val="left" w:pos="0"/>
        </w:tabs>
        <w:ind w:left="0"/>
        <w:rPr>
          <w:color w:val="000000"/>
          <w:u w:val="single"/>
        </w:rPr>
      </w:pPr>
    </w:p>
    <w:p w:rsidR="009A64CF" w:rsidRPr="00281576" w:rsidRDefault="009A64CF" w:rsidP="00EC43EB">
      <w:pPr>
        <w:pStyle w:val="ListParagraph"/>
        <w:numPr>
          <w:ilvl w:val="0"/>
          <w:numId w:val="13"/>
        </w:numPr>
        <w:tabs>
          <w:tab w:val="left" w:pos="0"/>
        </w:tabs>
        <w:rPr>
          <w:color w:val="000000"/>
        </w:rPr>
      </w:pPr>
      <w:r w:rsidRPr="00281576">
        <w:rPr>
          <w:color w:val="000000"/>
        </w:rPr>
        <w:t>Sales Turnover (within the period of last 03 years)</w:t>
      </w:r>
      <w:r w:rsidRPr="00281576">
        <w:rPr>
          <w:color w:val="000000"/>
        </w:rPr>
        <w:tab/>
        <w:t>:</w:t>
      </w:r>
    </w:p>
    <w:p w:rsidR="009A64CF" w:rsidRPr="00281576" w:rsidRDefault="009A64CF" w:rsidP="009A64CF">
      <w:pPr>
        <w:jc w:val="center"/>
      </w:pPr>
    </w:p>
    <w:tbl>
      <w:tblPr>
        <w:tblW w:w="992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6"/>
        <w:gridCol w:w="2350"/>
        <w:gridCol w:w="1926"/>
        <w:gridCol w:w="1950"/>
        <w:gridCol w:w="2988"/>
      </w:tblGrid>
      <w:tr w:rsidR="009A64CF" w:rsidRPr="00F852E2" w:rsidTr="00B124A4">
        <w:trPr>
          <w:trHeight w:val="843"/>
        </w:trPr>
        <w:tc>
          <w:tcPr>
            <w:tcW w:w="706" w:type="dxa"/>
          </w:tcPr>
          <w:p w:rsidR="009A64CF" w:rsidRPr="005D3E16" w:rsidRDefault="009A64CF" w:rsidP="00E451BD">
            <w:pPr>
              <w:rPr>
                <w:b/>
                <w:sz w:val="22"/>
                <w:szCs w:val="22"/>
              </w:rPr>
            </w:pPr>
            <w:r w:rsidRPr="005D3E16">
              <w:rPr>
                <w:b/>
                <w:sz w:val="22"/>
                <w:szCs w:val="22"/>
              </w:rPr>
              <w:t>Year</w:t>
            </w:r>
          </w:p>
        </w:tc>
        <w:tc>
          <w:tcPr>
            <w:tcW w:w="2350" w:type="dxa"/>
          </w:tcPr>
          <w:p w:rsidR="009A64CF" w:rsidRPr="005D3E16" w:rsidRDefault="009A64CF" w:rsidP="00E451BD">
            <w:pPr>
              <w:rPr>
                <w:b/>
                <w:sz w:val="22"/>
                <w:szCs w:val="22"/>
              </w:rPr>
            </w:pPr>
            <w:r w:rsidRPr="005D3E16">
              <w:rPr>
                <w:b/>
                <w:sz w:val="22"/>
                <w:szCs w:val="22"/>
              </w:rPr>
              <w:t>Name of the Product/</w:t>
            </w:r>
            <w:r w:rsidR="005D3E16" w:rsidRPr="005D3E16">
              <w:rPr>
                <w:b/>
                <w:sz w:val="22"/>
                <w:szCs w:val="22"/>
              </w:rPr>
              <w:t xml:space="preserve"> </w:t>
            </w:r>
            <w:r w:rsidRPr="005D3E16">
              <w:rPr>
                <w:b/>
                <w:sz w:val="22"/>
                <w:szCs w:val="22"/>
              </w:rPr>
              <w:t>Service</w:t>
            </w:r>
          </w:p>
        </w:tc>
        <w:tc>
          <w:tcPr>
            <w:tcW w:w="1926" w:type="dxa"/>
          </w:tcPr>
          <w:p w:rsidR="009A64CF" w:rsidRPr="005D3E16" w:rsidRDefault="009A64CF" w:rsidP="00A12358">
            <w:pPr>
              <w:rPr>
                <w:b/>
                <w:sz w:val="22"/>
                <w:szCs w:val="22"/>
              </w:rPr>
            </w:pPr>
            <w:r w:rsidRPr="005D3E16">
              <w:rPr>
                <w:b/>
                <w:sz w:val="22"/>
                <w:szCs w:val="22"/>
              </w:rPr>
              <w:t>Export Sales Turnover</w:t>
            </w:r>
            <w:r w:rsidR="005D3E16" w:rsidRPr="005D3E16">
              <w:rPr>
                <w:b/>
                <w:sz w:val="22"/>
                <w:szCs w:val="22"/>
              </w:rPr>
              <w:t xml:space="preserve"> </w:t>
            </w:r>
            <w:r w:rsidRPr="005D3E16">
              <w:rPr>
                <w:b/>
                <w:sz w:val="22"/>
                <w:szCs w:val="22"/>
              </w:rPr>
              <w:t>Rs.</w:t>
            </w:r>
            <w:r w:rsidR="00A12358">
              <w:rPr>
                <w:b/>
                <w:sz w:val="22"/>
                <w:szCs w:val="22"/>
              </w:rPr>
              <w:t>M</w:t>
            </w:r>
            <w:r w:rsidRPr="005D3E16">
              <w:rPr>
                <w:b/>
                <w:sz w:val="22"/>
                <w:szCs w:val="22"/>
              </w:rPr>
              <w:t>n.</w:t>
            </w:r>
          </w:p>
        </w:tc>
        <w:tc>
          <w:tcPr>
            <w:tcW w:w="1950" w:type="dxa"/>
          </w:tcPr>
          <w:p w:rsidR="009A64CF" w:rsidRPr="005D3E16" w:rsidRDefault="009A64CF" w:rsidP="00A12358">
            <w:pPr>
              <w:rPr>
                <w:b/>
                <w:sz w:val="22"/>
                <w:szCs w:val="22"/>
              </w:rPr>
            </w:pPr>
            <w:r w:rsidRPr="005D3E16">
              <w:rPr>
                <w:b/>
                <w:sz w:val="22"/>
                <w:szCs w:val="22"/>
              </w:rPr>
              <w:t>Local Sales Turnover</w:t>
            </w:r>
            <w:r w:rsidR="00A12358">
              <w:rPr>
                <w:b/>
                <w:sz w:val="22"/>
                <w:szCs w:val="22"/>
              </w:rPr>
              <w:t xml:space="preserve"> </w:t>
            </w:r>
            <w:r w:rsidRPr="005D3E16">
              <w:rPr>
                <w:b/>
                <w:sz w:val="22"/>
                <w:szCs w:val="22"/>
              </w:rPr>
              <w:t>Rs.</w:t>
            </w:r>
            <w:r w:rsidR="00A12358">
              <w:rPr>
                <w:b/>
                <w:sz w:val="22"/>
                <w:szCs w:val="22"/>
              </w:rPr>
              <w:t xml:space="preserve"> </w:t>
            </w:r>
            <w:r w:rsidRPr="005D3E16">
              <w:rPr>
                <w:b/>
                <w:sz w:val="22"/>
                <w:szCs w:val="22"/>
              </w:rPr>
              <w:t>Mn</w:t>
            </w:r>
          </w:p>
        </w:tc>
        <w:tc>
          <w:tcPr>
            <w:tcW w:w="2988" w:type="dxa"/>
          </w:tcPr>
          <w:p w:rsidR="009A64CF" w:rsidRPr="005D3E16" w:rsidRDefault="009A64CF" w:rsidP="00A12358">
            <w:pPr>
              <w:pStyle w:val="Heading2"/>
              <w:jc w:val="left"/>
              <w:rPr>
                <w:b/>
                <w:sz w:val="22"/>
                <w:szCs w:val="22"/>
              </w:rPr>
            </w:pPr>
            <w:r w:rsidRPr="005D3E16">
              <w:rPr>
                <w:b/>
                <w:i w:val="0"/>
                <w:iCs w:val="0"/>
                <w:sz w:val="22"/>
                <w:szCs w:val="22"/>
              </w:rPr>
              <w:t>Total Sales Turnover</w:t>
            </w:r>
            <w:r w:rsidR="00A12358">
              <w:rPr>
                <w:b/>
                <w:sz w:val="22"/>
                <w:szCs w:val="22"/>
              </w:rPr>
              <w:t>(both local and export sales)</w:t>
            </w:r>
            <w:r w:rsidRPr="00A12358">
              <w:rPr>
                <w:b/>
                <w:i w:val="0"/>
                <w:sz w:val="22"/>
                <w:szCs w:val="22"/>
              </w:rPr>
              <w:t>Rs</w:t>
            </w:r>
            <w:r w:rsidRPr="005D3E16">
              <w:rPr>
                <w:b/>
                <w:sz w:val="22"/>
                <w:szCs w:val="22"/>
              </w:rPr>
              <w:t>.</w:t>
            </w:r>
            <w:r w:rsidRPr="00A12358">
              <w:rPr>
                <w:b/>
                <w:i w:val="0"/>
                <w:sz w:val="22"/>
                <w:szCs w:val="22"/>
              </w:rPr>
              <w:t>Mn.</w:t>
            </w:r>
          </w:p>
        </w:tc>
      </w:tr>
      <w:tr w:rsidR="009A64CF" w:rsidRPr="00F852E2" w:rsidTr="00B124A4">
        <w:trPr>
          <w:trHeight w:val="565"/>
        </w:trPr>
        <w:tc>
          <w:tcPr>
            <w:tcW w:w="706" w:type="dxa"/>
          </w:tcPr>
          <w:p w:rsidR="005D3C45" w:rsidRPr="00F852E2" w:rsidRDefault="009A64CF" w:rsidP="005D3E16">
            <w:r>
              <w:t>2018</w:t>
            </w:r>
          </w:p>
        </w:tc>
        <w:tc>
          <w:tcPr>
            <w:tcW w:w="2350" w:type="dxa"/>
          </w:tcPr>
          <w:p w:rsidR="009A64CF" w:rsidRPr="00F852E2" w:rsidRDefault="009A64CF" w:rsidP="003077F6"/>
        </w:tc>
        <w:tc>
          <w:tcPr>
            <w:tcW w:w="1926" w:type="dxa"/>
          </w:tcPr>
          <w:p w:rsidR="009A64CF" w:rsidRPr="00F852E2" w:rsidRDefault="009A64CF" w:rsidP="003077F6"/>
        </w:tc>
        <w:tc>
          <w:tcPr>
            <w:tcW w:w="1950" w:type="dxa"/>
          </w:tcPr>
          <w:p w:rsidR="009A64CF" w:rsidRPr="00F852E2" w:rsidRDefault="009A64CF" w:rsidP="003077F6"/>
        </w:tc>
        <w:tc>
          <w:tcPr>
            <w:tcW w:w="2988" w:type="dxa"/>
          </w:tcPr>
          <w:p w:rsidR="009A64CF" w:rsidRPr="00F852E2" w:rsidRDefault="009A64CF" w:rsidP="003077F6"/>
        </w:tc>
      </w:tr>
      <w:tr w:rsidR="009A64CF" w:rsidRPr="00F852E2" w:rsidTr="00B124A4">
        <w:trPr>
          <w:trHeight w:val="550"/>
        </w:trPr>
        <w:tc>
          <w:tcPr>
            <w:tcW w:w="706" w:type="dxa"/>
          </w:tcPr>
          <w:p w:rsidR="005D3C45" w:rsidRPr="00F852E2" w:rsidRDefault="009A64CF" w:rsidP="005D3E16">
            <w:r>
              <w:t xml:space="preserve">2019 </w:t>
            </w:r>
          </w:p>
        </w:tc>
        <w:tc>
          <w:tcPr>
            <w:tcW w:w="2350" w:type="dxa"/>
          </w:tcPr>
          <w:p w:rsidR="009A64CF" w:rsidRPr="00F852E2" w:rsidRDefault="009A64CF" w:rsidP="003077F6"/>
        </w:tc>
        <w:tc>
          <w:tcPr>
            <w:tcW w:w="1926" w:type="dxa"/>
          </w:tcPr>
          <w:p w:rsidR="009A64CF" w:rsidRPr="00F852E2" w:rsidRDefault="009A64CF" w:rsidP="003077F6"/>
        </w:tc>
        <w:tc>
          <w:tcPr>
            <w:tcW w:w="1950" w:type="dxa"/>
          </w:tcPr>
          <w:p w:rsidR="009A64CF" w:rsidRPr="00F852E2" w:rsidRDefault="009A64CF" w:rsidP="003077F6"/>
        </w:tc>
        <w:tc>
          <w:tcPr>
            <w:tcW w:w="2988" w:type="dxa"/>
          </w:tcPr>
          <w:p w:rsidR="009A64CF" w:rsidRPr="00F852E2" w:rsidRDefault="009A64CF" w:rsidP="003077F6"/>
        </w:tc>
      </w:tr>
      <w:tr w:rsidR="009A64CF" w:rsidRPr="00F852E2" w:rsidTr="00B124A4">
        <w:trPr>
          <w:trHeight w:val="459"/>
        </w:trPr>
        <w:tc>
          <w:tcPr>
            <w:tcW w:w="706" w:type="dxa"/>
          </w:tcPr>
          <w:p w:rsidR="005D3C45" w:rsidRPr="00F852E2" w:rsidRDefault="009A64CF" w:rsidP="005D3E16">
            <w:r>
              <w:t>2020</w:t>
            </w:r>
          </w:p>
        </w:tc>
        <w:tc>
          <w:tcPr>
            <w:tcW w:w="2350" w:type="dxa"/>
          </w:tcPr>
          <w:p w:rsidR="009A64CF" w:rsidRPr="00F852E2" w:rsidRDefault="009A64CF" w:rsidP="003077F6"/>
        </w:tc>
        <w:tc>
          <w:tcPr>
            <w:tcW w:w="1926" w:type="dxa"/>
          </w:tcPr>
          <w:p w:rsidR="009A64CF" w:rsidRPr="00F852E2" w:rsidRDefault="009A64CF" w:rsidP="003077F6"/>
        </w:tc>
        <w:tc>
          <w:tcPr>
            <w:tcW w:w="1950" w:type="dxa"/>
          </w:tcPr>
          <w:p w:rsidR="009A64CF" w:rsidRPr="00F852E2" w:rsidRDefault="009A64CF" w:rsidP="003077F6"/>
        </w:tc>
        <w:tc>
          <w:tcPr>
            <w:tcW w:w="2988" w:type="dxa"/>
          </w:tcPr>
          <w:p w:rsidR="009A64CF" w:rsidRPr="00F852E2" w:rsidRDefault="009A64CF" w:rsidP="003077F6"/>
        </w:tc>
      </w:tr>
    </w:tbl>
    <w:p w:rsidR="00710F27" w:rsidRPr="00710F27" w:rsidRDefault="00710F27" w:rsidP="00710F27">
      <w:pPr>
        <w:tabs>
          <w:tab w:val="left" w:pos="0"/>
        </w:tabs>
        <w:jc w:val="both"/>
        <w:rPr>
          <w:bCs/>
          <w:u w:val="single"/>
        </w:rPr>
      </w:pPr>
    </w:p>
    <w:p w:rsidR="009A64CF" w:rsidRPr="00455E57" w:rsidRDefault="009A64CF" w:rsidP="00281576">
      <w:pPr>
        <w:pStyle w:val="ListParagraph"/>
        <w:numPr>
          <w:ilvl w:val="0"/>
          <w:numId w:val="13"/>
        </w:numPr>
        <w:tabs>
          <w:tab w:val="left" w:pos="0"/>
        </w:tabs>
        <w:rPr>
          <w:bCs/>
          <w:u w:val="single"/>
        </w:rPr>
      </w:pPr>
      <w:r>
        <w:t>What are the current major export markets and share (%) :</w:t>
      </w:r>
    </w:p>
    <w:p w:rsidR="00455E57" w:rsidRDefault="00455E57" w:rsidP="00455E57">
      <w:pPr>
        <w:pStyle w:val="ListParagraph"/>
        <w:tabs>
          <w:tab w:val="left" w:pos="0"/>
        </w:tabs>
        <w:rPr>
          <w:bCs/>
          <w:u w:val="single"/>
        </w:rPr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729"/>
      </w:tblGrid>
      <w:tr w:rsidR="00455E57" w:rsidRPr="00281576" w:rsidTr="008C4DA7">
        <w:tc>
          <w:tcPr>
            <w:tcW w:w="8729" w:type="dxa"/>
            <w:tcBorders>
              <w:left w:val="nil"/>
              <w:right w:val="nil"/>
            </w:tcBorders>
          </w:tcPr>
          <w:p w:rsidR="00455E57" w:rsidRPr="00281576" w:rsidRDefault="00455E57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455E57" w:rsidRPr="00281576" w:rsidTr="008C4DA7">
        <w:tc>
          <w:tcPr>
            <w:tcW w:w="8729" w:type="dxa"/>
            <w:tcBorders>
              <w:left w:val="nil"/>
              <w:right w:val="nil"/>
            </w:tcBorders>
          </w:tcPr>
          <w:p w:rsidR="00455E57" w:rsidRPr="00281576" w:rsidRDefault="00455E57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455E57" w:rsidRDefault="00455E57" w:rsidP="00455E57">
      <w:pPr>
        <w:pStyle w:val="ListParagraph"/>
        <w:tabs>
          <w:tab w:val="left" w:pos="0"/>
        </w:tabs>
      </w:pPr>
    </w:p>
    <w:p w:rsidR="009A64CF" w:rsidRDefault="000E0003" w:rsidP="00455E57">
      <w:pPr>
        <w:pStyle w:val="ListParagraph"/>
        <w:numPr>
          <w:ilvl w:val="0"/>
          <w:numId w:val="13"/>
        </w:numPr>
        <w:tabs>
          <w:tab w:val="left" w:pos="0"/>
        </w:tabs>
      </w:pPr>
      <w:r>
        <w:t>Does</w:t>
      </w:r>
      <w:r w:rsidR="009A64CF" w:rsidRPr="00C271D7">
        <w:t xml:space="preserve"> your company has</w:t>
      </w:r>
      <w:r w:rsidR="005D3C45">
        <w:t xml:space="preserve"> a B</w:t>
      </w:r>
      <w:r w:rsidR="009A64CF" w:rsidRPr="00C271D7">
        <w:t>rand</w:t>
      </w:r>
      <w:r w:rsidR="00A12358">
        <w:t xml:space="preserve"> ?</w:t>
      </w:r>
      <w:r w:rsidR="009A64CF" w:rsidRPr="00C271D7">
        <w:tab/>
      </w:r>
    </w:p>
    <w:p w:rsidR="009A64CF" w:rsidRDefault="009A64CF" w:rsidP="00D84DC5">
      <w:pPr>
        <w:pStyle w:val="ListParagraph"/>
        <w:tabs>
          <w:tab w:val="left" w:pos="0"/>
        </w:tabs>
        <w:ind w:left="0"/>
      </w:pPr>
    </w:p>
    <w:p w:rsidR="00455E57" w:rsidRPr="00757FAC" w:rsidRDefault="00455E57" w:rsidP="00455E57">
      <w:pPr>
        <w:pStyle w:val="ListParagraph"/>
        <w:tabs>
          <w:tab w:val="left" w:pos="0"/>
          <w:tab w:val="left" w:pos="2417"/>
        </w:tabs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0EAC9AC0" wp14:editId="0EB979FD">
                <wp:simplePos x="0" y="0"/>
                <wp:positionH relativeFrom="page">
                  <wp:posOffset>3093058</wp:posOffset>
                </wp:positionH>
                <wp:positionV relativeFrom="paragraph">
                  <wp:posOffset>7316</wp:posOffset>
                </wp:positionV>
                <wp:extent cx="143124" cy="143123"/>
                <wp:effectExtent l="0" t="0" r="28575" b="28575"/>
                <wp:wrapNone/>
                <wp:docPr id="211" name="Rectangle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33D83F" id="Rectangle 211" o:spid="_x0000_s1026" style="position:absolute;margin-left:243.55pt;margin-top:.6pt;width:11.25pt;height:11.25pt;z-index:251822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" fillcolor="window" strokecolor="windowText" strokeweight="2pt">
                <w10:wrap anchorx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7C89A843" wp14:editId="48090BE0">
                <wp:simplePos x="0" y="0"/>
                <wp:positionH relativeFrom="page">
                  <wp:posOffset>1789043</wp:posOffset>
                </wp:positionH>
                <wp:positionV relativeFrom="paragraph">
                  <wp:posOffset>7317</wp:posOffset>
                </wp:positionV>
                <wp:extent cx="143124" cy="143123"/>
                <wp:effectExtent l="0" t="0" r="28575" b="28575"/>
                <wp:wrapNone/>
                <wp:docPr id="212" name="Rectangle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2781B0" id="Rectangle 212" o:spid="_x0000_s1026" style="position:absolute;margin-left:140.85pt;margin-top:.6pt;width:11.25pt;height:11.25pt;z-index:251821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" fillcolor="window" strokecolor="windowText" strokeweight="2pt">
                <w10:wrap anchorx="page"/>
              </v:rect>
            </w:pict>
          </mc:Fallback>
        </mc:AlternateContent>
      </w:r>
      <w:r>
        <w:rPr>
          <w:color w:val="000000"/>
        </w:rPr>
        <w:t>Yes</w:t>
      </w:r>
      <w:r>
        <w:rPr>
          <w:color w:val="000000"/>
        </w:rPr>
        <w:tab/>
      </w:r>
      <w:r>
        <w:rPr>
          <w:color w:val="000000"/>
        </w:rPr>
        <w:tab/>
        <w:t xml:space="preserve">No </w:t>
      </w:r>
    </w:p>
    <w:p w:rsidR="00455E57" w:rsidRDefault="00455E57" w:rsidP="00455E57">
      <w:pPr>
        <w:tabs>
          <w:tab w:val="left" w:pos="0"/>
        </w:tabs>
      </w:pPr>
    </w:p>
    <w:p w:rsidR="009A64CF" w:rsidRPr="00C271D7" w:rsidRDefault="009A64CF" w:rsidP="00455E57">
      <w:pPr>
        <w:pStyle w:val="ListParagraph"/>
        <w:numPr>
          <w:ilvl w:val="0"/>
          <w:numId w:val="13"/>
        </w:numPr>
        <w:tabs>
          <w:tab w:val="left" w:pos="0"/>
        </w:tabs>
      </w:pPr>
      <w:r w:rsidRPr="00C271D7">
        <w:t>Is it regi</w:t>
      </w:r>
      <w:r>
        <w:t xml:space="preserve">stered at </w:t>
      </w:r>
      <w:r w:rsidR="000E0003">
        <w:t xml:space="preserve">the </w:t>
      </w:r>
      <w:r>
        <w:t xml:space="preserve">National Intellectual </w:t>
      </w:r>
      <w:r w:rsidRPr="00C271D7">
        <w:t>Property Organization (NIPO)</w:t>
      </w:r>
      <w:r w:rsidR="00A12358">
        <w:t xml:space="preserve"> ?</w:t>
      </w:r>
    </w:p>
    <w:p w:rsidR="009A64CF" w:rsidRDefault="009A64CF" w:rsidP="00D84DC5">
      <w:pPr>
        <w:pStyle w:val="ListParagraph"/>
        <w:tabs>
          <w:tab w:val="left" w:pos="0"/>
        </w:tabs>
        <w:ind w:left="0"/>
      </w:pPr>
    </w:p>
    <w:p w:rsidR="00455E57" w:rsidRPr="00757FAC" w:rsidRDefault="00455E57" w:rsidP="00455E57">
      <w:pPr>
        <w:pStyle w:val="ListParagraph"/>
        <w:tabs>
          <w:tab w:val="left" w:pos="0"/>
          <w:tab w:val="left" w:pos="2417"/>
        </w:tabs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16FF2096" wp14:editId="5491EAE4">
                <wp:simplePos x="0" y="0"/>
                <wp:positionH relativeFrom="page">
                  <wp:posOffset>3093058</wp:posOffset>
                </wp:positionH>
                <wp:positionV relativeFrom="paragraph">
                  <wp:posOffset>7316</wp:posOffset>
                </wp:positionV>
                <wp:extent cx="143124" cy="143123"/>
                <wp:effectExtent l="0" t="0" r="28575" b="28575"/>
                <wp:wrapNone/>
                <wp:docPr id="213" name="Rectangle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21E23" id="Rectangle 213" o:spid="_x0000_s1026" style="position:absolute;margin-left:243.55pt;margin-top:.6pt;width:11.25pt;height:11.25pt;z-index:251825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" fillcolor="window" strokecolor="windowText" strokeweight="2pt">
                <w10:wrap anchorx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7CED02D8" wp14:editId="2B930664">
                <wp:simplePos x="0" y="0"/>
                <wp:positionH relativeFrom="page">
                  <wp:posOffset>1789043</wp:posOffset>
                </wp:positionH>
                <wp:positionV relativeFrom="paragraph">
                  <wp:posOffset>7317</wp:posOffset>
                </wp:positionV>
                <wp:extent cx="143124" cy="143123"/>
                <wp:effectExtent l="0" t="0" r="28575" b="28575"/>
                <wp:wrapNone/>
                <wp:docPr id="214" name="Rectangle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B9C8DE" id="Rectangle 214" o:spid="_x0000_s1026" style="position:absolute;margin-left:140.85pt;margin-top:.6pt;width:11.25pt;height:11.25pt;z-index:251824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" fillcolor="window" strokecolor="windowText" strokeweight="2pt">
                <w10:wrap anchorx="page"/>
              </v:rect>
            </w:pict>
          </mc:Fallback>
        </mc:AlternateContent>
      </w:r>
      <w:r>
        <w:rPr>
          <w:color w:val="000000"/>
        </w:rPr>
        <w:t>Yes</w:t>
      </w:r>
      <w:r>
        <w:rPr>
          <w:color w:val="000000"/>
        </w:rPr>
        <w:tab/>
      </w:r>
      <w:r>
        <w:rPr>
          <w:color w:val="000000"/>
        </w:rPr>
        <w:tab/>
        <w:t xml:space="preserve">No </w:t>
      </w:r>
    </w:p>
    <w:p w:rsidR="00455E57" w:rsidRDefault="00455E57" w:rsidP="00D84DC5">
      <w:pPr>
        <w:pStyle w:val="ListParagraph"/>
        <w:tabs>
          <w:tab w:val="left" w:pos="0"/>
        </w:tabs>
        <w:ind w:left="0"/>
      </w:pPr>
    </w:p>
    <w:p w:rsidR="009A64CF" w:rsidRDefault="009A64CF" w:rsidP="00455E57">
      <w:pPr>
        <w:pStyle w:val="ListParagraph"/>
        <w:numPr>
          <w:ilvl w:val="0"/>
          <w:numId w:val="13"/>
        </w:numPr>
        <w:tabs>
          <w:tab w:val="left" w:pos="0"/>
        </w:tabs>
      </w:pPr>
      <w:r w:rsidRPr="00C271D7">
        <w:t>Export performances under the brand</w:t>
      </w:r>
      <w:r>
        <w:t xml:space="preserve"> name</w:t>
      </w:r>
      <w:r w:rsidR="00A12358">
        <w:t xml:space="preserve"> during last 3 years</w:t>
      </w:r>
    </w:p>
    <w:p w:rsidR="009A64CF" w:rsidRPr="00C271D7" w:rsidRDefault="009A64CF" w:rsidP="009A64CF">
      <w:pPr>
        <w:ind w:hanging="450"/>
        <w:jc w:val="both"/>
      </w:pPr>
    </w:p>
    <w:tbl>
      <w:tblPr>
        <w:tblW w:w="987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3"/>
        <w:gridCol w:w="2670"/>
        <w:gridCol w:w="2872"/>
        <w:gridCol w:w="3612"/>
      </w:tblGrid>
      <w:tr w:rsidR="00A12358" w:rsidRPr="00F852E2" w:rsidTr="00A12358">
        <w:tc>
          <w:tcPr>
            <w:tcW w:w="723" w:type="dxa"/>
          </w:tcPr>
          <w:p w:rsidR="00A12358" w:rsidRPr="00455E57" w:rsidRDefault="00A12358" w:rsidP="003077F6">
            <w:pPr>
              <w:rPr>
                <w:b/>
              </w:rPr>
            </w:pPr>
            <w:r>
              <w:rPr>
                <w:b/>
              </w:rPr>
              <w:t>Year</w:t>
            </w:r>
          </w:p>
        </w:tc>
        <w:tc>
          <w:tcPr>
            <w:tcW w:w="2670" w:type="dxa"/>
          </w:tcPr>
          <w:p w:rsidR="00A12358" w:rsidRPr="00455E57" w:rsidRDefault="00A12358" w:rsidP="003077F6">
            <w:pPr>
              <w:rPr>
                <w:b/>
              </w:rPr>
            </w:pPr>
            <w:r w:rsidRPr="00455E57">
              <w:rPr>
                <w:b/>
              </w:rPr>
              <w:t>Product/ Service</w:t>
            </w:r>
          </w:p>
        </w:tc>
        <w:tc>
          <w:tcPr>
            <w:tcW w:w="2872" w:type="dxa"/>
          </w:tcPr>
          <w:p w:rsidR="00A12358" w:rsidRPr="00455E57" w:rsidRDefault="00A12358" w:rsidP="003077F6">
            <w:pPr>
              <w:jc w:val="center"/>
              <w:rPr>
                <w:b/>
              </w:rPr>
            </w:pPr>
            <w:r w:rsidRPr="00455E57">
              <w:rPr>
                <w:b/>
              </w:rPr>
              <w:t>Brand Name</w:t>
            </w:r>
          </w:p>
        </w:tc>
        <w:tc>
          <w:tcPr>
            <w:tcW w:w="3612" w:type="dxa"/>
          </w:tcPr>
          <w:p w:rsidR="00A12358" w:rsidRPr="00455E57" w:rsidRDefault="00A12358" w:rsidP="00E61405">
            <w:pPr>
              <w:rPr>
                <w:b/>
              </w:rPr>
            </w:pPr>
            <w:r w:rsidRPr="00455E57">
              <w:rPr>
                <w:b/>
              </w:rPr>
              <w:t>Export Sales Turnover</w:t>
            </w:r>
            <w:r>
              <w:rPr>
                <w:b/>
              </w:rPr>
              <w:t xml:space="preserve"> </w:t>
            </w:r>
            <w:r w:rsidRPr="00455E57">
              <w:rPr>
                <w:b/>
              </w:rPr>
              <w:t>Rs. Mn.</w:t>
            </w:r>
          </w:p>
        </w:tc>
      </w:tr>
      <w:tr w:rsidR="00A12358" w:rsidRPr="00F852E2" w:rsidTr="00A12358">
        <w:tc>
          <w:tcPr>
            <w:tcW w:w="723" w:type="dxa"/>
          </w:tcPr>
          <w:p w:rsidR="00A12358" w:rsidRPr="00F852E2" w:rsidRDefault="00A12358" w:rsidP="003077F6">
            <w:r>
              <w:t>2018</w:t>
            </w:r>
          </w:p>
        </w:tc>
        <w:tc>
          <w:tcPr>
            <w:tcW w:w="2670" w:type="dxa"/>
          </w:tcPr>
          <w:p w:rsidR="00A12358" w:rsidRPr="00F852E2" w:rsidRDefault="00A12358" w:rsidP="003077F6"/>
        </w:tc>
        <w:tc>
          <w:tcPr>
            <w:tcW w:w="2872" w:type="dxa"/>
          </w:tcPr>
          <w:p w:rsidR="00A12358" w:rsidRPr="00F852E2" w:rsidRDefault="00A12358" w:rsidP="003077F6"/>
        </w:tc>
        <w:tc>
          <w:tcPr>
            <w:tcW w:w="3612" w:type="dxa"/>
          </w:tcPr>
          <w:p w:rsidR="00A12358" w:rsidRPr="00F852E2" w:rsidRDefault="00A12358" w:rsidP="003077F6"/>
        </w:tc>
      </w:tr>
      <w:tr w:rsidR="00A12358" w:rsidRPr="00F852E2" w:rsidTr="00A12358">
        <w:tc>
          <w:tcPr>
            <w:tcW w:w="723" w:type="dxa"/>
          </w:tcPr>
          <w:p w:rsidR="00A12358" w:rsidRPr="00F852E2" w:rsidRDefault="00A12358" w:rsidP="003077F6">
            <w:r>
              <w:t>2019</w:t>
            </w:r>
          </w:p>
        </w:tc>
        <w:tc>
          <w:tcPr>
            <w:tcW w:w="2670" w:type="dxa"/>
          </w:tcPr>
          <w:p w:rsidR="00A12358" w:rsidRPr="00F852E2" w:rsidRDefault="00A12358" w:rsidP="003077F6"/>
        </w:tc>
        <w:tc>
          <w:tcPr>
            <w:tcW w:w="2872" w:type="dxa"/>
          </w:tcPr>
          <w:p w:rsidR="00A12358" w:rsidRPr="00F852E2" w:rsidRDefault="00A12358" w:rsidP="003077F6"/>
        </w:tc>
        <w:tc>
          <w:tcPr>
            <w:tcW w:w="3612" w:type="dxa"/>
          </w:tcPr>
          <w:p w:rsidR="00A12358" w:rsidRPr="00F852E2" w:rsidRDefault="00A12358" w:rsidP="003077F6"/>
        </w:tc>
      </w:tr>
      <w:tr w:rsidR="00A12358" w:rsidRPr="00F852E2" w:rsidTr="00A12358">
        <w:tc>
          <w:tcPr>
            <w:tcW w:w="723" w:type="dxa"/>
          </w:tcPr>
          <w:p w:rsidR="00A12358" w:rsidRPr="00F852E2" w:rsidRDefault="00A12358" w:rsidP="003077F6">
            <w:r>
              <w:t>2020</w:t>
            </w:r>
          </w:p>
        </w:tc>
        <w:tc>
          <w:tcPr>
            <w:tcW w:w="2670" w:type="dxa"/>
          </w:tcPr>
          <w:p w:rsidR="00A12358" w:rsidRPr="00F852E2" w:rsidRDefault="00A12358" w:rsidP="003077F6"/>
        </w:tc>
        <w:tc>
          <w:tcPr>
            <w:tcW w:w="2872" w:type="dxa"/>
          </w:tcPr>
          <w:p w:rsidR="00A12358" w:rsidRPr="00F852E2" w:rsidRDefault="00A12358" w:rsidP="003077F6"/>
        </w:tc>
        <w:tc>
          <w:tcPr>
            <w:tcW w:w="3612" w:type="dxa"/>
          </w:tcPr>
          <w:p w:rsidR="00A12358" w:rsidRPr="00F852E2" w:rsidRDefault="00A12358" w:rsidP="003077F6"/>
        </w:tc>
      </w:tr>
    </w:tbl>
    <w:p w:rsidR="009A64CF" w:rsidRDefault="009A64CF" w:rsidP="00D84DC5">
      <w:pPr>
        <w:pStyle w:val="ListParagraph"/>
        <w:tabs>
          <w:tab w:val="left" w:pos="0"/>
        </w:tabs>
        <w:ind w:left="0"/>
      </w:pPr>
    </w:p>
    <w:p w:rsidR="00060FB7" w:rsidRDefault="009A64CF" w:rsidP="003855D1">
      <w:pPr>
        <w:pStyle w:val="ListParagraph"/>
        <w:numPr>
          <w:ilvl w:val="0"/>
          <w:numId w:val="13"/>
        </w:numPr>
        <w:tabs>
          <w:tab w:val="left" w:pos="0"/>
        </w:tabs>
      </w:pPr>
      <w:r w:rsidRPr="00C271D7">
        <w:t xml:space="preserve">No. of </w:t>
      </w:r>
      <w:r w:rsidR="00325D83" w:rsidRPr="00C271D7">
        <w:t>staff available</w:t>
      </w:r>
      <w:r w:rsidRPr="00C271D7">
        <w:t xml:space="preserve"> </w:t>
      </w:r>
      <w:r w:rsidR="005D3C45">
        <w:t>for</w:t>
      </w:r>
      <w:r w:rsidRPr="00C271D7">
        <w:t xml:space="preserve"> branding/</w:t>
      </w:r>
      <w:r w:rsidR="005D3C45">
        <w:t xml:space="preserve"> </w:t>
      </w:r>
      <w:r w:rsidRPr="00C271D7">
        <w:t>marketing operation</w:t>
      </w:r>
      <w:r w:rsidR="005D3C45">
        <w:t xml:space="preserve"> </w:t>
      </w:r>
      <w:r w:rsidRPr="00C271D7">
        <w:t>o</w:t>
      </w:r>
      <w:r w:rsidR="005D3C45">
        <w:t>f</w:t>
      </w:r>
      <w:r w:rsidRPr="00C271D7">
        <w:t xml:space="preserve"> the company:</w:t>
      </w:r>
      <w:r w:rsidR="00060FB7">
        <w:t xml:space="preserve"> …………..........</w:t>
      </w:r>
    </w:p>
    <w:p w:rsidR="00060FB7" w:rsidRDefault="00060FB7" w:rsidP="00060FB7">
      <w:pPr>
        <w:pStyle w:val="ListParagraph"/>
        <w:tabs>
          <w:tab w:val="left" w:pos="0"/>
        </w:tabs>
      </w:pPr>
    </w:p>
    <w:p w:rsidR="009A64CF" w:rsidRPr="00F852E2" w:rsidRDefault="009A64CF" w:rsidP="003855D1">
      <w:pPr>
        <w:pStyle w:val="ListParagraph"/>
        <w:numPr>
          <w:ilvl w:val="0"/>
          <w:numId w:val="13"/>
        </w:numPr>
        <w:tabs>
          <w:tab w:val="left" w:pos="0"/>
        </w:tabs>
      </w:pPr>
      <w:r w:rsidRPr="00F852E2">
        <w:t>Financial statements of last 03 years: (Please tick if the documents are attached with the application)</w:t>
      </w:r>
    </w:p>
    <w:p w:rsidR="009A64CF" w:rsidRPr="00F852E2" w:rsidRDefault="009A64CF" w:rsidP="009A64CF">
      <w:pPr>
        <w:ind w:firstLine="720"/>
      </w:pPr>
    </w:p>
    <w:p w:rsidR="009A64CF" w:rsidRPr="00F852E2" w:rsidRDefault="00E451BD" w:rsidP="00E451BD">
      <w:pPr>
        <w:spacing w:line="480" w:lineRule="auto"/>
        <w:ind w:firstLine="720"/>
      </w:pPr>
      <w:r w:rsidRPr="00F852E2"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3457D5D8" wp14:editId="28B38468">
                <wp:simplePos x="0" y="0"/>
                <wp:positionH relativeFrom="column">
                  <wp:posOffset>1464945</wp:posOffset>
                </wp:positionH>
                <wp:positionV relativeFrom="paragraph">
                  <wp:posOffset>20320</wp:posOffset>
                </wp:positionV>
                <wp:extent cx="114300" cy="114300"/>
                <wp:effectExtent l="7620" t="10160" r="11430" b="8890"/>
                <wp:wrapNone/>
                <wp:docPr id="27" name="Rectangle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7353CA" id="Rectangle 93" o:spid="_x0000_s1026" style="position:absolute;margin-left:115.35pt;margin-top:1.6pt;width:9pt;height:9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"/>
            </w:pict>
          </mc:Fallback>
        </mc:AlternateContent>
      </w:r>
      <w:r w:rsidRPr="00F852E2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613437CB" wp14:editId="2B4D5531">
                <wp:simplePos x="0" y="0"/>
                <wp:positionH relativeFrom="column">
                  <wp:posOffset>2750820</wp:posOffset>
                </wp:positionH>
                <wp:positionV relativeFrom="paragraph">
                  <wp:posOffset>17145</wp:posOffset>
                </wp:positionV>
                <wp:extent cx="114300" cy="114300"/>
                <wp:effectExtent l="7620" t="6985" r="11430" b="12065"/>
                <wp:wrapNone/>
                <wp:docPr id="28" name="Rectangle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69DEDF" id="Rectangle 94" o:spid="_x0000_s1026" style="position:absolute;margin-left:216.6pt;margin-top:1.35pt;width:9pt;height:9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"/>
            </w:pict>
          </mc:Fallback>
        </mc:AlternateContent>
      </w:r>
      <w:r w:rsidRPr="00F852E2"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50CA0899" wp14:editId="71B8C094">
                <wp:simplePos x="0" y="0"/>
                <wp:positionH relativeFrom="column">
                  <wp:posOffset>4036695</wp:posOffset>
                </wp:positionH>
                <wp:positionV relativeFrom="paragraph">
                  <wp:posOffset>20955</wp:posOffset>
                </wp:positionV>
                <wp:extent cx="114300" cy="114300"/>
                <wp:effectExtent l="7620" t="11430" r="11430" b="7620"/>
                <wp:wrapNone/>
                <wp:docPr id="29" name="Rectangle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A5F63D" id="Rectangle 95" o:spid="_x0000_s1026" style="position:absolute;margin-left:317.85pt;margin-top:1.65pt;width:9pt;height:9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"/>
            </w:pict>
          </mc:Fallback>
        </mc:AlternateContent>
      </w:r>
      <w:r>
        <w:t>2018 / 2019</w:t>
      </w:r>
      <w:r>
        <w:tab/>
      </w:r>
      <w:r>
        <w:tab/>
      </w:r>
      <w:r w:rsidR="009A64CF" w:rsidRPr="00F852E2">
        <w:t>2019 / 2020</w:t>
      </w:r>
      <w:r>
        <w:tab/>
      </w:r>
      <w:r>
        <w:tab/>
      </w:r>
      <w:r w:rsidR="009A64CF" w:rsidRPr="00F852E2">
        <w:t>2020 / 2021</w:t>
      </w:r>
    </w:p>
    <w:p w:rsidR="009A64CF" w:rsidRDefault="009A64CF" w:rsidP="00455E57">
      <w:pPr>
        <w:pStyle w:val="ListParagraph"/>
        <w:numPr>
          <w:ilvl w:val="0"/>
          <w:numId w:val="13"/>
        </w:numPr>
        <w:tabs>
          <w:tab w:val="left" w:pos="0"/>
        </w:tabs>
      </w:pPr>
      <w:r>
        <w:t>Expected export targets for next 3 years:</w:t>
      </w:r>
    </w:p>
    <w:p w:rsidR="000E0003" w:rsidRDefault="000E0003" w:rsidP="000E0003">
      <w:pPr>
        <w:pStyle w:val="ListParagraph"/>
        <w:tabs>
          <w:tab w:val="left" w:pos="0"/>
        </w:tabs>
      </w:pPr>
    </w:p>
    <w:tbl>
      <w:tblPr>
        <w:tblStyle w:val="TableGrid"/>
        <w:tblW w:w="9180" w:type="dxa"/>
        <w:tblInd w:w="715" w:type="dxa"/>
        <w:tblLook w:val="04A0" w:firstRow="1" w:lastRow="0" w:firstColumn="1" w:lastColumn="0" w:noHBand="0" w:noVBand="1"/>
      </w:tblPr>
      <w:tblGrid>
        <w:gridCol w:w="3600"/>
        <w:gridCol w:w="1779"/>
        <w:gridCol w:w="1986"/>
        <w:gridCol w:w="1815"/>
      </w:tblGrid>
      <w:tr w:rsidR="000E0003" w:rsidTr="00A12358">
        <w:trPr>
          <w:trHeight w:val="503"/>
        </w:trPr>
        <w:tc>
          <w:tcPr>
            <w:tcW w:w="3600" w:type="dxa"/>
          </w:tcPr>
          <w:p w:rsidR="000E0003" w:rsidRPr="000E0003" w:rsidRDefault="000E0003" w:rsidP="000E0003">
            <w:pPr>
              <w:tabs>
                <w:tab w:val="left" w:pos="0"/>
              </w:tabs>
              <w:jc w:val="center"/>
              <w:rPr>
                <w:b/>
              </w:rPr>
            </w:pPr>
            <w:r w:rsidRPr="000E0003">
              <w:rPr>
                <w:b/>
              </w:rPr>
              <w:t>Expected export targets</w:t>
            </w:r>
            <w:r w:rsidR="00A12358">
              <w:rPr>
                <w:b/>
              </w:rPr>
              <w:t xml:space="preserve"> </w:t>
            </w:r>
            <w:proofErr w:type="spellStart"/>
            <w:r w:rsidR="00A12358">
              <w:rPr>
                <w:b/>
              </w:rPr>
              <w:t>Rs</w:t>
            </w:r>
            <w:proofErr w:type="spellEnd"/>
            <w:r w:rsidR="00A12358">
              <w:rPr>
                <w:b/>
              </w:rPr>
              <w:t>. Mn</w:t>
            </w:r>
          </w:p>
        </w:tc>
        <w:tc>
          <w:tcPr>
            <w:tcW w:w="1779" w:type="dxa"/>
          </w:tcPr>
          <w:p w:rsidR="000E0003" w:rsidRPr="000E0003" w:rsidRDefault="000E0003" w:rsidP="000E0003">
            <w:pPr>
              <w:tabs>
                <w:tab w:val="left" w:pos="0"/>
              </w:tabs>
              <w:jc w:val="center"/>
              <w:rPr>
                <w:b/>
              </w:rPr>
            </w:pPr>
            <w:r w:rsidRPr="000E0003">
              <w:rPr>
                <w:b/>
              </w:rPr>
              <w:t>2022</w:t>
            </w:r>
          </w:p>
        </w:tc>
        <w:tc>
          <w:tcPr>
            <w:tcW w:w="1986" w:type="dxa"/>
          </w:tcPr>
          <w:p w:rsidR="000E0003" w:rsidRPr="000E0003" w:rsidRDefault="000E0003" w:rsidP="000E0003">
            <w:pPr>
              <w:tabs>
                <w:tab w:val="left" w:pos="0"/>
              </w:tabs>
              <w:jc w:val="center"/>
              <w:rPr>
                <w:b/>
              </w:rPr>
            </w:pPr>
            <w:r w:rsidRPr="000E0003">
              <w:rPr>
                <w:b/>
              </w:rPr>
              <w:t>2023</w:t>
            </w:r>
          </w:p>
        </w:tc>
        <w:tc>
          <w:tcPr>
            <w:tcW w:w="1815" w:type="dxa"/>
          </w:tcPr>
          <w:p w:rsidR="000E0003" w:rsidRPr="000E0003" w:rsidRDefault="000E0003" w:rsidP="000E0003">
            <w:pPr>
              <w:tabs>
                <w:tab w:val="left" w:pos="0"/>
              </w:tabs>
              <w:jc w:val="center"/>
              <w:rPr>
                <w:b/>
              </w:rPr>
            </w:pPr>
            <w:r w:rsidRPr="000E0003">
              <w:rPr>
                <w:b/>
              </w:rPr>
              <w:t>2024</w:t>
            </w:r>
          </w:p>
        </w:tc>
      </w:tr>
      <w:tr w:rsidR="000E0003" w:rsidTr="00A12358">
        <w:trPr>
          <w:trHeight w:val="409"/>
        </w:trPr>
        <w:tc>
          <w:tcPr>
            <w:tcW w:w="3600" w:type="dxa"/>
          </w:tcPr>
          <w:p w:rsidR="000E0003" w:rsidRDefault="000E0003" w:rsidP="000E0003">
            <w:pPr>
              <w:tabs>
                <w:tab w:val="left" w:pos="0"/>
              </w:tabs>
            </w:pPr>
          </w:p>
        </w:tc>
        <w:tc>
          <w:tcPr>
            <w:tcW w:w="1779" w:type="dxa"/>
          </w:tcPr>
          <w:p w:rsidR="000E0003" w:rsidRDefault="000E0003" w:rsidP="000E0003">
            <w:pPr>
              <w:tabs>
                <w:tab w:val="left" w:pos="0"/>
              </w:tabs>
            </w:pPr>
          </w:p>
        </w:tc>
        <w:tc>
          <w:tcPr>
            <w:tcW w:w="1986" w:type="dxa"/>
          </w:tcPr>
          <w:p w:rsidR="000E0003" w:rsidRDefault="000E0003" w:rsidP="000E0003">
            <w:pPr>
              <w:tabs>
                <w:tab w:val="left" w:pos="0"/>
              </w:tabs>
            </w:pPr>
          </w:p>
        </w:tc>
        <w:tc>
          <w:tcPr>
            <w:tcW w:w="1815" w:type="dxa"/>
          </w:tcPr>
          <w:p w:rsidR="000E0003" w:rsidRDefault="000E0003" w:rsidP="000E0003">
            <w:pPr>
              <w:tabs>
                <w:tab w:val="left" w:pos="0"/>
              </w:tabs>
            </w:pPr>
          </w:p>
        </w:tc>
      </w:tr>
    </w:tbl>
    <w:p w:rsidR="00060FB7" w:rsidRDefault="00060FB7" w:rsidP="000E0003">
      <w:pPr>
        <w:tabs>
          <w:tab w:val="left" w:pos="0"/>
        </w:tabs>
      </w:pPr>
    </w:p>
    <w:p w:rsidR="00455E57" w:rsidRDefault="009A64CF" w:rsidP="00F87441">
      <w:pPr>
        <w:pStyle w:val="ListParagraph"/>
        <w:numPr>
          <w:ilvl w:val="0"/>
          <w:numId w:val="13"/>
        </w:numPr>
        <w:tabs>
          <w:tab w:val="left" w:pos="0"/>
        </w:tabs>
      </w:pPr>
      <w:r>
        <w:t>New target markets for next 3 years:</w:t>
      </w:r>
    </w:p>
    <w:p w:rsidR="00060FB7" w:rsidRDefault="00060FB7" w:rsidP="00060FB7">
      <w:pPr>
        <w:pStyle w:val="ListParagraph"/>
        <w:tabs>
          <w:tab w:val="left" w:pos="0"/>
        </w:tabs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729"/>
      </w:tblGrid>
      <w:tr w:rsidR="00455E57" w:rsidRPr="00281576" w:rsidTr="008C4DA7">
        <w:tc>
          <w:tcPr>
            <w:tcW w:w="8729" w:type="dxa"/>
            <w:tcBorders>
              <w:left w:val="nil"/>
              <w:right w:val="nil"/>
            </w:tcBorders>
          </w:tcPr>
          <w:p w:rsidR="00455E57" w:rsidRPr="00281576" w:rsidRDefault="00455E57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455E57" w:rsidRPr="00281576" w:rsidTr="008C4DA7">
        <w:tc>
          <w:tcPr>
            <w:tcW w:w="8729" w:type="dxa"/>
            <w:tcBorders>
              <w:left w:val="nil"/>
              <w:right w:val="nil"/>
            </w:tcBorders>
          </w:tcPr>
          <w:p w:rsidR="00455E57" w:rsidRPr="00281576" w:rsidRDefault="00455E57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9A64CF" w:rsidRPr="00D84DC5" w:rsidRDefault="009A64CF" w:rsidP="00D84DC5">
      <w:pPr>
        <w:pStyle w:val="ListParagraph"/>
        <w:tabs>
          <w:tab w:val="left" w:pos="0"/>
        </w:tabs>
        <w:ind w:left="0"/>
        <w:rPr>
          <w:bCs/>
          <w:u w:val="single"/>
        </w:rPr>
      </w:pPr>
    </w:p>
    <w:p w:rsidR="008528BF" w:rsidRDefault="003E6874" w:rsidP="00D84DC5">
      <w:pPr>
        <w:tabs>
          <w:tab w:val="left" w:pos="0"/>
        </w:tabs>
        <w:rPr>
          <w:b/>
          <w:bCs/>
        </w:rPr>
      </w:pPr>
      <w:r>
        <w:rPr>
          <w:b/>
          <w:bCs/>
          <w:u w:val="single"/>
        </w:rPr>
        <w:t xml:space="preserve">2.0 </w:t>
      </w:r>
      <w:r w:rsidR="008528BF" w:rsidRPr="00D84DC5">
        <w:rPr>
          <w:b/>
          <w:bCs/>
          <w:u w:val="single"/>
        </w:rPr>
        <w:t>Information related to Capacity Building Programme</w:t>
      </w:r>
      <w:r w:rsidR="008528BF" w:rsidRPr="00D84DC5">
        <w:rPr>
          <w:b/>
          <w:bCs/>
        </w:rPr>
        <w:tab/>
      </w:r>
    </w:p>
    <w:p w:rsidR="009A64CF" w:rsidRDefault="009A64CF" w:rsidP="00D84DC5">
      <w:pPr>
        <w:tabs>
          <w:tab w:val="left" w:pos="0"/>
        </w:tabs>
        <w:rPr>
          <w:b/>
          <w:bCs/>
        </w:rPr>
      </w:pPr>
    </w:p>
    <w:p w:rsidR="009A64CF" w:rsidRDefault="009A64CF" w:rsidP="00455E57">
      <w:pPr>
        <w:pStyle w:val="ListParagraph"/>
        <w:numPr>
          <w:ilvl w:val="0"/>
          <w:numId w:val="14"/>
        </w:numPr>
      </w:pPr>
      <w:r w:rsidRPr="00F852E2">
        <w:t xml:space="preserve">Please state company’s view point of </w:t>
      </w:r>
      <w:r>
        <w:t xml:space="preserve">developing / improving </w:t>
      </w:r>
      <w:r w:rsidRPr="00F852E2">
        <w:t>a b</w:t>
      </w:r>
      <w:r>
        <w:t>r</w:t>
      </w:r>
      <w:r w:rsidRPr="00F852E2">
        <w:t xml:space="preserve">and </w:t>
      </w:r>
      <w:r>
        <w:t>for the</w:t>
      </w:r>
      <w:r w:rsidRPr="00F852E2">
        <w:t xml:space="preserve"> international markets.</w:t>
      </w:r>
    </w:p>
    <w:p w:rsidR="00455E57" w:rsidRDefault="00455E57" w:rsidP="00455E57">
      <w:pPr>
        <w:pStyle w:val="ListParagraph"/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729"/>
      </w:tblGrid>
      <w:tr w:rsidR="00455E57" w:rsidRPr="00281576" w:rsidTr="008C4DA7">
        <w:tc>
          <w:tcPr>
            <w:tcW w:w="8729" w:type="dxa"/>
            <w:tcBorders>
              <w:left w:val="nil"/>
              <w:right w:val="nil"/>
            </w:tcBorders>
          </w:tcPr>
          <w:p w:rsidR="00455E57" w:rsidRPr="00281576" w:rsidRDefault="00455E57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455E57" w:rsidRPr="00281576" w:rsidTr="008C4DA7">
        <w:tc>
          <w:tcPr>
            <w:tcW w:w="8729" w:type="dxa"/>
            <w:tcBorders>
              <w:left w:val="nil"/>
              <w:right w:val="nil"/>
            </w:tcBorders>
          </w:tcPr>
          <w:p w:rsidR="00455E57" w:rsidRPr="00281576" w:rsidRDefault="00455E57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9A64CF" w:rsidRPr="00F852E2" w:rsidRDefault="009A64CF" w:rsidP="009A64CF"/>
    <w:p w:rsidR="009A64CF" w:rsidRDefault="009A64CF" w:rsidP="00455E57">
      <w:pPr>
        <w:pStyle w:val="ListParagraph"/>
        <w:numPr>
          <w:ilvl w:val="0"/>
          <w:numId w:val="14"/>
        </w:numPr>
      </w:pPr>
      <w:r>
        <w:t xml:space="preserve">Current marketing tools used by the company (Web, digital marketing, </w:t>
      </w:r>
      <w:r w:rsidR="00325D83">
        <w:t>brochures</w:t>
      </w:r>
      <w:r>
        <w:t>, MI)</w:t>
      </w:r>
    </w:p>
    <w:p w:rsidR="00455E57" w:rsidRDefault="00455E57" w:rsidP="00455E57">
      <w:pPr>
        <w:pStyle w:val="ListParagraph"/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729"/>
      </w:tblGrid>
      <w:tr w:rsidR="00455E57" w:rsidRPr="00281576" w:rsidTr="008C4DA7">
        <w:tc>
          <w:tcPr>
            <w:tcW w:w="8729" w:type="dxa"/>
            <w:tcBorders>
              <w:left w:val="nil"/>
              <w:right w:val="nil"/>
            </w:tcBorders>
          </w:tcPr>
          <w:p w:rsidR="00455E57" w:rsidRPr="00281576" w:rsidRDefault="00455E57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455E57" w:rsidRPr="00281576" w:rsidTr="008C4DA7">
        <w:tc>
          <w:tcPr>
            <w:tcW w:w="8729" w:type="dxa"/>
            <w:tcBorders>
              <w:left w:val="nil"/>
              <w:right w:val="nil"/>
            </w:tcBorders>
          </w:tcPr>
          <w:p w:rsidR="00455E57" w:rsidRPr="00281576" w:rsidRDefault="00455E57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710F27" w:rsidRPr="00F852E2" w:rsidRDefault="00710F27" w:rsidP="00B124A4"/>
    <w:p w:rsidR="009A64CF" w:rsidRDefault="009A64CF" w:rsidP="00455E57">
      <w:pPr>
        <w:pStyle w:val="ListParagraph"/>
        <w:numPr>
          <w:ilvl w:val="0"/>
          <w:numId w:val="14"/>
        </w:numPr>
      </w:pPr>
      <w:r w:rsidRPr="00F852E2">
        <w:t xml:space="preserve">What are the current barriers that the company has identified in developing/improving a brand? </w:t>
      </w:r>
    </w:p>
    <w:p w:rsidR="00455E57" w:rsidRDefault="00455E57" w:rsidP="00455E57">
      <w:pPr>
        <w:pStyle w:val="ListParagraph"/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729"/>
      </w:tblGrid>
      <w:tr w:rsidR="00455E57" w:rsidRPr="00281576" w:rsidTr="008C4DA7">
        <w:tc>
          <w:tcPr>
            <w:tcW w:w="8729" w:type="dxa"/>
            <w:tcBorders>
              <w:left w:val="nil"/>
              <w:right w:val="nil"/>
            </w:tcBorders>
          </w:tcPr>
          <w:p w:rsidR="00455E57" w:rsidRPr="00281576" w:rsidRDefault="00455E57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455E57" w:rsidRPr="00281576" w:rsidTr="008C4DA7">
        <w:tc>
          <w:tcPr>
            <w:tcW w:w="8729" w:type="dxa"/>
            <w:tcBorders>
              <w:left w:val="nil"/>
              <w:right w:val="nil"/>
            </w:tcBorders>
          </w:tcPr>
          <w:p w:rsidR="00455E57" w:rsidRPr="00281576" w:rsidRDefault="00455E57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455E57" w:rsidRDefault="00455E57" w:rsidP="009A64CF"/>
    <w:p w:rsidR="009A64CF" w:rsidRDefault="00325D83" w:rsidP="00455E57">
      <w:pPr>
        <w:pStyle w:val="ListParagraph"/>
        <w:numPr>
          <w:ilvl w:val="0"/>
          <w:numId w:val="14"/>
        </w:numPr>
      </w:pPr>
      <w:r>
        <w:t>Are</w:t>
      </w:r>
      <w:r w:rsidR="009A64CF">
        <w:t xml:space="preserve"> there any ongoing projects on brand development currently at the company?</w:t>
      </w:r>
    </w:p>
    <w:p w:rsidR="009A64CF" w:rsidRDefault="009A64CF" w:rsidP="009A64CF">
      <w:pPr>
        <w:ind w:left="720"/>
      </w:pPr>
    </w:p>
    <w:p w:rsidR="00455E57" w:rsidRPr="00757FAC" w:rsidRDefault="00455E57" w:rsidP="00455E57">
      <w:pPr>
        <w:pStyle w:val="ListParagraph"/>
        <w:tabs>
          <w:tab w:val="left" w:pos="0"/>
          <w:tab w:val="left" w:pos="2417"/>
        </w:tabs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4EC3DA78" wp14:editId="4AA10F60">
                <wp:simplePos x="0" y="0"/>
                <wp:positionH relativeFrom="page">
                  <wp:posOffset>3093058</wp:posOffset>
                </wp:positionH>
                <wp:positionV relativeFrom="paragraph">
                  <wp:posOffset>7316</wp:posOffset>
                </wp:positionV>
                <wp:extent cx="143124" cy="143123"/>
                <wp:effectExtent l="0" t="0" r="28575" b="28575"/>
                <wp:wrapNone/>
                <wp:docPr id="215" name="Rectangle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1A49BB" id="Rectangle 215" o:spid="_x0000_s1026" style="position:absolute;margin-left:243.55pt;margin-top:.6pt;width:11.25pt;height:11.25pt;z-index:251828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" fillcolor="window" strokecolor="windowText" strokeweight="2pt">
                <w10:wrap anchorx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1FD7B14A" wp14:editId="30B92E70">
                <wp:simplePos x="0" y="0"/>
                <wp:positionH relativeFrom="page">
                  <wp:posOffset>1789043</wp:posOffset>
                </wp:positionH>
                <wp:positionV relativeFrom="paragraph">
                  <wp:posOffset>7317</wp:posOffset>
                </wp:positionV>
                <wp:extent cx="143124" cy="143123"/>
                <wp:effectExtent l="0" t="0" r="28575" b="28575"/>
                <wp:wrapNone/>
                <wp:docPr id="216" name="Rectangle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792939" id="Rectangle 216" o:spid="_x0000_s1026" style="position:absolute;margin-left:140.85pt;margin-top:.6pt;width:11.25pt;height:11.25pt;z-index:251827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" fillcolor="window" strokecolor="windowText" strokeweight="2pt">
                <w10:wrap anchorx="page"/>
              </v:rect>
            </w:pict>
          </mc:Fallback>
        </mc:AlternateContent>
      </w:r>
      <w:r>
        <w:rPr>
          <w:color w:val="000000"/>
        </w:rPr>
        <w:t>Yes</w:t>
      </w:r>
      <w:r>
        <w:rPr>
          <w:color w:val="000000"/>
        </w:rPr>
        <w:tab/>
      </w:r>
      <w:r>
        <w:rPr>
          <w:color w:val="000000"/>
        </w:rPr>
        <w:tab/>
        <w:t xml:space="preserve">No </w:t>
      </w:r>
    </w:p>
    <w:p w:rsidR="009A64CF" w:rsidRDefault="009A64CF" w:rsidP="009A64CF">
      <w:pPr>
        <w:ind w:left="720"/>
      </w:pPr>
    </w:p>
    <w:p w:rsidR="009A64CF" w:rsidRDefault="009A64CF" w:rsidP="00455E57">
      <w:pPr>
        <w:ind w:firstLine="720"/>
      </w:pPr>
      <w:r>
        <w:t>If yes, Please specify.</w:t>
      </w:r>
    </w:p>
    <w:p w:rsidR="00455E57" w:rsidRDefault="00455E57" w:rsidP="00455E57">
      <w:pPr>
        <w:ind w:firstLine="720"/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729"/>
      </w:tblGrid>
      <w:tr w:rsidR="00455E57" w:rsidRPr="00281576" w:rsidTr="008C4DA7">
        <w:tc>
          <w:tcPr>
            <w:tcW w:w="8729" w:type="dxa"/>
            <w:tcBorders>
              <w:left w:val="nil"/>
              <w:right w:val="nil"/>
            </w:tcBorders>
          </w:tcPr>
          <w:p w:rsidR="00455E57" w:rsidRPr="00281576" w:rsidRDefault="00455E57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455E57" w:rsidRPr="00281576" w:rsidTr="008C4DA7">
        <w:tc>
          <w:tcPr>
            <w:tcW w:w="8729" w:type="dxa"/>
            <w:tcBorders>
              <w:left w:val="nil"/>
              <w:right w:val="nil"/>
            </w:tcBorders>
          </w:tcPr>
          <w:p w:rsidR="00455E57" w:rsidRPr="00281576" w:rsidRDefault="00455E57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9A64CF" w:rsidRPr="00F852E2" w:rsidRDefault="009A64CF" w:rsidP="009A64CF"/>
    <w:p w:rsidR="00C11B7B" w:rsidRDefault="00C11B7B" w:rsidP="00455E57">
      <w:pPr>
        <w:pStyle w:val="ListParagraph"/>
        <w:numPr>
          <w:ilvl w:val="0"/>
          <w:numId w:val="14"/>
        </w:numPr>
      </w:pPr>
      <w:r>
        <w:t>What are the gaps identified from the above ongoing projects?</w:t>
      </w:r>
    </w:p>
    <w:p w:rsidR="00C11B7B" w:rsidRDefault="00C11B7B" w:rsidP="00C11B7B">
      <w:pPr>
        <w:pStyle w:val="ListParagraph"/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729"/>
      </w:tblGrid>
      <w:tr w:rsidR="00C11B7B" w:rsidRPr="00281576" w:rsidTr="00956FA8">
        <w:tc>
          <w:tcPr>
            <w:tcW w:w="8729" w:type="dxa"/>
            <w:tcBorders>
              <w:left w:val="nil"/>
              <w:right w:val="nil"/>
            </w:tcBorders>
          </w:tcPr>
          <w:p w:rsidR="00C11B7B" w:rsidRPr="00281576" w:rsidRDefault="00C11B7B" w:rsidP="00956FA8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C11B7B" w:rsidRPr="00281576" w:rsidTr="00956FA8">
        <w:tc>
          <w:tcPr>
            <w:tcW w:w="8729" w:type="dxa"/>
            <w:tcBorders>
              <w:left w:val="nil"/>
              <w:right w:val="nil"/>
            </w:tcBorders>
          </w:tcPr>
          <w:p w:rsidR="00C11B7B" w:rsidRPr="00281576" w:rsidRDefault="00C11B7B" w:rsidP="00956FA8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C11B7B" w:rsidRDefault="00C11B7B" w:rsidP="00C11B7B">
      <w:pPr>
        <w:pStyle w:val="ListParagraph"/>
      </w:pPr>
    </w:p>
    <w:p w:rsidR="009A64CF" w:rsidRDefault="009A64CF" w:rsidP="00455E57">
      <w:pPr>
        <w:pStyle w:val="ListParagraph"/>
        <w:numPr>
          <w:ilvl w:val="0"/>
          <w:numId w:val="14"/>
        </w:numPr>
      </w:pPr>
      <w:r>
        <w:t>What are the expected b</w:t>
      </w:r>
      <w:r w:rsidRPr="00F852E2">
        <w:t>enefits/</w:t>
      </w:r>
      <w:r>
        <w:t>r</w:t>
      </w:r>
      <w:r w:rsidRPr="00F852E2">
        <w:t xml:space="preserve">esults from the </w:t>
      </w:r>
      <w:r>
        <w:t>above mentioned project?</w:t>
      </w:r>
    </w:p>
    <w:p w:rsidR="00455E57" w:rsidRDefault="00455E57" w:rsidP="00455E57">
      <w:pPr>
        <w:pStyle w:val="ListParagraph"/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729"/>
      </w:tblGrid>
      <w:tr w:rsidR="00455E57" w:rsidRPr="00281576" w:rsidTr="008C4DA7">
        <w:tc>
          <w:tcPr>
            <w:tcW w:w="8729" w:type="dxa"/>
            <w:tcBorders>
              <w:left w:val="nil"/>
              <w:right w:val="nil"/>
            </w:tcBorders>
          </w:tcPr>
          <w:p w:rsidR="00455E57" w:rsidRPr="00281576" w:rsidRDefault="00455E57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455E57" w:rsidRPr="00281576" w:rsidTr="008C4DA7">
        <w:tc>
          <w:tcPr>
            <w:tcW w:w="8729" w:type="dxa"/>
            <w:tcBorders>
              <w:left w:val="nil"/>
              <w:right w:val="nil"/>
            </w:tcBorders>
          </w:tcPr>
          <w:p w:rsidR="00455E57" w:rsidRPr="00281576" w:rsidRDefault="00455E57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5D3C45" w:rsidRDefault="005D3C45" w:rsidP="009A64CF"/>
    <w:p w:rsidR="00455E57" w:rsidRDefault="00455E57" w:rsidP="00455E57">
      <w:pPr>
        <w:pStyle w:val="ListParagraph"/>
        <w:numPr>
          <w:ilvl w:val="0"/>
          <w:numId w:val="14"/>
        </w:numPr>
      </w:pPr>
      <w:r>
        <w:t>Resource allocation (Financial &amp; Human) for Marketing &amp; Branding?</w:t>
      </w:r>
    </w:p>
    <w:p w:rsidR="00455E57" w:rsidRDefault="00455E57" w:rsidP="00455E57">
      <w:pPr>
        <w:pStyle w:val="ListParagraph"/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729"/>
      </w:tblGrid>
      <w:tr w:rsidR="00455E57" w:rsidRPr="00281576" w:rsidTr="008C4DA7">
        <w:tc>
          <w:tcPr>
            <w:tcW w:w="8729" w:type="dxa"/>
            <w:tcBorders>
              <w:left w:val="nil"/>
              <w:right w:val="nil"/>
            </w:tcBorders>
          </w:tcPr>
          <w:p w:rsidR="00455E57" w:rsidRPr="00281576" w:rsidRDefault="00455E57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455E57" w:rsidRPr="00281576" w:rsidTr="008C4DA7">
        <w:tc>
          <w:tcPr>
            <w:tcW w:w="8729" w:type="dxa"/>
            <w:tcBorders>
              <w:left w:val="nil"/>
              <w:right w:val="nil"/>
            </w:tcBorders>
          </w:tcPr>
          <w:p w:rsidR="00455E57" w:rsidRPr="00281576" w:rsidRDefault="00455E57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455E57" w:rsidRDefault="00455E57" w:rsidP="00455E57">
      <w:pPr>
        <w:pStyle w:val="ListParagraph"/>
      </w:pPr>
    </w:p>
    <w:p w:rsidR="009A64CF" w:rsidRDefault="009A64CF" w:rsidP="00455E57">
      <w:pPr>
        <w:pStyle w:val="ListParagraph"/>
        <w:numPr>
          <w:ilvl w:val="0"/>
          <w:numId w:val="14"/>
        </w:numPr>
      </w:pPr>
      <w:r>
        <w:t xml:space="preserve">Have you been entitled for any of Capacity Building Programme on brand development </w:t>
      </w:r>
      <w:r w:rsidR="00325D83">
        <w:t>offered</w:t>
      </w:r>
      <w:r>
        <w:t xml:space="preserve"> by any other government organization?</w:t>
      </w:r>
    </w:p>
    <w:p w:rsidR="009A64CF" w:rsidRDefault="009A64CF" w:rsidP="009A64CF">
      <w:pPr>
        <w:pStyle w:val="ListParagraph"/>
      </w:pPr>
    </w:p>
    <w:p w:rsidR="00784708" w:rsidRPr="00757FAC" w:rsidRDefault="00784708" w:rsidP="00784708">
      <w:pPr>
        <w:pStyle w:val="ListParagraph"/>
        <w:tabs>
          <w:tab w:val="left" w:pos="0"/>
          <w:tab w:val="left" w:pos="2417"/>
        </w:tabs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4EC5FF34" wp14:editId="1CDC5D29">
                <wp:simplePos x="0" y="0"/>
                <wp:positionH relativeFrom="page">
                  <wp:posOffset>3093058</wp:posOffset>
                </wp:positionH>
                <wp:positionV relativeFrom="paragraph">
                  <wp:posOffset>7316</wp:posOffset>
                </wp:positionV>
                <wp:extent cx="143124" cy="143123"/>
                <wp:effectExtent l="0" t="0" r="28575" b="28575"/>
                <wp:wrapNone/>
                <wp:docPr id="219" name="Rectangle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B25F7C" id="Rectangle 219" o:spid="_x0000_s1026" style="position:absolute;margin-left:243.55pt;margin-top:.6pt;width:11.25pt;height:11.25pt;z-index:251831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" fillcolor="window" strokecolor="windowText" strokeweight="2pt">
                <w10:wrap anchorx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4CEEBD9E" wp14:editId="7DED3A6D">
                <wp:simplePos x="0" y="0"/>
                <wp:positionH relativeFrom="page">
                  <wp:posOffset>1789043</wp:posOffset>
                </wp:positionH>
                <wp:positionV relativeFrom="paragraph">
                  <wp:posOffset>7317</wp:posOffset>
                </wp:positionV>
                <wp:extent cx="143124" cy="143123"/>
                <wp:effectExtent l="0" t="0" r="28575" b="28575"/>
                <wp:wrapNone/>
                <wp:docPr id="220" name="Rectangle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048DDB" id="Rectangle 220" o:spid="_x0000_s1026" style="position:absolute;margin-left:140.85pt;margin-top:.6pt;width:11.25pt;height:11.25pt;z-index:251830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" fillcolor="window" strokecolor="windowText" strokeweight="2pt">
                <w10:wrap anchorx="page"/>
              </v:rect>
            </w:pict>
          </mc:Fallback>
        </mc:AlternateContent>
      </w:r>
      <w:r>
        <w:rPr>
          <w:color w:val="000000"/>
        </w:rPr>
        <w:t>Yes</w:t>
      </w:r>
      <w:r>
        <w:rPr>
          <w:color w:val="000000"/>
        </w:rPr>
        <w:tab/>
      </w:r>
      <w:r>
        <w:rPr>
          <w:color w:val="000000"/>
        </w:rPr>
        <w:tab/>
        <w:t xml:space="preserve">No </w:t>
      </w:r>
    </w:p>
    <w:p w:rsidR="009A64CF" w:rsidRDefault="009A64CF" w:rsidP="009A64CF"/>
    <w:p w:rsidR="009A64CF" w:rsidRDefault="009A64CF" w:rsidP="00784708">
      <w:pPr>
        <w:ind w:firstLine="720"/>
      </w:pPr>
      <w:r>
        <w:t>If yes, Please specify.</w:t>
      </w:r>
    </w:p>
    <w:p w:rsidR="00784708" w:rsidRDefault="00784708" w:rsidP="00784708">
      <w:pPr>
        <w:ind w:firstLine="720"/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729"/>
      </w:tblGrid>
      <w:tr w:rsidR="00784708" w:rsidRPr="00281576" w:rsidTr="008C4DA7">
        <w:tc>
          <w:tcPr>
            <w:tcW w:w="8729" w:type="dxa"/>
            <w:tcBorders>
              <w:left w:val="nil"/>
              <w:right w:val="nil"/>
            </w:tcBorders>
          </w:tcPr>
          <w:p w:rsidR="00784708" w:rsidRPr="00281576" w:rsidRDefault="00784708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5D3E16" w:rsidRDefault="005D3E16" w:rsidP="00E451BD">
      <w:pPr>
        <w:pStyle w:val="ListParagraph"/>
        <w:tabs>
          <w:tab w:val="left" w:pos="0"/>
        </w:tabs>
        <w:ind w:left="0"/>
        <w:rPr>
          <w:b/>
          <w:bCs/>
          <w:u w:val="single"/>
        </w:rPr>
      </w:pPr>
    </w:p>
    <w:p w:rsidR="009A64CF" w:rsidRPr="00F852E2" w:rsidRDefault="003E6874" w:rsidP="00E451BD">
      <w:pPr>
        <w:pStyle w:val="ListParagraph"/>
        <w:tabs>
          <w:tab w:val="left" w:pos="0"/>
        </w:tabs>
        <w:ind w:left="0"/>
      </w:pPr>
      <w:r>
        <w:rPr>
          <w:b/>
          <w:bCs/>
          <w:u w:val="single"/>
        </w:rPr>
        <w:t xml:space="preserve">3.0 </w:t>
      </w:r>
      <w:r w:rsidR="008528BF" w:rsidRPr="008528BF">
        <w:rPr>
          <w:b/>
          <w:bCs/>
          <w:u w:val="single"/>
        </w:rPr>
        <w:t xml:space="preserve">Export performance of the company during the last 3 year period </w:t>
      </w:r>
      <w:r w:rsidR="008528BF">
        <w:rPr>
          <w:b/>
          <w:bCs/>
          <w:u w:val="single"/>
        </w:rPr>
        <w:t>beginning with the latest year</w:t>
      </w:r>
      <w:r w:rsidR="00E451BD">
        <w:rPr>
          <w:b/>
          <w:bCs/>
          <w:u w:val="single"/>
        </w:rPr>
        <w:t xml:space="preserve"> </w:t>
      </w:r>
      <w:r w:rsidR="009A64CF" w:rsidRPr="00F852E2">
        <w:t>(Please use separate sheet if necessary)</w:t>
      </w:r>
    </w:p>
    <w:p w:rsidR="009A64CF" w:rsidRPr="00F852E2" w:rsidRDefault="009A64CF" w:rsidP="00A12358">
      <w:pPr>
        <w:ind w:left="720" w:hanging="720"/>
      </w:pPr>
      <w:r w:rsidRPr="00F852E2">
        <w:tab/>
      </w:r>
    </w:p>
    <w:tbl>
      <w:tblPr>
        <w:tblW w:w="96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43"/>
        <w:gridCol w:w="2447"/>
        <w:gridCol w:w="1260"/>
        <w:gridCol w:w="1800"/>
        <w:gridCol w:w="2880"/>
      </w:tblGrid>
      <w:tr w:rsidR="00E451BD" w:rsidRPr="00F852E2" w:rsidTr="00A12358">
        <w:trPr>
          <w:cantSplit/>
          <w:trHeight w:val="350"/>
        </w:trPr>
        <w:tc>
          <w:tcPr>
            <w:tcW w:w="1243" w:type="dxa"/>
            <w:vMerge w:val="restart"/>
          </w:tcPr>
          <w:p w:rsidR="00E451BD" w:rsidRPr="00BF6B34" w:rsidRDefault="00E451BD" w:rsidP="005A1D65">
            <w:pPr>
              <w:rPr>
                <w:b/>
                <w:sz w:val="22"/>
                <w:szCs w:val="22"/>
              </w:rPr>
            </w:pPr>
            <w:r w:rsidRPr="00BF6B34">
              <w:rPr>
                <w:b/>
                <w:sz w:val="22"/>
                <w:szCs w:val="22"/>
              </w:rPr>
              <w:t>Year</w:t>
            </w:r>
          </w:p>
        </w:tc>
        <w:tc>
          <w:tcPr>
            <w:tcW w:w="2447" w:type="dxa"/>
            <w:vMerge w:val="restart"/>
          </w:tcPr>
          <w:p w:rsidR="00E451BD" w:rsidRPr="00BF6B34" w:rsidRDefault="00E451BD" w:rsidP="005A1D65">
            <w:pPr>
              <w:rPr>
                <w:b/>
                <w:sz w:val="22"/>
                <w:szCs w:val="22"/>
              </w:rPr>
            </w:pPr>
            <w:r w:rsidRPr="00BF6B34">
              <w:rPr>
                <w:b/>
                <w:sz w:val="22"/>
                <w:szCs w:val="22"/>
              </w:rPr>
              <w:t>Product/s</w:t>
            </w:r>
          </w:p>
        </w:tc>
        <w:tc>
          <w:tcPr>
            <w:tcW w:w="3060" w:type="dxa"/>
            <w:gridSpan w:val="2"/>
          </w:tcPr>
          <w:p w:rsidR="00E451BD" w:rsidRPr="00BF6B34" w:rsidRDefault="00A12358" w:rsidP="005A1D6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Total </w:t>
            </w:r>
            <w:r w:rsidR="00E451BD" w:rsidRPr="00BF6B34">
              <w:rPr>
                <w:b/>
                <w:sz w:val="22"/>
                <w:szCs w:val="22"/>
              </w:rPr>
              <w:t>Exports</w:t>
            </w:r>
          </w:p>
        </w:tc>
        <w:tc>
          <w:tcPr>
            <w:tcW w:w="2880" w:type="dxa"/>
          </w:tcPr>
          <w:p w:rsidR="00E451BD" w:rsidRPr="00BF6B34" w:rsidRDefault="00E451BD" w:rsidP="005A1D65">
            <w:pPr>
              <w:rPr>
                <w:b/>
                <w:sz w:val="22"/>
                <w:szCs w:val="22"/>
              </w:rPr>
            </w:pPr>
            <w:r w:rsidRPr="00BF6B34">
              <w:rPr>
                <w:b/>
                <w:sz w:val="22"/>
                <w:szCs w:val="22"/>
              </w:rPr>
              <w:t>Major Export Markets</w:t>
            </w:r>
          </w:p>
        </w:tc>
      </w:tr>
      <w:tr w:rsidR="00E451BD" w:rsidRPr="00F852E2" w:rsidTr="00A12358">
        <w:trPr>
          <w:cantSplit/>
          <w:trHeight w:val="350"/>
        </w:trPr>
        <w:tc>
          <w:tcPr>
            <w:tcW w:w="1243" w:type="dxa"/>
            <w:vMerge/>
          </w:tcPr>
          <w:p w:rsidR="00E451BD" w:rsidRPr="00F852E2" w:rsidRDefault="00E451BD" w:rsidP="005A1D65"/>
        </w:tc>
        <w:tc>
          <w:tcPr>
            <w:tcW w:w="2447" w:type="dxa"/>
            <w:vMerge/>
          </w:tcPr>
          <w:p w:rsidR="00E451BD" w:rsidRPr="00F852E2" w:rsidRDefault="00E451BD" w:rsidP="005A1D65"/>
        </w:tc>
        <w:tc>
          <w:tcPr>
            <w:tcW w:w="1260" w:type="dxa"/>
          </w:tcPr>
          <w:p w:rsidR="00E451BD" w:rsidRPr="00BF6B34" w:rsidRDefault="00E451BD" w:rsidP="005A1D65">
            <w:pPr>
              <w:rPr>
                <w:b/>
                <w:sz w:val="22"/>
                <w:szCs w:val="22"/>
              </w:rPr>
            </w:pPr>
            <w:r w:rsidRPr="00BF6B34">
              <w:rPr>
                <w:b/>
                <w:sz w:val="22"/>
                <w:szCs w:val="22"/>
              </w:rPr>
              <w:t>V</w:t>
            </w:r>
            <w:r w:rsidR="00BF6B34">
              <w:rPr>
                <w:b/>
                <w:sz w:val="22"/>
                <w:szCs w:val="22"/>
              </w:rPr>
              <w:t>olume</w:t>
            </w:r>
          </w:p>
        </w:tc>
        <w:tc>
          <w:tcPr>
            <w:tcW w:w="1800" w:type="dxa"/>
          </w:tcPr>
          <w:p w:rsidR="00E451BD" w:rsidRPr="00BF6B34" w:rsidRDefault="00E451BD" w:rsidP="00BF6B34">
            <w:pPr>
              <w:rPr>
                <w:b/>
                <w:sz w:val="22"/>
                <w:szCs w:val="22"/>
              </w:rPr>
            </w:pPr>
            <w:r w:rsidRPr="00BF6B34">
              <w:rPr>
                <w:b/>
                <w:sz w:val="22"/>
                <w:szCs w:val="22"/>
              </w:rPr>
              <w:t>Value</w:t>
            </w:r>
            <w:r w:rsidR="00BF6B34">
              <w:rPr>
                <w:b/>
                <w:sz w:val="22"/>
                <w:szCs w:val="22"/>
              </w:rPr>
              <w:t xml:space="preserve"> </w:t>
            </w:r>
            <w:r w:rsidRPr="00BF6B34">
              <w:rPr>
                <w:b/>
                <w:sz w:val="22"/>
                <w:szCs w:val="22"/>
              </w:rPr>
              <w:t>(Rs. Mn.)</w:t>
            </w:r>
          </w:p>
        </w:tc>
        <w:tc>
          <w:tcPr>
            <w:tcW w:w="2880" w:type="dxa"/>
          </w:tcPr>
          <w:p w:rsidR="00E451BD" w:rsidRPr="00F852E2" w:rsidRDefault="00E451BD" w:rsidP="005A1D65"/>
        </w:tc>
      </w:tr>
      <w:tr w:rsidR="005A1D65" w:rsidRPr="00F852E2" w:rsidTr="00A12358">
        <w:trPr>
          <w:cantSplit/>
          <w:trHeight w:val="323"/>
        </w:trPr>
        <w:tc>
          <w:tcPr>
            <w:tcW w:w="1243" w:type="dxa"/>
          </w:tcPr>
          <w:p w:rsidR="005A1D65" w:rsidRDefault="005A1D65" w:rsidP="005A1D65">
            <w:pPr>
              <w:rPr>
                <w:b/>
              </w:rPr>
            </w:pPr>
            <w:r>
              <w:rPr>
                <w:b/>
              </w:rPr>
              <w:t>2018/2019</w:t>
            </w:r>
          </w:p>
          <w:p w:rsidR="00A12358" w:rsidRPr="00784708" w:rsidRDefault="00A12358" w:rsidP="005A1D65">
            <w:pPr>
              <w:rPr>
                <w:b/>
              </w:rPr>
            </w:pPr>
          </w:p>
        </w:tc>
        <w:tc>
          <w:tcPr>
            <w:tcW w:w="2447" w:type="dxa"/>
          </w:tcPr>
          <w:p w:rsidR="005A1D65" w:rsidRPr="00F852E2" w:rsidRDefault="005A1D65" w:rsidP="005A1D65"/>
        </w:tc>
        <w:tc>
          <w:tcPr>
            <w:tcW w:w="1260" w:type="dxa"/>
          </w:tcPr>
          <w:p w:rsidR="005A1D65" w:rsidRPr="00F852E2" w:rsidRDefault="005A1D65" w:rsidP="005A1D65"/>
        </w:tc>
        <w:tc>
          <w:tcPr>
            <w:tcW w:w="1800" w:type="dxa"/>
          </w:tcPr>
          <w:p w:rsidR="005A1D65" w:rsidRPr="00F852E2" w:rsidRDefault="005A1D65" w:rsidP="005A1D65"/>
        </w:tc>
        <w:tc>
          <w:tcPr>
            <w:tcW w:w="2880" w:type="dxa"/>
          </w:tcPr>
          <w:p w:rsidR="005A1D65" w:rsidRPr="00F852E2" w:rsidRDefault="005A1D65" w:rsidP="005A1D65"/>
        </w:tc>
      </w:tr>
      <w:tr w:rsidR="003E6874" w:rsidRPr="00F852E2" w:rsidTr="00A12358">
        <w:trPr>
          <w:cantSplit/>
          <w:trHeight w:val="323"/>
        </w:trPr>
        <w:tc>
          <w:tcPr>
            <w:tcW w:w="1243" w:type="dxa"/>
          </w:tcPr>
          <w:p w:rsidR="003E6874" w:rsidRDefault="003E6874" w:rsidP="005A1D65">
            <w:pPr>
              <w:rPr>
                <w:b/>
              </w:rPr>
            </w:pPr>
            <w:r w:rsidRPr="00784708">
              <w:rPr>
                <w:b/>
              </w:rPr>
              <w:t>2019/2020</w:t>
            </w:r>
          </w:p>
          <w:p w:rsidR="00A12358" w:rsidRPr="00784708" w:rsidRDefault="00A12358" w:rsidP="005A1D65">
            <w:pPr>
              <w:rPr>
                <w:b/>
              </w:rPr>
            </w:pPr>
          </w:p>
        </w:tc>
        <w:tc>
          <w:tcPr>
            <w:tcW w:w="2447" w:type="dxa"/>
          </w:tcPr>
          <w:p w:rsidR="003E6874" w:rsidRPr="00F852E2" w:rsidRDefault="003E6874" w:rsidP="005A1D65"/>
        </w:tc>
        <w:tc>
          <w:tcPr>
            <w:tcW w:w="1260" w:type="dxa"/>
          </w:tcPr>
          <w:p w:rsidR="003E6874" w:rsidRPr="00F852E2" w:rsidRDefault="003E6874" w:rsidP="005A1D65"/>
        </w:tc>
        <w:tc>
          <w:tcPr>
            <w:tcW w:w="1800" w:type="dxa"/>
          </w:tcPr>
          <w:p w:rsidR="003E6874" w:rsidRPr="00F852E2" w:rsidRDefault="003E6874" w:rsidP="005A1D65"/>
        </w:tc>
        <w:tc>
          <w:tcPr>
            <w:tcW w:w="2880" w:type="dxa"/>
          </w:tcPr>
          <w:p w:rsidR="003E6874" w:rsidRPr="00F852E2" w:rsidRDefault="003E6874" w:rsidP="005A1D65"/>
        </w:tc>
      </w:tr>
      <w:tr w:rsidR="003E6874" w:rsidRPr="00F852E2" w:rsidTr="00A12358">
        <w:trPr>
          <w:cantSplit/>
          <w:trHeight w:val="350"/>
        </w:trPr>
        <w:tc>
          <w:tcPr>
            <w:tcW w:w="1243" w:type="dxa"/>
            <w:tcBorders>
              <w:bottom w:val="single" w:sz="4" w:space="0" w:color="auto"/>
            </w:tcBorders>
          </w:tcPr>
          <w:p w:rsidR="003E6874" w:rsidRDefault="003E6874" w:rsidP="005A1D65">
            <w:pPr>
              <w:rPr>
                <w:b/>
              </w:rPr>
            </w:pPr>
            <w:r w:rsidRPr="00784708">
              <w:rPr>
                <w:b/>
              </w:rPr>
              <w:t>2020/2021</w:t>
            </w:r>
          </w:p>
          <w:p w:rsidR="00A12358" w:rsidRPr="00784708" w:rsidRDefault="00A12358" w:rsidP="005A1D65">
            <w:pPr>
              <w:rPr>
                <w:b/>
              </w:rPr>
            </w:pPr>
          </w:p>
        </w:tc>
        <w:tc>
          <w:tcPr>
            <w:tcW w:w="2447" w:type="dxa"/>
            <w:tcBorders>
              <w:bottom w:val="single" w:sz="4" w:space="0" w:color="auto"/>
            </w:tcBorders>
          </w:tcPr>
          <w:p w:rsidR="003E6874" w:rsidRPr="00F852E2" w:rsidRDefault="003E6874" w:rsidP="005A1D65"/>
        </w:tc>
        <w:tc>
          <w:tcPr>
            <w:tcW w:w="1260" w:type="dxa"/>
            <w:tcBorders>
              <w:bottom w:val="single" w:sz="4" w:space="0" w:color="auto"/>
            </w:tcBorders>
          </w:tcPr>
          <w:p w:rsidR="003E6874" w:rsidRPr="00F852E2" w:rsidRDefault="003E6874" w:rsidP="005A1D65"/>
        </w:tc>
        <w:tc>
          <w:tcPr>
            <w:tcW w:w="1800" w:type="dxa"/>
            <w:tcBorders>
              <w:bottom w:val="single" w:sz="4" w:space="0" w:color="auto"/>
            </w:tcBorders>
          </w:tcPr>
          <w:p w:rsidR="003E6874" w:rsidRPr="00F852E2" w:rsidRDefault="003E6874" w:rsidP="005A1D65"/>
        </w:tc>
        <w:tc>
          <w:tcPr>
            <w:tcW w:w="2880" w:type="dxa"/>
            <w:tcBorders>
              <w:bottom w:val="single" w:sz="4" w:space="0" w:color="auto"/>
            </w:tcBorders>
          </w:tcPr>
          <w:p w:rsidR="003E6874" w:rsidRPr="00F852E2" w:rsidRDefault="003E6874" w:rsidP="005A1D65"/>
        </w:tc>
      </w:tr>
    </w:tbl>
    <w:p w:rsidR="00A12358" w:rsidRPr="008528BF" w:rsidRDefault="00A12358" w:rsidP="00D84DC5">
      <w:pPr>
        <w:pStyle w:val="ListParagraph"/>
        <w:tabs>
          <w:tab w:val="left" w:pos="0"/>
        </w:tabs>
        <w:ind w:left="0"/>
        <w:rPr>
          <w:b/>
          <w:bCs/>
          <w:u w:val="single"/>
        </w:rPr>
      </w:pPr>
    </w:p>
    <w:p w:rsidR="008528BF" w:rsidRPr="00F852E2" w:rsidRDefault="003E6874" w:rsidP="00D84DC5">
      <w:pPr>
        <w:pStyle w:val="ListParagraph"/>
        <w:tabs>
          <w:tab w:val="left" w:pos="0"/>
        </w:tabs>
        <w:ind w:left="0"/>
        <w:rPr>
          <w:b/>
          <w:bCs/>
          <w:u w:val="single"/>
        </w:rPr>
      </w:pPr>
      <w:r>
        <w:rPr>
          <w:b/>
          <w:bCs/>
          <w:u w:val="single"/>
        </w:rPr>
        <w:t xml:space="preserve">4.0 </w:t>
      </w:r>
      <w:r w:rsidR="008528BF" w:rsidRPr="00F852E2">
        <w:rPr>
          <w:b/>
          <w:bCs/>
          <w:u w:val="single"/>
        </w:rPr>
        <w:t>EDB Assistance received by the applicant company</w:t>
      </w:r>
    </w:p>
    <w:p w:rsidR="003D07F3" w:rsidRDefault="003D07F3" w:rsidP="00855E79">
      <w:pPr>
        <w:rPr>
          <w:b/>
          <w:bCs/>
          <w:u w:val="single"/>
        </w:rPr>
      </w:pPr>
    </w:p>
    <w:p w:rsidR="003E6874" w:rsidRDefault="003E6874" w:rsidP="003E6874">
      <w:r>
        <w:t xml:space="preserve">Have you received any assistance from </w:t>
      </w:r>
      <w:r w:rsidRPr="00F852E2">
        <w:t xml:space="preserve">EDB </w:t>
      </w:r>
      <w:r>
        <w:t>on capacity building, brand deve</w:t>
      </w:r>
      <w:r w:rsidR="00B124A4">
        <w:t>lopment,</w:t>
      </w:r>
      <w:bookmarkStart w:id="0" w:name="_GoBack"/>
      <w:bookmarkEnd w:id="0"/>
      <w:r w:rsidR="00A12358">
        <w:t xml:space="preserve"> product development &amp; market development during last 3 years</w:t>
      </w:r>
      <w:r>
        <w:t>?</w:t>
      </w:r>
    </w:p>
    <w:p w:rsidR="003E6874" w:rsidRDefault="003E6874" w:rsidP="003E6874">
      <w:pPr>
        <w:pStyle w:val="ListParagraph"/>
      </w:pPr>
    </w:p>
    <w:p w:rsidR="00784708" w:rsidRPr="00757FAC" w:rsidRDefault="00784708" w:rsidP="00784708">
      <w:pPr>
        <w:pStyle w:val="ListParagraph"/>
        <w:tabs>
          <w:tab w:val="left" w:pos="0"/>
          <w:tab w:val="left" w:pos="2417"/>
        </w:tabs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5AC865ED" wp14:editId="54FB0DBD">
                <wp:simplePos x="0" y="0"/>
                <wp:positionH relativeFrom="page">
                  <wp:posOffset>3093058</wp:posOffset>
                </wp:positionH>
                <wp:positionV relativeFrom="paragraph">
                  <wp:posOffset>7316</wp:posOffset>
                </wp:positionV>
                <wp:extent cx="143124" cy="143123"/>
                <wp:effectExtent l="0" t="0" r="28575" b="28575"/>
                <wp:wrapNone/>
                <wp:docPr id="221" name="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4EBADC" id="Rectangle 221" o:spid="_x0000_s1026" style="position:absolute;margin-left:243.55pt;margin-top:.6pt;width:11.25pt;height:11.25pt;z-index:251834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" fillcolor="window" strokecolor="windowText" strokeweight="2pt">
                <w10:wrap anchorx="page"/>
              </v:rect>
            </w:pict>
          </mc:Fallback>
        </mc:AlternateContent>
      </w: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3E4AE0EE" wp14:editId="59A3D90F">
                <wp:simplePos x="0" y="0"/>
                <wp:positionH relativeFrom="page">
                  <wp:posOffset>1789043</wp:posOffset>
                </wp:positionH>
                <wp:positionV relativeFrom="paragraph">
                  <wp:posOffset>7317</wp:posOffset>
                </wp:positionV>
                <wp:extent cx="143124" cy="143123"/>
                <wp:effectExtent l="0" t="0" r="28575" b="28575"/>
                <wp:wrapNone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124" cy="14312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18459" id="Rectangle 222" o:spid="_x0000_s1026" style="position:absolute;margin-left:140.85pt;margin-top:.6pt;width:11.25pt;height:11.25pt;z-index:251833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" fillcolor="window" strokecolor="windowText" strokeweight="2pt">
                <w10:wrap anchorx="page"/>
              </v:rect>
            </w:pict>
          </mc:Fallback>
        </mc:AlternateContent>
      </w:r>
      <w:r>
        <w:rPr>
          <w:color w:val="000000"/>
        </w:rPr>
        <w:t>Yes</w:t>
      </w:r>
      <w:r>
        <w:rPr>
          <w:color w:val="000000"/>
        </w:rPr>
        <w:tab/>
      </w:r>
      <w:r>
        <w:rPr>
          <w:color w:val="000000"/>
        </w:rPr>
        <w:tab/>
        <w:t xml:space="preserve">No </w:t>
      </w:r>
    </w:p>
    <w:p w:rsidR="003E6874" w:rsidRDefault="003E6874" w:rsidP="00784708"/>
    <w:p w:rsidR="003E6874" w:rsidRDefault="003E6874" w:rsidP="003E6874">
      <w:r>
        <w:t>If yes, Please specify.</w:t>
      </w:r>
    </w:p>
    <w:p w:rsidR="00784708" w:rsidRDefault="00784708" w:rsidP="003E687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29"/>
      </w:tblGrid>
      <w:tr w:rsidR="00784708" w:rsidRPr="00281576" w:rsidTr="00784708">
        <w:tc>
          <w:tcPr>
            <w:tcW w:w="8729" w:type="dxa"/>
            <w:tcBorders>
              <w:left w:val="nil"/>
              <w:right w:val="nil"/>
            </w:tcBorders>
          </w:tcPr>
          <w:p w:rsidR="00784708" w:rsidRPr="00281576" w:rsidRDefault="00784708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A12358" w:rsidRPr="00281576" w:rsidTr="00784708">
        <w:tc>
          <w:tcPr>
            <w:tcW w:w="8729" w:type="dxa"/>
            <w:tcBorders>
              <w:left w:val="nil"/>
              <w:right w:val="nil"/>
            </w:tcBorders>
          </w:tcPr>
          <w:p w:rsidR="00A12358" w:rsidRPr="00281576" w:rsidRDefault="00A12358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A12358" w:rsidRPr="00281576" w:rsidTr="00784708">
        <w:tc>
          <w:tcPr>
            <w:tcW w:w="8729" w:type="dxa"/>
            <w:tcBorders>
              <w:left w:val="nil"/>
              <w:right w:val="nil"/>
            </w:tcBorders>
          </w:tcPr>
          <w:p w:rsidR="00A12358" w:rsidRPr="00281576" w:rsidRDefault="00A12358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A12358" w:rsidRPr="00281576" w:rsidTr="00784708">
        <w:tc>
          <w:tcPr>
            <w:tcW w:w="8729" w:type="dxa"/>
            <w:tcBorders>
              <w:left w:val="nil"/>
              <w:right w:val="nil"/>
            </w:tcBorders>
          </w:tcPr>
          <w:p w:rsidR="00A12358" w:rsidRPr="00281576" w:rsidRDefault="00A12358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A12358" w:rsidRPr="00281576" w:rsidTr="00784708">
        <w:tc>
          <w:tcPr>
            <w:tcW w:w="8729" w:type="dxa"/>
            <w:tcBorders>
              <w:left w:val="nil"/>
              <w:right w:val="nil"/>
            </w:tcBorders>
          </w:tcPr>
          <w:p w:rsidR="00A12358" w:rsidRPr="00281576" w:rsidRDefault="00A12358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  <w:tr w:rsidR="00A12358" w:rsidRPr="00281576" w:rsidTr="00784708">
        <w:tc>
          <w:tcPr>
            <w:tcW w:w="8729" w:type="dxa"/>
            <w:tcBorders>
              <w:left w:val="nil"/>
              <w:right w:val="nil"/>
            </w:tcBorders>
          </w:tcPr>
          <w:p w:rsidR="00A12358" w:rsidRPr="00281576" w:rsidRDefault="00A12358" w:rsidP="008C4DA7">
            <w:pPr>
              <w:pStyle w:val="ListParagraph"/>
              <w:tabs>
                <w:tab w:val="left" w:pos="0"/>
              </w:tabs>
              <w:ind w:left="0"/>
              <w:rPr>
                <w:color w:val="000000"/>
              </w:rPr>
            </w:pPr>
          </w:p>
        </w:tc>
      </w:tr>
    </w:tbl>
    <w:p w:rsidR="005F2D37" w:rsidRDefault="005F2D37" w:rsidP="003E6874">
      <w:pPr>
        <w:spacing w:line="360" w:lineRule="auto"/>
        <w:rPr>
          <w:b/>
        </w:rPr>
      </w:pPr>
    </w:p>
    <w:p w:rsidR="003E6874" w:rsidRPr="00144D25" w:rsidRDefault="003E6874" w:rsidP="003E6874">
      <w:pPr>
        <w:spacing w:line="360" w:lineRule="auto"/>
        <w:rPr>
          <w:b/>
        </w:rPr>
      </w:pPr>
      <w:r w:rsidRPr="00144D25">
        <w:rPr>
          <w:b/>
        </w:rPr>
        <w:t>I do hereby certify that above information furnished by me in this application is true and accurate.</w:t>
      </w:r>
    </w:p>
    <w:tbl>
      <w:tblPr>
        <w:tblStyle w:val="TableGrid"/>
        <w:tblW w:w="9507" w:type="dxa"/>
        <w:tblLook w:val="04A0" w:firstRow="1" w:lastRow="0" w:firstColumn="1" w:lastColumn="0" w:noHBand="0" w:noVBand="1"/>
      </w:tblPr>
      <w:tblGrid>
        <w:gridCol w:w="1081"/>
        <w:gridCol w:w="5705"/>
        <w:gridCol w:w="2721"/>
      </w:tblGrid>
      <w:tr w:rsidR="003E6874" w:rsidTr="00B124A4">
        <w:trPr>
          <w:trHeight w:val="1056"/>
        </w:trPr>
        <w:tc>
          <w:tcPr>
            <w:tcW w:w="1081" w:type="dxa"/>
          </w:tcPr>
          <w:p w:rsidR="003E6874" w:rsidRDefault="003E6874" w:rsidP="003077F6">
            <w:pPr>
              <w:spacing w:line="360" w:lineRule="auto"/>
              <w:jc w:val="center"/>
            </w:pPr>
            <w:r w:rsidRPr="00144D25">
              <w:rPr>
                <w:rFonts w:eastAsiaTheme="minorHAnsi"/>
                <w:b/>
                <w:bCs/>
                <w:color w:val="000000"/>
                <w:sz w:val="23"/>
                <w:szCs w:val="23"/>
              </w:rPr>
              <w:t>Date</w:t>
            </w:r>
          </w:p>
        </w:tc>
        <w:tc>
          <w:tcPr>
            <w:tcW w:w="5705" w:type="dxa"/>
          </w:tcPr>
          <w:p w:rsidR="003E6874" w:rsidRDefault="003E6874" w:rsidP="003077F6">
            <w:pPr>
              <w:spacing w:line="360" w:lineRule="auto"/>
              <w:jc w:val="center"/>
            </w:pPr>
            <w:r w:rsidRPr="00144D25">
              <w:rPr>
                <w:rFonts w:eastAsiaTheme="minorHAnsi"/>
                <w:b/>
                <w:bCs/>
                <w:color w:val="000000"/>
                <w:sz w:val="23"/>
                <w:szCs w:val="23"/>
              </w:rPr>
              <w:t>Name &amp; Designation of the person submitting the above information</w:t>
            </w:r>
          </w:p>
        </w:tc>
        <w:tc>
          <w:tcPr>
            <w:tcW w:w="2721" w:type="dxa"/>
          </w:tcPr>
          <w:p w:rsidR="003E6874" w:rsidRDefault="003E6874" w:rsidP="003077F6">
            <w:pPr>
              <w:spacing w:line="360" w:lineRule="auto"/>
              <w:jc w:val="center"/>
            </w:pPr>
            <w:r w:rsidRPr="00144D25">
              <w:rPr>
                <w:rFonts w:eastAsiaTheme="minorHAnsi"/>
                <w:b/>
                <w:bCs/>
                <w:color w:val="000000"/>
                <w:sz w:val="23"/>
                <w:szCs w:val="23"/>
              </w:rPr>
              <w:t>Signature &amp; Stamp</w:t>
            </w:r>
          </w:p>
        </w:tc>
      </w:tr>
      <w:tr w:rsidR="003E6874" w:rsidTr="00B124A4">
        <w:trPr>
          <w:trHeight w:val="1633"/>
        </w:trPr>
        <w:tc>
          <w:tcPr>
            <w:tcW w:w="1081" w:type="dxa"/>
          </w:tcPr>
          <w:p w:rsidR="003E6874" w:rsidRDefault="003E6874" w:rsidP="003077F6">
            <w:pPr>
              <w:spacing w:line="360" w:lineRule="auto"/>
            </w:pPr>
          </w:p>
        </w:tc>
        <w:tc>
          <w:tcPr>
            <w:tcW w:w="5705" w:type="dxa"/>
          </w:tcPr>
          <w:p w:rsidR="003E6874" w:rsidRDefault="003E6874" w:rsidP="003077F6">
            <w:pPr>
              <w:spacing w:line="360" w:lineRule="auto"/>
            </w:pPr>
          </w:p>
          <w:p w:rsidR="00A12358" w:rsidRDefault="00A12358" w:rsidP="003077F6">
            <w:pPr>
              <w:spacing w:line="360" w:lineRule="auto"/>
            </w:pPr>
          </w:p>
          <w:p w:rsidR="00A12358" w:rsidRDefault="00A12358" w:rsidP="003077F6">
            <w:pPr>
              <w:spacing w:line="360" w:lineRule="auto"/>
            </w:pPr>
          </w:p>
        </w:tc>
        <w:tc>
          <w:tcPr>
            <w:tcW w:w="2721" w:type="dxa"/>
          </w:tcPr>
          <w:p w:rsidR="003E6874" w:rsidRDefault="003E6874" w:rsidP="003077F6">
            <w:pPr>
              <w:spacing w:line="360" w:lineRule="auto"/>
            </w:pPr>
          </w:p>
        </w:tc>
      </w:tr>
    </w:tbl>
    <w:p w:rsidR="003E6874" w:rsidRDefault="003E6874" w:rsidP="003E6874">
      <w:pPr>
        <w:pStyle w:val="ListParagraph"/>
        <w:spacing w:line="360" w:lineRule="auto"/>
        <w:ind w:hanging="810"/>
        <w:jc w:val="both"/>
        <w:rPr>
          <w:b/>
          <w:bCs/>
          <w:sz w:val="23"/>
          <w:szCs w:val="23"/>
        </w:rPr>
      </w:pPr>
    </w:p>
    <w:p w:rsidR="00233784" w:rsidRDefault="003E6874" w:rsidP="005F2D37">
      <w:pPr>
        <w:pStyle w:val="ListParagraph"/>
        <w:spacing w:line="360" w:lineRule="auto"/>
        <w:ind w:left="0"/>
        <w:jc w:val="both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NOTE</w:t>
      </w:r>
      <w:r>
        <w:rPr>
          <w:sz w:val="23"/>
          <w:szCs w:val="23"/>
        </w:rPr>
        <w:t>:</w:t>
      </w:r>
      <w:r>
        <w:rPr>
          <w:sz w:val="23"/>
          <w:szCs w:val="23"/>
        </w:rPr>
        <w:tab/>
        <w:t xml:space="preserve">Please send the duly filled Application Form and Financial Statements to reach the Director, Market Development Division, NDB/EDB Tower, 42, Nawam Mawatha, Colombo 02 </w:t>
      </w:r>
      <w:r w:rsidR="007156F4">
        <w:rPr>
          <w:sz w:val="23"/>
          <w:szCs w:val="23"/>
        </w:rPr>
        <w:t xml:space="preserve">on or </w:t>
      </w:r>
      <w:r>
        <w:rPr>
          <w:sz w:val="23"/>
          <w:szCs w:val="23"/>
        </w:rPr>
        <w:t xml:space="preserve">before </w:t>
      </w:r>
      <w:r w:rsidR="00710F27">
        <w:rPr>
          <w:b/>
          <w:sz w:val="23"/>
          <w:szCs w:val="23"/>
        </w:rPr>
        <w:t>16/08/2021.</w:t>
      </w:r>
    </w:p>
    <w:sectPr w:rsidR="00233784" w:rsidSect="00710F27">
      <w:headerReference w:type="default" r:id="rId9"/>
      <w:footerReference w:type="default" r:id="rId10"/>
      <w:pgSz w:w="11907" w:h="16839" w:code="9"/>
      <w:pgMar w:top="360" w:right="1008" w:bottom="1080" w:left="144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325D" w:rsidRDefault="002A325D" w:rsidP="00857EC8">
      <w:r>
        <w:separator/>
      </w:r>
    </w:p>
  </w:endnote>
  <w:endnote w:type="continuationSeparator" w:id="0">
    <w:p w:rsidR="002A325D" w:rsidRDefault="002A325D" w:rsidP="00857E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3563526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81576" w:rsidRDefault="002815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24A4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281576" w:rsidRDefault="002815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325D" w:rsidRDefault="002A325D" w:rsidP="00857EC8">
      <w:r>
        <w:separator/>
      </w:r>
    </w:p>
  </w:footnote>
  <w:footnote w:type="continuationSeparator" w:id="0">
    <w:p w:rsidR="002A325D" w:rsidRDefault="002A325D" w:rsidP="00857E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1667" w:rsidRPr="00C31667" w:rsidRDefault="00784708" w:rsidP="00C31667">
    <w:pPr>
      <w:spacing w:line="276" w:lineRule="auto"/>
      <w:jc w:val="right"/>
      <w:rPr>
        <w:b/>
        <w:color w:val="000000" w:themeColor="text1"/>
      </w:rPr>
    </w:pPr>
    <w:r w:rsidRPr="00C31667">
      <w:ptab w:relativeTo="margin" w:alignment="center" w:leader="none"/>
    </w:r>
    <w:r w:rsidR="00C31667" w:rsidRPr="00C31667">
      <w:rPr>
        <w:b/>
        <w:color w:val="000000" w:themeColor="text1"/>
      </w:rPr>
      <w:t xml:space="preserve">CAPACITY BUILDING PROGRAMME FOR SME EXPORTERS </w:t>
    </w:r>
  </w:p>
  <w:p w:rsidR="00015255" w:rsidRDefault="00C31667" w:rsidP="00C31667">
    <w:pPr>
      <w:spacing w:line="276" w:lineRule="auto"/>
      <w:jc w:val="right"/>
      <w:rPr>
        <w:b/>
        <w:color w:val="000000" w:themeColor="text1"/>
      </w:rPr>
    </w:pPr>
    <w:r w:rsidRPr="00C31667">
      <w:rPr>
        <w:b/>
        <w:color w:val="000000" w:themeColor="text1"/>
      </w:rPr>
      <w:t>TO MOVE UP THE VALUE CHAIN TH</w:t>
    </w:r>
    <w:r>
      <w:rPr>
        <w:b/>
        <w:color w:val="000000" w:themeColor="text1"/>
      </w:rPr>
      <w:t xml:space="preserve">ROUGH </w:t>
    </w:r>
  </w:p>
  <w:p w:rsidR="00784708" w:rsidRDefault="00C31667" w:rsidP="00C31667">
    <w:pPr>
      <w:spacing w:line="276" w:lineRule="auto"/>
      <w:jc w:val="right"/>
    </w:pPr>
    <w:r>
      <w:rPr>
        <w:b/>
        <w:color w:val="000000" w:themeColor="text1"/>
      </w:rPr>
      <w:t>MARKETING &amp; BRAND DEVELOP</w:t>
    </w:r>
    <w:r w:rsidRPr="00C31667">
      <w:rPr>
        <w:b/>
        <w:color w:val="000000" w:themeColor="text1"/>
      </w:rPr>
      <w:t>M</w:t>
    </w:r>
    <w:r>
      <w:rPr>
        <w:b/>
        <w:color w:val="000000" w:themeColor="text1"/>
      </w:rPr>
      <w:t>E</w:t>
    </w:r>
    <w:r w:rsidRPr="00C31667">
      <w:rPr>
        <w:b/>
        <w:color w:val="000000" w:themeColor="text1"/>
      </w:rPr>
      <w:t>NT</w:t>
    </w:r>
    <w:r w:rsidR="00784708">
      <w:rPr>
        <w:b/>
        <w:color w:val="FFFFFF" w:themeColor="background1"/>
        <w:lang w:eastAsia="ja-JP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77A3B"/>
    <w:multiLevelType w:val="multilevel"/>
    <w:tmpl w:val="109A49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3AA52B7"/>
    <w:multiLevelType w:val="hybridMultilevel"/>
    <w:tmpl w:val="12DAA96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5763CB"/>
    <w:multiLevelType w:val="hybridMultilevel"/>
    <w:tmpl w:val="4E84B83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622078"/>
    <w:multiLevelType w:val="hybridMultilevel"/>
    <w:tmpl w:val="5576F3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D2B85"/>
    <w:multiLevelType w:val="hybridMultilevel"/>
    <w:tmpl w:val="AF54DD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492642"/>
    <w:multiLevelType w:val="hybridMultilevel"/>
    <w:tmpl w:val="9F74D2EA"/>
    <w:lvl w:ilvl="0" w:tplc="E026992E">
      <w:start w:val="1"/>
      <w:numFmt w:val="lowerLetter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A7603"/>
    <w:multiLevelType w:val="multilevel"/>
    <w:tmpl w:val="237E0BF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8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7" w15:restartNumberingAfterBreak="0">
    <w:nsid w:val="2D585155"/>
    <w:multiLevelType w:val="multilevel"/>
    <w:tmpl w:val="687015AC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u w:val="single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u w:val="single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u w:val="single"/>
      </w:rPr>
    </w:lvl>
  </w:abstractNum>
  <w:abstractNum w:abstractNumId="8" w15:restartNumberingAfterBreak="0">
    <w:nsid w:val="370C7D9D"/>
    <w:multiLevelType w:val="hybridMultilevel"/>
    <w:tmpl w:val="13BC6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A7142"/>
    <w:multiLevelType w:val="hybridMultilevel"/>
    <w:tmpl w:val="99D4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775C85"/>
    <w:multiLevelType w:val="multilevel"/>
    <w:tmpl w:val="4BBCCD10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" w15:restartNumberingAfterBreak="0">
    <w:nsid w:val="49D6665D"/>
    <w:multiLevelType w:val="multilevel"/>
    <w:tmpl w:val="82383C76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4BF12F16"/>
    <w:multiLevelType w:val="hybridMultilevel"/>
    <w:tmpl w:val="132CC858"/>
    <w:lvl w:ilvl="0" w:tplc="E026992E">
      <w:start w:val="1"/>
      <w:numFmt w:val="lowerLetter"/>
      <w:lvlText w:val="%1."/>
      <w:lvlJc w:val="left"/>
      <w:pPr>
        <w:ind w:left="144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CBA084F"/>
    <w:multiLevelType w:val="multilevel"/>
    <w:tmpl w:val="F20AFD80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4" w15:restartNumberingAfterBreak="0">
    <w:nsid w:val="61B77709"/>
    <w:multiLevelType w:val="multilevel"/>
    <w:tmpl w:val="B54A5C3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0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5" w15:restartNumberingAfterBreak="0">
    <w:nsid w:val="6E575371"/>
    <w:multiLevelType w:val="multilevel"/>
    <w:tmpl w:val="87206B3A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u w:val="none"/>
      </w:rPr>
    </w:lvl>
    <w:lvl w:ilvl="1">
      <w:start w:val="1"/>
      <w:numFmt w:val="decimal"/>
      <w:lvlText w:val="%1.%2"/>
      <w:lvlJc w:val="left"/>
      <w:pPr>
        <w:ind w:left="2700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  <w:u w:val="none"/>
      </w:rPr>
    </w:lvl>
  </w:abstractNum>
  <w:abstractNum w:abstractNumId="16" w15:restartNumberingAfterBreak="0">
    <w:nsid w:val="770F3AF2"/>
    <w:multiLevelType w:val="hybridMultilevel"/>
    <w:tmpl w:val="28D6131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11"/>
  </w:num>
  <w:num w:numId="4">
    <w:abstractNumId w:val="10"/>
  </w:num>
  <w:num w:numId="5">
    <w:abstractNumId w:val="13"/>
  </w:num>
  <w:num w:numId="6">
    <w:abstractNumId w:val="14"/>
  </w:num>
  <w:num w:numId="7">
    <w:abstractNumId w:val="6"/>
  </w:num>
  <w:num w:numId="8">
    <w:abstractNumId w:val="0"/>
  </w:num>
  <w:num w:numId="9">
    <w:abstractNumId w:val="9"/>
  </w:num>
  <w:num w:numId="10">
    <w:abstractNumId w:val="8"/>
  </w:num>
  <w:num w:numId="11">
    <w:abstractNumId w:val="15"/>
  </w:num>
  <w:num w:numId="12">
    <w:abstractNumId w:val="7"/>
  </w:num>
  <w:num w:numId="13">
    <w:abstractNumId w:val="5"/>
  </w:num>
  <w:num w:numId="14">
    <w:abstractNumId w:val="16"/>
  </w:num>
  <w:num w:numId="15">
    <w:abstractNumId w:val="4"/>
  </w:num>
  <w:num w:numId="16">
    <w:abstractNumId w:val="1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tzQ3MTc0trAwNzZS0lEKTi0uzszPAykwqgUAR1OOhywAAAA="/>
  </w:docVars>
  <w:rsids>
    <w:rsidRoot w:val="00855E79"/>
    <w:rsid w:val="00001BE2"/>
    <w:rsid w:val="00003B84"/>
    <w:rsid w:val="00015255"/>
    <w:rsid w:val="00037D02"/>
    <w:rsid w:val="00056795"/>
    <w:rsid w:val="00057C1C"/>
    <w:rsid w:val="00060FB7"/>
    <w:rsid w:val="000A04BD"/>
    <w:rsid w:val="000B06BA"/>
    <w:rsid w:val="000E0003"/>
    <w:rsid w:val="000E46B7"/>
    <w:rsid w:val="00117233"/>
    <w:rsid w:val="00144D25"/>
    <w:rsid w:val="00153AD7"/>
    <w:rsid w:val="00177BE3"/>
    <w:rsid w:val="001A5F97"/>
    <w:rsid w:val="001B68F9"/>
    <w:rsid w:val="001C31ED"/>
    <w:rsid w:val="001D406E"/>
    <w:rsid w:val="001E27B4"/>
    <w:rsid w:val="001E3131"/>
    <w:rsid w:val="0022491C"/>
    <w:rsid w:val="0023084A"/>
    <w:rsid w:val="00233784"/>
    <w:rsid w:val="00281576"/>
    <w:rsid w:val="00295A8D"/>
    <w:rsid w:val="002A325D"/>
    <w:rsid w:val="002B5724"/>
    <w:rsid w:val="002F039F"/>
    <w:rsid w:val="003002E7"/>
    <w:rsid w:val="003077F6"/>
    <w:rsid w:val="00321BB4"/>
    <w:rsid w:val="00325D83"/>
    <w:rsid w:val="003522FD"/>
    <w:rsid w:val="00361DF1"/>
    <w:rsid w:val="00371175"/>
    <w:rsid w:val="0038502D"/>
    <w:rsid w:val="003967B1"/>
    <w:rsid w:val="003C2896"/>
    <w:rsid w:val="003D07F3"/>
    <w:rsid w:val="003E6874"/>
    <w:rsid w:val="003F405D"/>
    <w:rsid w:val="004025CF"/>
    <w:rsid w:val="004102F6"/>
    <w:rsid w:val="00425EEE"/>
    <w:rsid w:val="00440C0C"/>
    <w:rsid w:val="004533B2"/>
    <w:rsid w:val="00455E57"/>
    <w:rsid w:val="00474FF4"/>
    <w:rsid w:val="00493EB4"/>
    <w:rsid w:val="004E2971"/>
    <w:rsid w:val="0051012E"/>
    <w:rsid w:val="0051282E"/>
    <w:rsid w:val="00521755"/>
    <w:rsid w:val="00582AE3"/>
    <w:rsid w:val="00590FBD"/>
    <w:rsid w:val="005926E5"/>
    <w:rsid w:val="005A1D65"/>
    <w:rsid w:val="005B664E"/>
    <w:rsid w:val="005C30BD"/>
    <w:rsid w:val="005C375A"/>
    <w:rsid w:val="005C53A9"/>
    <w:rsid w:val="005C6C00"/>
    <w:rsid w:val="005D3C45"/>
    <w:rsid w:val="005D3E16"/>
    <w:rsid w:val="005F2D37"/>
    <w:rsid w:val="006304B1"/>
    <w:rsid w:val="00635CB8"/>
    <w:rsid w:val="0063698C"/>
    <w:rsid w:val="00645B89"/>
    <w:rsid w:val="006572EC"/>
    <w:rsid w:val="006B06B2"/>
    <w:rsid w:val="006B5162"/>
    <w:rsid w:val="006D150F"/>
    <w:rsid w:val="006D7B20"/>
    <w:rsid w:val="006E7F90"/>
    <w:rsid w:val="00710F27"/>
    <w:rsid w:val="007156F4"/>
    <w:rsid w:val="0072482A"/>
    <w:rsid w:val="00757FAC"/>
    <w:rsid w:val="007833D6"/>
    <w:rsid w:val="007840C0"/>
    <w:rsid w:val="00784708"/>
    <w:rsid w:val="00790DD5"/>
    <w:rsid w:val="007E1852"/>
    <w:rsid w:val="007E4F46"/>
    <w:rsid w:val="00810A5F"/>
    <w:rsid w:val="008362A1"/>
    <w:rsid w:val="008528BF"/>
    <w:rsid w:val="00853C96"/>
    <w:rsid w:val="00855E79"/>
    <w:rsid w:val="00857EC8"/>
    <w:rsid w:val="00862E3D"/>
    <w:rsid w:val="00875B92"/>
    <w:rsid w:val="008C1F01"/>
    <w:rsid w:val="008F6474"/>
    <w:rsid w:val="008F6E16"/>
    <w:rsid w:val="00932131"/>
    <w:rsid w:val="00933D0B"/>
    <w:rsid w:val="00995772"/>
    <w:rsid w:val="0099670C"/>
    <w:rsid w:val="00996C58"/>
    <w:rsid w:val="009A64CF"/>
    <w:rsid w:val="009B4334"/>
    <w:rsid w:val="009E3860"/>
    <w:rsid w:val="009E6ABB"/>
    <w:rsid w:val="00A05E6E"/>
    <w:rsid w:val="00A061FB"/>
    <w:rsid w:val="00A12358"/>
    <w:rsid w:val="00A63C8C"/>
    <w:rsid w:val="00A65C8D"/>
    <w:rsid w:val="00A77336"/>
    <w:rsid w:val="00AA27B3"/>
    <w:rsid w:val="00AE2014"/>
    <w:rsid w:val="00AF46CF"/>
    <w:rsid w:val="00B0675D"/>
    <w:rsid w:val="00B124A4"/>
    <w:rsid w:val="00B22FD3"/>
    <w:rsid w:val="00B248A8"/>
    <w:rsid w:val="00B76C98"/>
    <w:rsid w:val="00BF6B34"/>
    <w:rsid w:val="00C11B7B"/>
    <w:rsid w:val="00C12EC2"/>
    <w:rsid w:val="00C271D7"/>
    <w:rsid w:val="00C31667"/>
    <w:rsid w:val="00C47470"/>
    <w:rsid w:val="00C63C00"/>
    <w:rsid w:val="00CF09A4"/>
    <w:rsid w:val="00CF7590"/>
    <w:rsid w:val="00D2332E"/>
    <w:rsid w:val="00D26716"/>
    <w:rsid w:val="00D84DC5"/>
    <w:rsid w:val="00DA3881"/>
    <w:rsid w:val="00DA642D"/>
    <w:rsid w:val="00DA6D66"/>
    <w:rsid w:val="00DA786C"/>
    <w:rsid w:val="00DB6FA6"/>
    <w:rsid w:val="00DE695A"/>
    <w:rsid w:val="00E0008C"/>
    <w:rsid w:val="00E10954"/>
    <w:rsid w:val="00E451BD"/>
    <w:rsid w:val="00E61405"/>
    <w:rsid w:val="00E62111"/>
    <w:rsid w:val="00E84177"/>
    <w:rsid w:val="00E86C62"/>
    <w:rsid w:val="00E97BD5"/>
    <w:rsid w:val="00EB48BA"/>
    <w:rsid w:val="00EC396C"/>
    <w:rsid w:val="00EC43EB"/>
    <w:rsid w:val="00EE3AD6"/>
    <w:rsid w:val="00EF0D8B"/>
    <w:rsid w:val="00EF4816"/>
    <w:rsid w:val="00F0714A"/>
    <w:rsid w:val="00F2425F"/>
    <w:rsid w:val="00F5150B"/>
    <w:rsid w:val="00F60695"/>
    <w:rsid w:val="00F852E2"/>
    <w:rsid w:val="00FB321A"/>
    <w:rsid w:val="00FD34FB"/>
    <w:rsid w:val="00FE2C7F"/>
    <w:rsid w:val="00FE6861"/>
    <w:rsid w:val="00FF5D61"/>
    <w:rsid w:val="00FF7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0CA533"/>
  <w15:docId w15:val="{E26CF98E-23EC-4F45-919E-7A3F0BEF3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1B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5E7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855E79"/>
    <w:pPr>
      <w:keepNext/>
      <w:jc w:val="center"/>
      <w:outlineLvl w:val="1"/>
    </w:pPr>
    <w:rPr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55E79"/>
    <w:pPr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color w:val="000000"/>
      <w:sz w:val="24"/>
      <w:szCs w:val="24"/>
      <w:lang w:bidi="ta-IN"/>
    </w:rPr>
  </w:style>
  <w:style w:type="character" w:customStyle="1" w:styleId="Heading2Char">
    <w:name w:val="Heading 2 Char"/>
    <w:basedOn w:val="DefaultParagraphFont"/>
    <w:link w:val="Heading2"/>
    <w:rsid w:val="00855E79"/>
    <w:rPr>
      <w:rFonts w:ascii="Times New Roman" w:eastAsia="Times New Roman" w:hAnsi="Times New Roman" w:cs="Times New Roman"/>
      <w:i/>
      <w:iCs/>
      <w:sz w:val="20"/>
      <w:szCs w:val="24"/>
      <w:lang w:bidi="ar-SA"/>
    </w:rPr>
  </w:style>
  <w:style w:type="paragraph" w:styleId="BodyTextIndent">
    <w:name w:val="Body Text Indent"/>
    <w:basedOn w:val="Normal"/>
    <w:link w:val="BodyTextIndentChar"/>
    <w:rsid w:val="00855E79"/>
    <w:pPr>
      <w:ind w:left="2880"/>
    </w:pPr>
    <w:rPr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855E79"/>
    <w:rPr>
      <w:rFonts w:ascii="Times New Roman" w:eastAsia="Times New Roman" w:hAnsi="Times New Roman" w:cs="Times New Roman"/>
      <w:sz w:val="20"/>
      <w:szCs w:val="24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855E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ar-SA"/>
    </w:rPr>
  </w:style>
  <w:style w:type="table" w:styleId="TableGrid">
    <w:name w:val="Table Grid"/>
    <w:basedOn w:val="TableNormal"/>
    <w:uiPriority w:val="59"/>
    <w:rsid w:val="00057C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57C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57E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7EC8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857E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7EC8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7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772"/>
    <w:rPr>
      <w:rFonts w:ascii="Segoe UI" w:eastAsia="Times New Roman" w:hAnsi="Segoe UI" w:cs="Segoe UI"/>
      <w:sz w:val="18"/>
      <w:szCs w:val="18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3E68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68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6874"/>
    <w:rPr>
      <w:rFonts w:ascii="Times New Roman" w:eastAsia="Times New Roman" w:hAnsi="Times New Roman" w:cs="Times New Roman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68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6874"/>
    <w:rPr>
      <w:rFonts w:ascii="Times New Roman" w:eastAsia="Times New Roman" w:hAnsi="Times New Roman" w:cs="Times New Roman"/>
      <w:b/>
      <w:bCs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0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6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7AB1CE-661E-43C1-9F2A-6CD81352E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8</TotalTime>
  <Pages>5</Pages>
  <Words>679</Words>
  <Characters>387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our Organization Name</Company>
  <LinksUpToDate>false</LinksUpToDate>
  <CharactersWithSpaces>4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new</dc:creator>
  <cp:lastModifiedBy>Punsala</cp:lastModifiedBy>
  <cp:revision>24</cp:revision>
  <cp:lastPrinted>2021-07-28T09:35:00Z</cp:lastPrinted>
  <dcterms:created xsi:type="dcterms:W3CDTF">2021-07-02T09:48:00Z</dcterms:created>
  <dcterms:modified xsi:type="dcterms:W3CDTF">2021-07-29T02:52:00Z</dcterms:modified>
</cp:coreProperties>
</file>